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4B210" w14:textId="77777777" w:rsidR="00591D72" w:rsidRDefault="0048672E">
      <w:pPr>
        <w:pStyle w:val="OZNPROJEKTUwskazaniedatylubwersjiprojektu"/>
        <w:spacing w:after="57" w:line="276" w:lineRule="auto"/>
        <w:jc w:val="center"/>
        <w:rPr>
          <w:u w:val="none"/>
        </w:rPr>
      </w:pPr>
      <w:r>
        <w:rPr>
          <w:u w:val="none"/>
        </w:rPr>
        <w:t xml:space="preserve">Opinia  </w:t>
      </w:r>
    </w:p>
    <w:p w14:paraId="1FDFE828" w14:textId="77777777" w:rsidR="00591D72" w:rsidRDefault="0048672E">
      <w:pPr>
        <w:pStyle w:val="OZNPROJEKTUwskazaniedatylubwersjiprojektu"/>
        <w:spacing w:after="57" w:line="276" w:lineRule="auto"/>
        <w:jc w:val="center"/>
        <w:rPr>
          <w:u w:val="none"/>
        </w:rPr>
      </w:pPr>
      <w:r>
        <w:rPr>
          <w:u w:val="none"/>
        </w:rPr>
        <w:t>Polskiego Towarzystwa Informatycznego (PTI)</w:t>
      </w:r>
    </w:p>
    <w:p w14:paraId="6BD9FFED" w14:textId="77777777" w:rsidR="00591D72" w:rsidRDefault="0048672E">
      <w:pPr>
        <w:pStyle w:val="OZNPROJEKTUwskazaniedatylubwersjiprojektu"/>
        <w:spacing w:after="57" w:line="276" w:lineRule="auto"/>
        <w:jc w:val="center"/>
        <w:rPr>
          <w:u w:val="none"/>
        </w:rPr>
      </w:pPr>
      <w:r>
        <w:rPr>
          <w:u w:val="none"/>
        </w:rPr>
        <w:t xml:space="preserve"> do projektu  Ustawy z dnia 15 czerwca 2022 roku </w:t>
      </w:r>
    </w:p>
    <w:p w14:paraId="253C062F" w14:textId="77777777" w:rsidR="00591D72" w:rsidRDefault="0048672E">
      <w:pPr>
        <w:pStyle w:val="OZNPROJEKTUwskazaniedatylubwersjiprojektu"/>
        <w:spacing w:after="57" w:line="276" w:lineRule="auto"/>
        <w:jc w:val="center"/>
      </w:pPr>
      <w:r>
        <w:rPr>
          <w:u w:val="none"/>
        </w:rPr>
        <w:t xml:space="preserve"> o zwalczaniu nadużyć w komunikacji elektronicznej</w:t>
      </w:r>
    </w:p>
    <w:p w14:paraId="0AC5FFE3" w14:textId="77777777" w:rsidR="00591D72" w:rsidRDefault="00591D72">
      <w:pPr>
        <w:pStyle w:val="PKTpunkt"/>
        <w:spacing w:after="57" w:line="276" w:lineRule="auto"/>
        <w:rPr>
          <w:bCs w:val="0"/>
        </w:rPr>
      </w:pPr>
    </w:p>
    <w:p w14:paraId="68F64D87" w14:textId="64D0427C" w:rsidR="00591D72" w:rsidRDefault="0048672E">
      <w:pPr>
        <w:pStyle w:val="BodyText"/>
        <w:spacing w:after="57"/>
      </w:pPr>
      <w:r>
        <w:br/>
        <w:t xml:space="preserve">Propozycje modyfikacji </w:t>
      </w:r>
      <w:del w:id="18" w:author="Janusz Dorożyński" w:date="2022-06-30T12:30:00Z">
        <w:r w:rsidR="00E85DD1">
          <w:delText xml:space="preserve">treści i tekstu </w:delText>
        </w:r>
      </w:del>
      <w:r>
        <w:t>projektu ustawy:</w:t>
      </w:r>
      <w:r>
        <w:br/>
      </w:r>
    </w:p>
    <w:p w14:paraId="4C09185F" w14:textId="24936BA9" w:rsidR="00591D72" w:rsidRDefault="0048672E">
      <w:pPr>
        <w:pStyle w:val="BodyText"/>
        <w:spacing w:after="57"/>
      </w:pPr>
      <w:r>
        <w:rPr>
          <w:b/>
          <w:bCs/>
        </w:rPr>
        <w:t>ad Art.</w:t>
      </w:r>
      <w:ins w:id="19" w:author="Janusz Dorożyński" w:date="2022-06-30T12:30:00Z">
        <w:r w:rsidR="004D3C93">
          <w:rPr>
            <w:b/>
            <w:bCs/>
          </w:rPr>
          <w:t xml:space="preserve"> </w:t>
        </w:r>
      </w:ins>
      <w:r>
        <w:rPr>
          <w:b/>
          <w:bCs/>
        </w:rPr>
        <w:t xml:space="preserve">1 </w:t>
      </w:r>
      <w:del w:id="20" w:author="Janusz Dorożyński" w:date="2022-06-30T12:30:00Z">
        <w:r w:rsidR="00E85DD1">
          <w:rPr>
            <w:b/>
            <w:bCs/>
          </w:rPr>
          <w:delText>ust</w:delText>
        </w:r>
      </w:del>
      <w:ins w:id="21" w:author="Janusz Dorożyński" w:date="2022-06-30T12:30:00Z">
        <w:r w:rsidR="00E22F31">
          <w:rPr>
            <w:b/>
            <w:bCs/>
          </w:rPr>
          <w:t>pkt</w:t>
        </w:r>
      </w:ins>
      <w:r>
        <w:rPr>
          <w:b/>
          <w:bCs/>
        </w:rPr>
        <w:t xml:space="preserve">. </w:t>
      </w:r>
      <w:r>
        <w:rPr>
          <w:rFonts w:cs="Times"/>
          <w:b/>
          <w:bCs/>
        </w:rPr>
        <w:t>2</w:t>
      </w:r>
      <w:r>
        <w:rPr>
          <w:rFonts w:cs="Times"/>
        </w:rPr>
        <w:t>) zasady wnoszenia sprzeciwu przez nadawcę krótkiej wiadomości tekstowej (SMS), wobec uznania treści takiej wiadomości za wyczerpującą znamiona nadużycia w komunikacji elektronicznej;</w:t>
      </w:r>
    </w:p>
    <w:p w14:paraId="13F8D6AC" w14:textId="4695F95A" w:rsidR="00F9398E" w:rsidRPr="00FD66D9" w:rsidRDefault="00E85DD1">
      <w:pPr>
        <w:pStyle w:val="BodyText"/>
        <w:spacing w:after="57"/>
        <w:ind w:left="709"/>
        <w:rPr>
          <w:ins w:id="22" w:author="Janusz Dorożyński" w:date="2022-06-30T12:30:00Z"/>
          <w:u w:val="single"/>
        </w:rPr>
      </w:pPr>
      <w:del w:id="23" w:author="Janusz Dorożyński" w:date="2022-06-30T12:30:00Z">
        <w:r>
          <w:delText>Proponujemy przyjąć</w:delText>
        </w:r>
      </w:del>
      <w:ins w:id="24" w:author="Janusz Dorożyński" w:date="2022-06-30T12:30:00Z">
        <w:r w:rsidR="00F9398E" w:rsidRPr="00FD66D9">
          <w:rPr>
            <w:u w:val="single"/>
          </w:rPr>
          <w:t>Propozycja PTI</w:t>
        </w:r>
      </w:ins>
    </w:p>
    <w:p w14:paraId="4C503603" w14:textId="48203789" w:rsidR="00591D72" w:rsidRDefault="00F9398E">
      <w:pPr>
        <w:pStyle w:val="BodyText"/>
        <w:spacing w:after="57"/>
        <w:ind w:left="709"/>
      </w:pPr>
      <w:ins w:id="25" w:author="Janusz Dorożyński" w:date="2022-06-30T12:30:00Z">
        <w:r>
          <w:t>P</w:t>
        </w:r>
        <w:r w:rsidR="0048672E">
          <w:t>rzyjąć</w:t>
        </w:r>
      </w:ins>
      <w:r w:rsidR="0048672E">
        <w:t xml:space="preserve">, w całym tekście ustawy, dopuszczony przez słownik PWN termin </w:t>
      </w:r>
      <w:proofErr w:type="spellStart"/>
      <w:r w:rsidR="0048672E">
        <w:rPr>
          <w:b/>
          <w:bCs/>
        </w:rPr>
        <w:t>esemes</w:t>
      </w:r>
      <w:proofErr w:type="spellEnd"/>
      <w:r w:rsidR="0048672E">
        <w:t xml:space="preserve"> (wraz z jego odmianą rzeczownikową) zamiast angielskiego skrótu SMS</w:t>
      </w:r>
      <w:del w:id="26" w:author="Janusz Dorożyński" w:date="2022-06-30T12:30:00Z">
        <w:r w:rsidR="00E85DD1">
          <w:delText>.</w:delText>
        </w:r>
      </w:del>
      <w:r w:rsidR="0048672E">
        <w:t xml:space="preserve"> (patrz </w:t>
      </w:r>
      <w:del w:id="27" w:author="Janusz Dorożyński" w:date="2022-06-30T12:30:00Z">
        <w:r w:rsidR="00E85DD1">
          <w:delText>uwaga 1).</w:delText>
        </w:r>
      </w:del>
      <w:ins w:id="28" w:author="Janusz Dorożyński" w:date="2022-06-30T12:30:00Z">
        <w:r w:rsidR="00A635A9">
          <w:t>„U</w:t>
        </w:r>
        <w:r w:rsidR="0048672E">
          <w:t xml:space="preserve">waga </w:t>
        </w:r>
        <w:r w:rsidR="00A635A9">
          <w:t>ogólna”</w:t>
        </w:r>
        <w:r w:rsidR="0048672E">
          <w:t>).</w:t>
        </w:r>
      </w:ins>
    </w:p>
    <w:p w14:paraId="3C34ED67" w14:textId="77777777" w:rsidR="00F9398E" w:rsidRDefault="00F9398E">
      <w:pPr>
        <w:pStyle w:val="BodyText"/>
        <w:spacing w:after="57"/>
        <w:rPr>
          <w:ins w:id="29" w:author="Janusz Dorożyński" w:date="2022-06-30T12:30:00Z"/>
          <w:b/>
          <w:bCs/>
        </w:rPr>
      </w:pPr>
    </w:p>
    <w:p w14:paraId="558459DD" w14:textId="5EEC85B2" w:rsidR="00591D72" w:rsidRDefault="0048672E">
      <w:pPr>
        <w:pStyle w:val="BodyText"/>
        <w:spacing w:after="57"/>
      </w:pPr>
      <w:r>
        <w:rPr>
          <w:b/>
          <w:bCs/>
        </w:rPr>
        <w:t xml:space="preserve">ad Art. </w:t>
      </w:r>
      <w:del w:id="30" w:author="Janusz Dorożyński" w:date="2022-06-30T12:30:00Z">
        <w:r w:rsidR="00E85DD1">
          <w:rPr>
            <w:b/>
            <w:bCs/>
          </w:rPr>
          <w:delText>1 ust</w:delText>
        </w:r>
      </w:del>
      <w:ins w:id="31" w:author="Janusz Dorożyński" w:date="2022-06-30T12:30:00Z">
        <w:r w:rsidR="00B567E4">
          <w:rPr>
            <w:b/>
            <w:bCs/>
          </w:rPr>
          <w:t>2</w:t>
        </w:r>
        <w:r>
          <w:rPr>
            <w:b/>
            <w:bCs/>
          </w:rPr>
          <w:t xml:space="preserve"> </w:t>
        </w:r>
        <w:r w:rsidR="00E22F31">
          <w:rPr>
            <w:b/>
            <w:bCs/>
          </w:rPr>
          <w:t>pkt</w:t>
        </w:r>
      </w:ins>
      <w:r>
        <w:rPr>
          <w:b/>
          <w:bCs/>
        </w:rPr>
        <w:t>. 8)</w:t>
      </w:r>
      <w:r>
        <w:t xml:space="preserve"> poczta elektroniczna – usługę komunikacji interpersonalnej niewykorzystującą numerów, która umożliwia przekazywanie komunikatu elektronicznego z wykorzystaniem standardu SMTP (Simple Mail Transfer </w:t>
      </w:r>
      <w:proofErr w:type="spellStart"/>
      <w:r>
        <w:t>Protocol</w:t>
      </w:r>
      <w:proofErr w:type="spellEnd"/>
      <w:r>
        <w:t xml:space="preserve">), POP3 (Post Office </w:t>
      </w:r>
      <w:proofErr w:type="spellStart"/>
      <w:r>
        <w:t>Protocol</w:t>
      </w:r>
      <w:proofErr w:type="spellEnd"/>
      <w:r>
        <w:t xml:space="preserve">), lub IMAP4 (Internet Message Access </w:t>
      </w:r>
      <w:proofErr w:type="spellStart"/>
      <w:r>
        <w:t>Protocol</w:t>
      </w:r>
      <w:proofErr w:type="spellEnd"/>
      <w:r>
        <w:t xml:space="preserve">); </w:t>
      </w:r>
      <w:del w:id="32" w:author="Janusz Dorożyński" w:date="2022-06-30T12:30:00Z">
        <w:r w:rsidR="00E85DD1">
          <w:br/>
        </w:r>
      </w:del>
    </w:p>
    <w:p w14:paraId="51785E22" w14:textId="77777777" w:rsidR="00F9398E" w:rsidRPr="00FD66D9" w:rsidRDefault="00F9398E">
      <w:pPr>
        <w:pStyle w:val="BodyText"/>
        <w:spacing w:after="57"/>
        <w:ind w:left="709"/>
        <w:rPr>
          <w:ins w:id="33" w:author="Janusz Dorożyński" w:date="2022-06-30T12:30:00Z"/>
          <w:u w:val="single"/>
        </w:rPr>
      </w:pPr>
      <w:ins w:id="34" w:author="Janusz Dorożyński" w:date="2022-06-30T12:30:00Z">
        <w:r w:rsidRPr="00FD66D9">
          <w:rPr>
            <w:u w:val="single"/>
          </w:rPr>
          <w:t>Propozycja PTI</w:t>
        </w:r>
      </w:ins>
    </w:p>
    <w:p w14:paraId="11C018F1" w14:textId="32D1F46D" w:rsidR="00591D72" w:rsidRDefault="0048672E">
      <w:pPr>
        <w:pStyle w:val="BodyText"/>
        <w:spacing w:after="57"/>
        <w:ind w:left="709"/>
      </w:pPr>
      <w:r>
        <w:t>Powyższą definicję</w:t>
      </w:r>
      <w:del w:id="35" w:author="Janusz Dorożyński" w:date="2022-06-30T12:30:00Z">
        <w:r w:rsidR="00E85DD1">
          <w:delText xml:space="preserve"> proponujemy</w:delText>
        </w:r>
      </w:del>
      <w:r>
        <w:t xml:space="preserve"> skrócić do postaci:</w:t>
      </w:r>
    </w:p>
    <w:p w14:paraId="1189A02F" w14:textId="739DBF81" w:rsidR="00591D72" w:rsidRDefault="0048672E">
      <w:pPr>
        <w:pStyle w:val="BodyText"/>
        <w:spacing w:after="57"/>
        <w:ind w:left="709"/>
        <w:rPr>
          <w:i/>
          <w:iCs/>
          <w:color w:val="000000"/>
        </w:rPr>
      </w:pPr>
      <w:r>
        <w:rPr>
          <w:i/>
          <w:iCs/>
          <w:color w:val="000000"/>
        </w:rPr>
        <w:t xml:space="preserve">poczta elektroniczna – usługa przekazywania komunikatu elektronicznego z wykorzystaniem protokołu SMTP </w:t>
      </w:r>
      <w:r w:rsidRPr="008F76E7">
        <w:rPr>
          <w:i/>
          <w:iCs/>
          <w:strike/>
          <w:color w:val="BF8F00" w:themeColor="accent4" w:themeShade="BF"/>
        </w:rPr>
        <w:t>bądź</w:t>
      </w:r>
      <w:r w:rsidR="008F76E7">
        <w:rPr>
          <w:i/>
          <w:iCs/>
          <w:color w:val="000000"/>
        </w:rPr>
        <w:t xml:space="preserve"> lub</w:t>
      </w:r>
      <w:r>
        <w:rPr>
          <w:i/>
          <w:iCs/>
          <w:color w:val="000000"/>
        </w:rPr>
        <w:t xml:space="preserve"> protokołów będących jego rozszerzeniem</w:t>
      </w:r>
      <w:r w:rsidR="008F76E7">
        <w:rPr>
          <w:i/>
          <w:iCs/>
          <w:color w:val="000000"/>
        </w:rPr>
        <w:t xml:space="preserve"> </w:t>
      </w:r>
      <w:r w:rsidR="008F76E7" w:rsidRPr="008F76E7">
        <w:rPr>
          <w:i/>
          <w:iCs/>
          <w:color w:val="BF8F00" w:themeColor="accent4" w:themeShade="BF"/>
        </w:rPr>
        <w:t>bądź uzupełniających go</w:t>
      </w:r>
      <w:r>
        <w:rPr>
          <w:i/>
          <w:iCs/>
          <w:color w:val="000000"/>
        </w:rPr>
        <w:t>.</w:t>
      </w:r>
    </w:p>
    <w:p w14:paraId="67D2DB40" w14:textId="77777777" w:rsidR="00FC4D3F" w:rsidRPr="00FD66D9" w:rsidRDefault="00FC4D3F">
      <w:pPr>
        <w:pStyle w:val="BodyText"/>
        <w:spacing w:after="57"/>
        <w:ind w:left="709"/>
        <w:rPr>
          <w:ins w:id="36" w:author="Janusz Dorożyński" w:date="2022-06-30T12:30:00Z"/>
          <w:u w:val="single"/>
        </w:rPr>
      </w:pPr>
      <w:ins w:id="37" w:author="Janusz Dorożyński" w:date="2022-06-30T12:30:00Z">
        <w:r w:rsidRPr="00FD66D9">
          <w:rPr>
            <w:u w:val="single"/>
          </w:rPr>
          <w:t>Komentarz PTI</w:t>
        </w:r>
      </w:ins>
    </w:p>
    <w:p w14:paraId="1F321E96" w14:textId="3B9ACF9E" w:rsidR="00851C38" w:rsidRDefault="0048672E">
      <w:pPr>
        <w:pStyle w:val="BodyText"/>
        <w:spacing w:after="57"/>
        <w:ind w:left="709"/>
      </w:pPr>
      <w:r>
        <w:t xml:space="preserve">W treści ustawy nie należy umieszczać nazw produktów/protokołów, które mogą się z czasem technicznie zmieniać i występować pod innymi nazwami – wystarczy podać jedynie charakterystyczny protokół SMTP.  </w:t>
      </w:r>
      <w:moveFromRangeStart w:id="38" w:author="Janusz Dorożyński" w:date="2022-06-30T12:30:00Z" w:name="move107484671"/>
      <w:moveFrom w:id="39" w:author="Janusz Dorożyński" w:date="2022-06-30T12:30:00Z">
        <w:r>
          <w:t xml:space="preserve">Fraza </w:t>
        </w:r>
        <w:r>
          <w:rPr>
            <w:i/>
            <w:iCs/>
          </w:rPr>
          <w:t>...komunikacji interpersonalnej niewykorzystującą numerów,…</w:t>
        </w:r>
        <w:r>
          <w:t xml:space="preserve"> jest niepotrzebna.</w:t>
        </w:r>
        <w:r>
          <w:br/>
        </w:r>
      </w:moveFrom>
      <w:moveFromRangeEnd w:id="38"/>
    </w:p>
    <w:p w14:paraId="69072763" w14:textId="77777777" w:rsidR="00591D72" w:rsidRDefault="00F62833">
      <w:pPr>
        <w:pStyle w:val="BodyText"/>
        <w:spacing w:after="57"/>
        <w:rPr>
          <w:del w:id="40" w:author="Janusz Dorożyński" w:date="2022-06-30T12:30:00Z"/>
        </w:rPr>
      </w:pPr>
      <w:moveFromRangeStart w:id="41" w:author="Janusz Dorożyński" w:date="2022-06-30T12:30:00Z" w:name="move107484672"/>
      <w:moveFrom w:id="42" w:author="Janusz Dorożyński" w:date="2022-06-30T12:30:00Z">
        <w:r>
          <w:rPr>
            <w:b/>
          </w:rPr>
          <w:t xml:space="preserve">ad Art. </w:t>
        </w:r>
      </w:moveFrom>
      <w:moveFromRangeEnd w:id="41"/>
      <w:del w:id="43" w:author="Janusz Dorożyński" w:date="2022-06-30T12:30:00Z">
        <w:r w:rsidR="00E85DD1">
          <w:rPr>
            <w:b/>
            <w:bCs/>
          </w:rPr>
          <w:delText>1 (i cała treść ustawy)</w:delText>
        </w:r>
      </w:del>
    </w:p>
    <w:p w14:paraId="68C21550" w14:textId="77777777" w:rsidR="00A635A9" w:rsidRPr="00A635A9" w:rsidRDefault="00E85DD1">
      <w:pPr>
        <w:spacing w:after="57" w:line="276" w:lineRule="auto"/>
        <w:rPr>
          <w:moveFrom w:id="44" w:author="Janusz Dorożyński" w:date="2022-06-30T12:30:00Z"/>
          <w:rFonts w:ascii="Times New Roman" w:hAnsi="Times New Roman"/>
          <w:rPrChange w:id="45" w:author="Janusz Dorożyński" w:date="2022-06-30T12:30:00Z">
            <w:rPr>
              <w:moveFrom w:id="46" w:author="Janusz Dorożyński" w:date="2022-06-30T12:30:00Z"/>
            </w:rPr>
          </w:rPrChange>
        </w:rPr>
        <w:pPrChange w:id="47" w:author="Janusz Dorożyński" w:date="2022-06-30T12:30:00Z">
          <w:pPr>
            <w:pStyle w:val="BodyText"/>
            <w:spacing w:after="57"/>
            <w:ind w:left="709"/>
          </w:pPr>
        </w:pPrChange>
      </w:pPr>
      <w:del w:id="48" w:author="Janusz Dorożyński" w:date="2022-06-30T12:30:00Z">
        <w:r>
          <w:delText>A co z innymi aplikacjami, takimi jak komunikatory oraz media społecznościowe, gdzie szczególnie ostatnio silnie rośnie nadużywanie wysyłania oraz publikowania treści dezinformujących oraz wymuszających szkodliwe dla odbiorcy działania?</w:delText>
        </w:r>
      </w:del>
      <w:moveFromRangeStart w:id="49" w:author="Janusz Dorożyński" w:date="2022-06-30T12:30:00Z" w:name="move107484673"/>
      <w:moveFrom w:id="50" w:author="Janusz Dorożyński" w:date="2022-06-30T12:30:00Z">
        <w:r w:rsidR="00A635A9" w:rsidRPr="00A635A9">
          <w:rPr>
            <w:rFonts w:ascii="Times New Roman" w:hAnsi="Times New Roman"/>
            <w:rPrChange w:id="51" w:author="Janusz Dorożyński" w:date="2022-06-30T12:30:00Z">
              <w:rPr/>
            </w:rPrChange>
          </w:rPr>
          <w:t xml:space="preserve"> W obecnej postaci ustawa tylko częściowo będzie spełniać rolę zwalczania nadużyć w komunikacji elektronicznej. </w:t>
        </w:r>
      </w:moveFrom>
    </w:p>
    <w:moveFromRangeEnd w:id="49"/>
    <w:p w14:paraId="60CC2F64" w14:textId="527EE272" w:rsidR="00FC4D3F" w:rsidRDefault="0048672E">
      <w:pPr>
        <w:pStyle w:val="BodyText"/>
        <w:spacing w:after="57"/>
        <w:ind w:left="709"/>
        <w:rPr>
          <w:ins w:id="52" w:author="Janusz Dorożyński" w:date="2022-06-30T12:30:00Z"/>
        </w:rPr>
      </w:pPr>
      <w:moveToRangeStart w:id="53" w:author="Janusz Dorożyński" w:date="2022-06-30T12:30:00Z" w:name="move107484671"/>
      <w:moveTo w:id="54" w:author="Janusz Dorożyński" w:date="2022-06-30T12:30:00Z">
        <w:r>
          <w:t xml:space="preserve">Fraza </w:t>
        </w:r>
        <w:r>
          <w:rPr>
            <w:i/>
            <w:iCs/>
          </w:rPr>
          <w:t>...komunikacji interpersonalnej niewykorzystującą numerów,…</w:t>
        </w:r>
        <w:r>
          <w:t xml:space="preserve"> jest niepotrzebna.</w:t>
        </w:r>
        <w:r>
          <w:br/>
        </w:r>
      </w:moveTo>
      <w:moveToRangeEnd w:id="53"/>
    </w:p>
    <w:p w14:paraId="1442F36F" w14:textId="77777777" w:rsidR="00591D72" w:rsidRDefault="0048672E">
      <w:pPr>
        <w:pStyle w:val="PKTpunkt"/>
        <w:spacing w:after="57" w:line="276" w:lineRule="auto"/>
        <w:ind w:left="0" w:firstLine="0"/>
      </w:pPr>
      <w:r>
        <w:rPr>
          <w:rStyle w:val="Ppogrubienie"/>
          <w:rFonts w:ascii="Times New Roman" w:hAnsi="Times New Roman" w:cs="Times"/>
          <w:szCs w:val="24"/>
        </w:rPr>
        <w:lastRenderedPageBreak/>
        <w:t>ad Art. 3. ust.</w:t>
      </w:r>
      <w:ins w:id="55" w:author="Janusz Dorożyński" w:date="2022-06-30T12:30:00Z">
        <w:r w:rsidR="00E22F31">
          <w:rPr>
            <w:rStyle w:val="Ppogrubienie"/>
            <w:rFonts w:ascii="Times New Roman" w:hAnsi="Times New Roman" w:cs="Times"/>
            <w:szCs w:val="24"/>
          </w:rPr>
          <w:t xml:space="preserve"> </w:t>
        </w:r>
      </w:ins>
      <w:r>
        <w:rPr>
          <w:rFonts w:cs="Times"/>
          <w:b/>
        </w:rPr>
        <w:t>1</w:t>
      </w:r>
      <w:ins w:id="56" w:author="Janusz Dorożyński" w:date="2022-06-30T12:30:00Z">
        <w:r>
          <w:rPr>
            <w:rFonts w:cs="Times"/>
            <w:b/>
          </w:rPr>
          <w:t xml:space="preserve">. </w:t>
        </w:r>
        <w:r w:rsidR="00E22F31">
          <w:rPr>
            <w:rFonts w:cs="Times"/>
            <w:b/>
          </w:rPr>
          <w:t>pkt</w:t>
        </w:r>
      </w:ins>
      <w:r w:rsidR="00E22F31">
        <w:rPr>
          <w:rFonts w:cs="Times"/>
          <w:b/>
        </w:rPr>
        <w:t xml:space="preserve">. </w:t>
      </w:r>
      <w:r>
        <w:rPr>
          <w:rFonts w:cs="Times"/>
          <w:b/>
        </w:rPr>
        <w:t xml:space="preserve">1) </w:t>
      </w:r>
      <w:r>
        <w:rPr>
          <w:rFonts w:cs="Times"/>
        </w:rPr>
        <w:t>inicjowania wysyłania lub odbierania komunikatów elektronicznych lub połączeń głosowych w sieci telekomunikacyjnej z wykorzystaniem urządzeń telekomunikacyjnych lub programów, których celem nie jest skorzystanie z usługi telekomunikacyjnej, lecz ich zarejestrowanie na punkcie połączenia sieci telekomunikacyjnych bądź przez systemy rozliczeniowe (sztuczny ruch);</w:t>
      </w:r>
    </w:p>
    <w:p w14:paraId="6781B693" w14:textId="77777777" w:rsidR="00FC4D3F" w:rsidRPr="00FD66D9" w:rsidRDefault="00FC4D3F">
      <w:pPr>
        <w:pStyle w:val="BodyText"/>
        <w:spacing w:after="57"/>
        <w:ind w:left="709"/>
        <w:rPr>
          <w:ins w:id="57" w:author="Janusz Dorożyński" w:date="2022-06-30T12:30:00Z"/>
          <w:u w:val="single"/>
        </w:rPr>
      </w:pPr>
      <w:ins w:id="58" w:author="Janusz Dorożyński" w:date="2022-06-30T12:30:00Z">
        <w:r w:rsidRPr="00FD66D9">
          <w:rPr>
            <w:u w:val="single"/>
          </w:rPr>
          <w:t>Propozycja PTI</w:t>
        </w:r>
      </w:ins>
    </w:p>
    <w:p w14:paraId="764609A7" w14:textId="77777777" w:rsidR="009A7B50" w:rsidRDefault="007741E9">
      <w:pPr>
        <w:pStyle w:val="BodyText"/>
        <w:spacing w:after="57"/>
        <w:ind w:left="709"/>
        <w:rPr>
          <w:ins w:id="59" w:author="Janusz Dorożyński" w:date="2022-06-30T12:30:00Z"/>
        </w:rPr>
      </w:pPr>
      <w:ins w:id="60" w:author="Janusz Dorożyński" w:date="2022-06-30T12:30:00Z">
        <w:r>
          <w:t>Usunąć frazę</w:t>
        </w:r>
      </w:ins>
    </w:p>
    <w:p w14:paraId="77ED4D37" w14:textId="77777777" w:rsidR="00FC4D3F" w:rsidRDefault="007741E9">
      <w:pPr>
        <w:pStyle w:val="BodyText"/>
        <w:spacing w:after="57"/>
        <w:ind w:left="709"/>
        <w:rPr>
          <w:ins w:id="61" w:author="Janusz Dorożyński" w:date="2022-06-30T12:30:00Z"/>
          <w:rFonts w:ascii="Times New Roman" w:hAnsi="Times New Roman"/>
          <w:i/>
          <w:iCs/>
        </w:rPr>
      </w:pPr>
      <w:ins w:id="62" w:author="Janusz Dorożyński" w:date="2022-06-30T12:30:00Z">
        <w:r>
          <w:t xml:space="preserve"> </w:t>
        </w:r>
        <w:r>
          <w:rPr>
            <w:rFonts w:ascii="Times New Roman" w:hAnsi="Times New Roman"/>
            <w:i/>
            <w:iCs/>
          </w:rPr>
          <w:t>...lub odbierania….</w:t>
        </w:r>
      </w:ins>
    </w:p>
    <w:p w14:paraId="65B8396E" w14:textId="77777777" w:rsidR="007741E9" w:rsidRPr="00FD66D9" w:rsidRDefault="007741E9">
      <w:pPr>
        <w:pStyle w:val="BodyText"/>
        <w:spacing w:after="57"/>
        <w:ind w:left="709"/>
        <w:rPr>
          <w:ins w:id="63" w:author="Janusz Dorożyński" w:date="2022-06-30T12:30:00Z"/>
          <w:u w:val="single"/>
        </w:rPr>
      </w:pPr>
      <w:ins w:id="64" w:author="Janusz Dorożyński" w:date="2022-06-30T12:30:00Z">
        <w:r w:rsidRPr="00FD66D9">
          <w:rPr>
            <w:u w:val="single"/>
          </w:rPr>
          <w:t>Komentarz PTI</w:t>
        </w:r>
      </w:ins>
    </w:p>
    <w:p w14:paraId="678013F0" w14:textId="77777777" w:rsidR="00591D72" w:rsidRDefault="0048672E">
      <w:pPr>
        <w:pStyle w:val="BodyText"/>
        <w:spacing w:after="57"/>
        <w:ind w:left="709"/>
      </w:pPr>
      <w:r>
        <w:t xml:space="preserve">Wpisanie frazy </w:t>
      </w:r>
      <w:r>
        <w:rPr>
          <w:rFonts w:ascii="Times New Roman" w:hAnsi="Times New Roman"/>
          <w:i/>
          <w:iCs/>
        </w:rPr>
        <w:t>...lub odbierania….</w:t>
      </w:r>
      <w:r>
        <w:t xml:space="preserve"> nie ma uzasadnienia, gdyż odbiorca takich komunikatów elektronicznych nie ma wpływu (oprócz całkowitej blokady dostępu do wszystkich komunikatów) na ich odbieranie. Jedynie po rozpoznaniu, mając odpowiednią wiedzę lub doświadczenie, może je zakończyć lub usunąć. W żadnym stopniu nie może odpowiadać za ich rozpowszechnianie, jeżeli ich dalej nie rozsyła, pod warunkiem że ma wiedzę, że są one komunikatami szalbierskimi. </w:t>
      </w:r>
    </w:p>
    <w:p w14:paraId="3789DC5E" w14:textId="77777777" w:rsidR="00591D72" w:rsidRDefault="00591D72">
      <w:pPr>
        <w:pStyle w:val="PKTpunkt"/>
        <w:spacing w:after="57" w:line="276" w:lineRule="auto"/>
        <w:ind w:left="0" w:firstLine="0"/>
        <w:rPr>
          <w:b/>
        </w:rPr>
      </w:pPr>
    </w:p>
    <w:p w14:paraId="3ED7D77E" w14:textId="77777777" w:rsidR="00591D72" w:rsidRDefault="0048672E">
      <w:pPr>
        <w:pStyle w:val="PKTpunkt"/>
        <w:spacing w:after="57" w:line="276" w:lineRule="auto"/>
        <w:ind w:left="0" w:firstLine="0"/>
      </w:pPr>
      <w:r>
        <w:rPr>
          <w:b/>
        </w:rPr>
        <w:t>ad Art.</w:t>
      </w:r>
      <w:ins w:id="65" w:author="Janusz Dorożyński" w:date="2022-06-30T12:30:00Z">
        <w:r w:rsidR="004D3C93">
          <w:rPr>
            <w:b/>
          </w:rPr>
          <w:t xml:space="preserve"> </w:t>
        </w:r>
      </w:ins>
      <w:r>
        <w:rPr>
          <w:b/>
        </w:rPr>
        <w:t>3 ust.</w:t>
      </w:r>
      <w:ins w:id="66" w:author="Janusz Dorożyński" w:date="2022-06-30T12:30:00Z">
        <w:r>
          <w:rPr>
            <w:b/>
          </w:rPr>
          <w:t xml:space="preserve"> </w:t>
        </w:r>
        <w:r w:rsidR="00E22F31">
          <w:rPr>
            <w:b/>
          </w:rPr>
          <w:t>1. pkt.</w:t>
        </w:r>
      </w:ins>
      <w:r w:rsidR="00E22F31">
        <w:rPr>
          <w:b/>
        </w:rPr>
        <w:t xml:space="preserve"> </w:t>
      </w:r>
      <w:r>
        <w:rPr>
          <w:b/>
        </w:rPr>
        <w:t xml:space="preserve">2) </w:t>
      </w:r>
      <w:r>
        <w:t>wysyłania krótkich wiadomości tekstowych (SMS), w których nadawca podszywa się pod inny podmiot w celu nakłonienia odbiorcy tej wiadomości do określonego działania, w szczególności przekazania danych osobowych, nieświadomego rozporządzenia majątkiem, przekierowania na stronę internetową, żądania kontaktu telefonicznego lub instalacji oprogramowania (</w:t>
      </w:r>
      <w:proofErr w:type="spellStart"/>
      <w:r>
        <w:t>smishing</w:t>
      </w:r>
      <w:proofErr w:type="spellEnd"/>
      <w:r>
        <w:t>);</w:t>
      </w:r>
    </w:p>
    <w:p w14:paraId="7972D257" w14:textId="78B89F76" w:rsidR="00FD66D9" w:rsidRPr="00FD66D9" w:rsidRDefault="00E85DD1">
      <w:pPr>
        <w:pStyle w:val="PKTpunkt"/>
        <w:spacing w:after="57" w:line="276" w:lineRule="auto"/>
        <w:ind w:left="709" w:firstLine="0"/>
        <w:rPr>
          <w:ins w:id="67" w:author="Janusz Dorożyński" w:date="2022-06-30T12:30:00Z"/>
          <w:u w:val="single"/>
        </w:rPr>
      </w:pPr>
      <w:del w:id="68" w:author="Janusz Dorożyński" w:date="2022-06-30T12:30:00Z">
        <w:r>
          <w:delText>Tutaj proponujemy</w:delText>
        </w:r>
      </w:del>
      <w:ins w:id="69" w:author="Janusz Dorożyński" w:date="2022-06-30T12:30:00Z">
        <w:r w:rsidR="00FD66D9" w:rsidRPr="00FD66D9">
          <w:rPr>
            <w:u w:val="single"/>
          </w:rPr>
          <w:t>Propozycja PTI</w:t>
        </w:r>
      </w:ins>
    </w:p>
    <w:p w14:paraId="44FC3E14" w14:textId="5DCA664E" w:rsidR="00591D72" w:rsidRDefault="00BD103B">
      <w:pPr>
        <w:pStyle w:val="PKTpunkt"/>
        <w:spacing w:after="57" w:line="276" w:lineRule="auto"/>
        <w:ind w:left="709" w:firstLine="0"/>
      </w:pPr>
      <w:ins w:id="70" w:author="Janusz Dorożyński" w:date="2022-06-30T12:30:00Z">
        <w:r>
          <w:t>W danym przepisie i w całym tekście ustawy</w:t>
        </w:r>
      </w:ins>
      <w:r>
        <w:t xml:space="preserve"> </w:t>
      </w:r>
      <w:r w:rsidR="0048672E">
        <w:t xml:space="preserve">używanie terminu </w:t>
      </w:r>
      <w:proofErr w:type="spellStart"/>
      <w:r w:rsidR="0048672E">
        <w:rPr>
          <w:b/>
        </w:rPr>
        <w:t>esemes</w:t>
      </w:r>
      <w:proofErr w:type="spellEnd"/>
      <w:r w:rsidR="0048672E">
        <w:t xml:space="preserve"> (zamiast SMS) oraz nazwanie tych komunikatów terminem  </w:t>
      </w:r>
      <w:proofErr w:type="spellStart"/>
      <w:r w:rsidR="0048672E">
        <w:rPr>
          <w:b/>
        </w:rPr>
        <w:t>esemesy</w:t>
      </w:r>
      <w:proofErr w:type="spellEnd"/>
      <w:r w:rsidR="0048672E">
        <w:rPr>
          <w:b/>
        </w:rPr>
        <w:t xml:space="preserve"> szalbierskie</w:t>
      </w:r>
      <w:del w:id="71" w:author="Janusz Dorożyński" w:date="2022-06-30T12:30:00Z">
        <w:r w:rsidR="00E85DD1">
          <w:delText xml:space="preserve"> (patrz uwaga   ) w całym tekście ustawy</w:delText>
        </w:r>
      </w:del>
      <w:r w:rsidR="0048672E">
        <w:t>.</w:t>
      </w:r>
    </w:p>
    <w:p w14:paraId="1BE66374" w14:textId="77777777" w:rsidR="00FD66D9" w:rsidRPr="00FD66D9" w:rsidRDefault="00FD66D9">
      <w:pPr>
        <w:pStyle w:val="PKTpunkt"/>
        <w:spacing w:after="57" w:line="276" w:lineRule="auto"/>
        <w:ind w:left="709" w:firstLine="0"/>
        <w:rPr>
          <w:ins w:id="72" w:author="Janusz Dorożyński" w:date="2022-06-30T12:30:00Z"/>
          <w:u w:val="single"/>
        </w:rPr>
      </w:pPr>
      <w:ins w:id="73" w:author="Janusz Dorożyński" w:date="2022-06-30T12:30:00Z">
        <w:r w:rsidRPr="00FD66D9">
          <w:rPr>
            <w:u w:val="single"/>
          </w:rPr>
          <w:t>Komentarz PTI</w:t>
        </w:r>
      </w:ins>
    </w:p>
    <w:p w14:paraId="708218FA" w14:textId="77777777" w:rsidR="00FD66D9" w:rsidRDefault="00BD103B">
      <w:pPr>
        <w:pStyle w:val="PKTpunkt"/>
        <w:spacing w:after="57" w:line="276" w:lineRule="auto"/>
        <w:ind w:left="709" w:firstLine="0"/>
        <w:rPr>
          <w:ins w:id="74" w:author="Janusz Dorożyński" w:date="2022-06-30T12:30:00Z"/>
        </w:rPr>
      </w:pPr>
      <w:ins w:id="75" w:author="Janusz Dorożyński" w:date="2022-06-30T12:30:00Z">
        <w:r>
          <w:t>Rozwini</w:t>
        </w:r>
        <w:r w:rsidR="008F6235">
          <w:t>ę</w:t>
        </w:r>
        <w:r>
          <w:t xml:space="preserve">cie jest zawarte w uwadze </w:t>
        </w:r>
        <w:r w:rsidR="008F6235">
          <w:t>ogólnej</w:t>
        </w:r>
        <w:r>
          <w:t>.</w:t>
        </w:r>
      </w:ins>
    </w:p>
    <w:p w14:paraId="4A0525BB" w14:textId="77777777" w:rsidR="00591D72" w:rsidRDefault="00591D72">
      <w:pPr>
        <w:pStyle w:val="PKTpunkt"/>
        <w:spacing w:after="57" w:line="276" w:lineRule="auto"/>
        <w:ind w:left="0" w:firstLine="0"/>
      </w:pPr>
    </w:p>
    <w:p w14:paraId="42855AF7" w14:textId="38C3A2AA" w:rsidR="00591D72" w:rsidRDefault="0048672E">
      <w:pPr>
        <w:pStyle w:val="BodyText"/>
        <w:spacing w:after="57"/>
      </w:pPr>
      <w:r>
        <w:rPr>
          <w:b/>
          <w:bCs/>
        </w:rPr>
        <w:t>ad Art.</w:t>
      </w:r>
      <w:ins w:id="76" w:author="Janusz Dorożyński" w:date="2022-06-30T12:30:00Z">
        <w:r w:rsidR="004D3C93">
          <w:rPr>
            <w:b/>
            <w:bCs/>
          </w:rPr>
          <w:t xml:space="preserve"> </w:t>
        </w:r>
      </w:ins>
      <w:r>
        <w:rPr>
          <w:b/>
          <w:bCs/>
        </w:rPr>
        <w:t xml:space="preserve">3 </w:t>
      </w:r>
      <w:del w:id="77" w:author="Janusz Dorożyński" w:date="2022-06-30T12:30:00Z">
        <w:r w:rsidR="00E85DD1">
          <w:rPr>
            <w:b/>
            <w:bCs/>
          </w:rPr>
          <w:delText xml:space="preserve"> </w:delText>
        </w:r>
      </w:del>
      <w:r>
        <w:rPr>
          <w:b/>
          <w:bCs/>
        </w:rPr>
        <w:t>ust.</w:t>
      </w:r>
      <w:ins w:id="78" w:author="Janusz Dorożyński" w:date="2022-06-30T12:30:00Z">
        <w:r>
          <w:rPr>
            <w:b/>
            <w:bCs/>
          </w:rPr>
          <w:t xml:space="preserve"> </w:t>
        </w:r>
        <w:r w:rsidR="004D3C93">
          <w:rPr>
            <w:b/>
            <w:bCs/>
          </w:rPr>
          <w:t>1 pkt.</w:t>
        </w:r>
      </w:ins>
      <w:r w:rsidR="004D3C93">
        <w:rPr>
          <w:b/>
          <w:bCs/>
        </w:rPr>
        <w:t xml:space="preserve"> </w:t>
      </w:r>
      <w:r>
        <w:rPr>
          <w:b/>
          <w:bCs/>
        </w:rPr>
        <w:t>3)</w:t>
      </w:r>
      <w:r>
        <w:t xml:space="preserve"> nieuprawnionego posłużenia się przez użytkownika wywołującego połączenie głosowe informacją adresową wskazującą na osobę lub jednostkę organizacyjną inną niż ten użytkownik, służące podszyciu się pod inny podmiot w celu nakłonienia odbiorcy tego połączenia do określonego działania, w szczególności przekazania danych osobowych, nieświadomego rozporządzenia majątkiem lub instalacji oprogramowania (CLI </w:t>
      </w:r>
      <w:proofErr w:type="spellStart"/>
      <w:r>
        <w:t>spoofing</w:t>
      </w:r>
      <w:proofErr w:type="spellEnd"/>
      <w:r>
        <w:t>).</w:t>
      </w:r>
    </w:p>
    <w:p w14:paraId="10FF7C04" w14:textId="77777777" w:rsidR="00B414B9" w:rsidRPr="00FD66D9" w:rsidRDefault="00B414B9" w:rsidP="00B414B9">
      <w:pPr>
        <w:pStyle w:val="PKTpunkt"/>
        <w:spacing w:after="57" w:line="276" w:lineRule="auto"/>
        <w:ind w:left="709" w:firstLine="0"/>
        <w:rPr>
          <w:ins w:id="79" w:author="Janusz Dorożyński" w:date="2022-06-30T12:30:00Z"/>
          <w:u w:val="single"/>
        </w:rPr>
      </w:pPr>
      <w:ins w:id="80" w:author="Janusz Dorożyński" w:date="2022-06-30T12:30:00Z">
        <w:r w:rsidRPr="00FD66D9">
          <w:rPr>
            <w:u w:val="single"/>
          </w:rPr>
          <w:t>Propozycja PTI</w:t>
        </w:r>
      </w:ins>
    </w:p>
    <w:p w14:paraId="34456777" w14:textId="77777777" w:rsidR="00B414B9" w:rsidRDefault="00D75BF7" w:rsidP="00B414B9">
      <w:pPr>
        <w:pStyle w:val="PKTpunkt"/>
        <w:spacing w:after="57" w:line="276" w:lineRule="auto"/>
        <w:ind w:left="709" w:firstLine="0"/>
        <w:rPr>
          <w:ins w:id="81" w:author="Janusz Dorożyński" w:date="2022-06-30T12:30:00Z"/>
        </w:rPr>
      </w:pPr>
      <w:ins w:id="82" w:author="Janusz Dorożyński" w:date="2022-06-30T12:30:00Z">
        <w:r>
          <w:t xml:space="preserve">Wprowadzenie zamiast określenia „(CLI </w:t>
        </w:r>
        <w:proofErr w:type="spellStart"/>
        <w:r>
          <w:t>spoofing</w:t>
        </w:r>
        <w:proofErr w:type="spellEnd"/>
        <w:r>
          <w:t xml:space="preserve">)” </w:t>
        </w:r>
        <w:r w:rsidR="00B414B9">
          <w:t xml:space="preserve"> </w:t>
        </w:r>
        <w:r>
          <w:t>terminu:</w:t>
        </w:r>
      </w:ins>
    </w:p>
    <w:p w14:paraId="659F1B0B" w14:textId="77777777" w:rsidR="00D75BF7" w:rsidRPr="009A7B50" w:rsidRDefault="00D75BF7" w:rsidP="00D75BF7">
      <w:pPr>
        <w:pStyle w:val="PKTpunkt"/>
        <w:spacing w:after="57" w:line="276" w:lineRule="auto"/>
        <w:ind w:left="709" w:firstLine="0"/>
        <w:rPr>
          <w:ins w:id="83" w:author="Janusz Dorożyński" w:date="2022-06-30T12:30:00Z"/>
          <w:i/>
        </w:rPr>
      </w:pPr>
      <w:ins w:id="84" w:author="Janusz Dorożyński" w:date="2022-06-30T12:30:00Z">
        <w:r w:rsidRPr="009A7B50">
          <w:rPr>
            <w:rFonts w:ascii="Times New Roman" w:hAnsi="Times New Roman" w:cstheme="minorHAnsi"/>
            <w:b/>
            <w:i/>
          </w:rPr>
          <w:t>szalbierczy numer dzwoniącego</w:t>
        </w:r>
      </w:ins>
    </w:p>
    <w:p w14:paraId="23DD5488" w14:textId="77777777" w:rsidR="00B414B9" w:rsidRPr="00FD66D9" w:rsidRDefault="00B414B9" w:rsidP="00B414B9">
      <w:pPr>
        <w:pStyle w:val="PKTpunkt"/>
        <w:spacing w:after="57" w:line="276" w:lineRule="auto"/>
        <w:ind w:left="709" w:firstLine="0"/>
        <w:rPr>
          <w:ins w:id="85" w:author="Janusz Dorożyński" w:date="2022-06-30T12:30:00Z"/>
          <w:u w:val="single"/>
        </w:rPr>
      </w:pPr>
      <w:ins w:id="86" w:author="Janusz Dorożyński" w:date="2022-06-30T12:30:00Z">
        <w:r w:rsidRPr="00FD66D9">
          <w:rPr>
            <w:u w:val="single"/>
          </w:rPr>
          <w:t>Komentarz PTI</w:t>
        </w:r>
      </w:ins>
    </w:p>
    <w:p w14:paraId="7D00AF95" w14:textId="07D529E7" w:rsidR="00591D72" w:rsidRDefault="0048672E">
      <w:pPr>
        <w:pStyle w:val="BodyText"/>
        <w:spacing w:after="57"/>
        <w:ind w:left="709"/>
      </w:pPr>
      <w:r>
        <w:t xml:space="preserve">Termin CLI </w:t>
      </w:r>
      <w:proofErr w:type="spellStart"/>
      <w:r>
        <w:t>spoofing</w:t>
      </w:r>
      <w:proofErr w:type="spellEnd"/>
      <w:r>
        <w:t xml:space="preserve"> jest mało zrozumiały. Już lepszy byłby termin </w:t>
      </w:r>
      <w:proofErr w:type="spellStart"/>
      <w:r>
        <w:t>Caller</w:t>
      </w:r>
      <w:proofErr w:type="spellEnd"/>
      <w:r>
        <w:t xml:space="preserve"> ID </w:t>
      </w:r>
      <w:proofErr w:type="spellStart"/>
      <w:r>
        <w:t>spoofing</w:t>
      </w:r>
      <w:proofErr w:type="spellEnd"/>
      <w:r>
        <w:t>, gdyby nie był angielski</w:t>
      </w:r>
      <w:del w:id="87" w:author="Janusz Dorożyński" w:date="2022-06-30T12:30:00Z">
        <w:r w:rsidR="00E85DD1">
          <w:delText>. Tutaj</w:delText>
        </w:r>
      </w:del>
      <w:ins w:id="88" w:author="Janusz Dorożyński" w:date="2022-06-30T12:30:00Z">
        <w:r w:rsidR="00D75BF7">
          <w:t>, dlatego</w:t>
        </w:r>
      </w:ins>
      <w:r w:rsidR="00D75BF7">
        <w:t xml:space="preserve"> </w:t>
      </w:r>
      <w:r>
        <w:t xml:space="preserve">proponujemy używanie terminu - </w:t>
      </w:r>
      <w:r>
        <w:rPr>
          <w:rFonts w:ascii="Times New Roman" w:hAnsi="Times New Roman" w:cstheme="minorHAnsi"/>
          <w:b/>
          <w:bCs/>
        </w:rPr>
        <w:t>szalbierczy numer dzwoniącego</w:t>
      </w:r>
      <w:del w:id="89" w:author="Janusz Dorożyński" w:date="2022-06-30T12:30:00Z">
        <w:r w:rsidR="00E85DD1">
          <w:rPr>
            <w:rFonts w:ascii="Times New Roman" w:hAnsi="Times New Roman" w:cstheme="minorHAnsi"/>
            <w:b/>
            <w:bCs/>
          </w:rPr>
          <w:delText xml:space="preserve"> </w:delText>
        </w:r>
      </w:del>
      <w:r w:rsidR="00D75BF7">
        <w:rPr>
          <w:rFonts w:ascii="Times New Roman" w:hAnsi="Times New Roman" w:cstheme="minorHAnsi"/>
          <w:b/>
          <w:bCs/>
        </w:rPr>
        <w:t xml:space="preserve">, </w:t>
      </w:r>
      <w:r>
        <w:rPr>
          <w:rFonts w:ascii="Times New Roman" w:hAnsi="Times New Roman" w:cstheme="minorHAnsi"/>
        </w:rPr>
        <w:t>jednoznacznie wskazujący na szkodliwy identyfikator dzwoniącego.</w:t>
      </w:r>
      <w:r>
        <w:rPr>
          <w:rFonts w:ascii="Times New Roman" w:hAnsi="Times New Roman" w:cstheme="minorHAnsi"/>
          <w:b/>
          <w:bCs/>
        </w:rPr>
        <w:t xml:space="preserve"> </w:t>
      </w:r>
      <w:r>
        <w:br/>
      </w:r>
    </w:p>
    <w:p w14:paraId="1E5CE097" w14:textId="17B538DE" w:rsidR="00F62833" w:rsidRDefault="00F62833" w:rsidP="00F62833">
      <w:pPr>
        <w:pStyle w:val="BodyText"/>
        <w:spacing w:after="57"/>
        <w:rPr>
          <w:ins w:id="90" w:author="Janusz Dorożyński" w:date="2022-06-30T12:30:00Z"/>
        </w:rPr>
      </w:pPr>
      <w:moveToRangeStart w:id="91" w:author="Janusz Dorożyński" w:date="2022-06-30T12:30:00Z" w:name="move107484672"/>
      <w:moveTo w:id="92" w:author="Janusz Dorożyński" w:date="2022-06-30T12:30:00Z">
        <w:r>
          <w:rPr>
            <w:b/>
          </w:rPr>
          <w:lastRenderedPageBreak/>
          <w:t xml:space="preserve">ad Art. </w:t>
        </w:r>
        <w:moveToRangeStart w:id="93" w:author="Janusz Dorożyński" w:date="2022-06-30T12:30:00Z" w:name="move107484674"/>
        <w:moveToRangeEnd w:id="91"/>
        <w:r w:rsidR="006D32AE">
          <w:rPr>
            <w:b/>
            <w:rPrChange w:id="94" w:author="Janusz Dorożyński" w:date="2022-06-30T12:30:00Z">
              <w:rPr>
                <w:color w:val="000000"/>
              </w:rPr>
            </w:rPrChange>
          </w:rPr>
          <w:t>4</w:t>
        </w:r>
        <w:r w:rsidR="004D3C93">
          <w:rPr>
            <w:b/>
            <w:rPrChange w:id="95" w:author="Janusz Dorożyński" w:date="2022-06-30T12:30:00Z">
              <w:rPr>
                <w:color w:val="000000"/>
              </w:rPr>
            </w:rPrChange>
          </w:rPr>
          <w:t>. ust</w:t>
        </w:r>
      </w:moveTo>
      <w:moveToRangeEnd w:id="93"/>
      <w:del w:id="96" w:author="Janusz Dorożyński" w:date="2022-06-30T12:30:00Z">
        <w:r w:rsidR="00E85DD1">
          <w:rPr>
            <w:b/>
          </w:rPr>
          <w:delText>ad Art. 5.</w:delText>
        </w:r>
      </w:del>
      <w:ins w:id="97" w:author="Janusz Dorożyński" w:date="2022-06-30T12:30:00Z">
        <w:r w:rsidR="004D3C93">
          <w:rPr>
            <w:b/>
          </w:rPr>
          <w:t>. 2</w:t>
        </w:r>
        <w:r>
          <w:rPr>
            <w:b/>
          </w:rPr>
          <w:t>.</w:t>
        </w:r>
        <w:r>
          <w:t xml:space="preserve"> </w:t>
        </w:r>
        <w:r w:rsidR="006D32AE">
          <w:t xml:space="preserve">CSIRT NASK na podstawie monitorowania, o którym mowa w ust. 1, tworzy wzorzec wiadomości wyczerpującej znamiona </w:t>
        </w:r>
        <w:proofErr w:type="spellStart"/>
        <w:r w:rsidR="006D32AE">
          <w:t>smishingu</w:t>
        </w:r>
        <w:proofErr w:type="spellEnd"/>
        <w:r w:rsidR="006D32AE">
          <w:t>.</w:t>
        </w:r>
      </w:ins>
    </w:p>
    <w:p w14:paraId="6C20C543" w14:textId="77777777" w:rsidR="00F62833" w:rsidRPr="00FD66D9" w:rsidRDefault="00F62833" w:rsidP="00F62833">
      <w:pPr>
        <w:pStyle w:val="PKTpunkt"/>
        <w:spacing w:after="57" w:line="276" w:lineRule="auto"/>
        <w:ind w:left="709" w:firstLine="0"/>
        <w:rPr>
          <w:ins w:id="98" w:author="Janusz Dorożyński" w:date="2022-06-30T12:30:00Z"/>
          <w:u w:val="single"/>
        </w:rPr>
      </w:pPr>
      <w:ins w:id="99" w:author="Janusz Dorożyński" w:date="2022-06-30T12:30:00Z">
        <w:r w:rsidRPr="00FD66D9">
          <w:rPr>
            <w:u w:val="single"/>
          </w:rPr>
          <w:t>Propozycja PTI</w:t>
        </w:r>
      </w:ins>
    </w:p>
    <w:p w14:paraId="403C9553" w14:textId="77777777" w:rsidR="006D32AE" w:rsidRDefault="006D32AE" w:rsidP="00F62833">
      <w:pPr>
        <w:pStyle w:val="PKTpunkt"/>
        <w:spacing w:after="57" w:line="276" w:lineRule="auto"/>
        <w:ind w:left="709" w:firstLine="0"/>
        <w:rPr>
          <w:ins w:id="100" w:author="Janusz Dorożyński" w:date="2022-06-30T12:30:00Z"/>
        </w:rPr>
      </w:pPr>
      <w:ins w:id="101" w:author="Janusz Dorożyński" w:date="2022-06-30T12:30:00Z">
        <w:r>
          <w:t>Należy dodać w powyższym przepisie na jego końcu:</w:t>
        </w:r>
      </w:ins>
    </w:p>
    <w:p w14:paraId="6F395FE6" w14:textId="77777777" w:rsidR="00F62833" w:rsidRPr="009A7B50" w:rsidRDefault="006D32AE" w:rsidP="00F62833">
      <w:pPr>
        <w:pStyle w:val="PKTpunkt"/>
        <w:spacing w:after="57" w:line="276" w:lineRule="auto"/>
        <w:ind w:left="709" w:firstLine="0"/>
        <w:rPr>
          <w:ins w:id="102" w:author="Janusz Dorożyński" w:date="2022-06-30T12:30:00Z"/>
          <w:i/>
        </w:rPr>
      </w:pPr>
      <w:ins w:id="103" w:author="Janusz Dorożyński" w:date="2022-06-30T12:30:00Z">
        <w:r w:rsidRPr="009A7B50">
          <w:rPr>
            <w:i/>
          </w:rPr>
          <w:t>,</w:t>
        </w:r>
        <w:r w:rsidR="00F62833" w:rsidRPr="009A7B50">
          <w:rPr>
            <w:i/>
          </w:rPr>
          <w:t xml:space="preserve"> </w:t>
        </w:r>
        <w:r w:rsidRPr="009A7B50">
          <w:rPr>
            <w:i/>
          </w:rPr>
          <w:t xml:space="preserve">wraz z </w:t>
        </w:r>
        <w:r w:rsidR="00567C9E" w:rsidRPr="009A7B50">
          <w:rPr>
            <w:i/>
          </w:rPr>
          <w:t>określeniem tych znamion,</w:t>
        </w:r>
      </w:ins>
    </w:p>
    <w:p w14:paraId="0720F717" w14:textId="77777777" w:rsidR="00F62833" w:rsidRPr="00FD66D9" w:rsidRDefault="00F62833" w:rsidP="00F62833">
      <w:pPr>
        <w:pStyle w:val="PKTpunkt"/>
        <w:spacing w:after="57" w:line="276" w:lineRule="auto"/>
        <w:ind w:left="709" w:firstLine="0"/>
        <w:rPr>
          <w:ins w:id="104" w:author="Janusz Dorożyński" w:date="2022-06-30T12:30:00Z"/>
          <w:u w:val="single"/>
        </w:rPr>
      </w:pPr>
      <w:ins w:id="105" w:author="Janusz Dorożyński" w:date="2022-06-30T12:30:00Z">
        <w:r w:rsidRPr="00FD66D9">
          <w:rPr>
            <w:u w:val="single"/>
          </w:rPr>
          <w:t>Komentarz PTI</w:t>
        </w:r>
      </w:ins>
    </w:p>
    <w:p w14:paraId="16B3DCA3" w14:textId="77777777" w:rsidR="00F62833" w:rsidRDefault="00333821" w:rsidP="00F62833">
      <w:pPr>
        <w:pStyle w:val="BodyText"/>
        <w:spacing w:after="57"/>
        <w:ind w:left="709"/>
        <w:rPr>
          <w:ins w:id="106" w:author="Janusz Dorożyński" w:date="2022-06-30T12:30:00Z"/>
        </w:rPr>
      </w:pPr>
      <w:ins w:id="107" w:author="Janusz Dorożyński" w:date="2022-06-30T12:30:00Z">
        <w:r>
          <w:rPr>
            <w:color w:val="000000"/>
          </w:rPr>
          <w:t xml:space="preserve">Uważamy, iż przy każdym zablokowanym rodzaju </w:t>
        </w:r>
        <w:proofErr w:type="spellStart"/>
        <w:r>
          <w:rPr>
            <w:color w:val="000000"/>
          </w:rPr>
          <w:t>esemesa</w:t>
        </w:r>
        <w:proofErr w:type="spellEnd"/>
        <w:r>
          <w:rPr>
            <w:color w:val="000000"/>
          </w:rPr>
          <w:t xml:space="preserve"> powinny być wpisane zarzuty jego dotyczące, będące podstawą blokady. </w:t>
        </w:r>
        <w:r w:rsidR="00567C9E">
          <w:rPr>
            <w:color w:val="000000"/>
          </w:rPr>
          <w:t>Proponowania zmiana jest związana z kolejnym przepisem z art. 5</w:t>
        </w:r>
        <w:r w:rsidR="002F72EE">
          <w:rPr>
            <w:color w:val="000000"/>
          </w:rPr>
          <w:t xml:space="preserve">, gdyż umożliwia skuteczny sprzeciw wobec decyzji CSIRT definiującej znamiona </w:t>
        </w:r>
        <w:proofErr w:type="spellStart"/>
        <w:r w:rsidR="002F72EE">
          <w:rPr>
            <w:color w:val="000000"/>
          </w:rPr>
          <w:t>smishingu</w:t>
        </w:r>
        <w:proofErr w:type="spellEnd"/>
        <w:r w:rsidR="002F72EE">
          <w:rPr>
            <w:color w:val="000000"/>
          </w:rPr>
          <w:t>.</w:t>
        </w:r>
        <w:r w:rsidR="00F62833">
          <w:rPr>
            <w:color w:val="000000"/>
          </w:rPr>
          <w:t xml:space="preserve"> </w:t>
        </w:r>
      </w:ins>
    </w:p>
    <w:p w14:paraId="0D24244C" w14:textId="77777777" w:rsidR="00F62833" w:rsidRDefault="00F62833">
      <w:pPr>
        <w:pStyle w:val="BodyText"/>
        <w:spacing w:after="57"/>
        <w:rPr>
          <w:ins w:id="108" w:author="Janusz Dorożyński" w:date="2022-06-30T12:30:00Z"/>
          <w:b/>
        </w:rPr>
      </w:pPr>
    </w:p>
    <w:p w14:paraId="3E912B3C" w14:textId="77777777" w:rsidR="00F62833" w:rsidRDefault="00F62833">
      <w:pPr>
        <w:pStyle w:val="BodyText"/>
        <w:spacing w:after="57"/>
        <w:rPr>
          <w:ins w:id="109" w:author="Janusz Dorożyński" w:date="2022-06-30T12:30:00Z"/>
          <w:b/>
        </w:rPr>
      </w:pPr>
    </w:p>
    <w:p w14:paraId="62347C67" w14:textId="77777777" w:rsidR="00591D72" w:rsidRDefault="0048672E">
      <w:pPr>
        <w:pStyle w:val="BodyText"/>
        <w:spacing w:after="57"/>
      </w:pPr>
      <w:ins w:id="110" w:author="Janusz Dorożyński" w:date="2022-06-30T12:30:00Z">
        <w:r>
          <w:rPr>
            <w:b/>
          </w:rPr>
          <w:t>ad Art. 5</w:t>
        </w:r>
        <w:r w:rsidR="004D3C93">
          <w:rPr>
            <w:b/>
          </w:rPr>
          <w:t>. ust.</w:t>
        </w:r>
      </w:ins>
      <w:r w:rsidR="004D3C93">
        <w:rPr>
          <w:b/>
          <w:rPrChange w:id="111" w:author="Janusz Dorożyński" w:date="2022-06-30T12:30:00Z">
            <w:rPr/>
          </w:rPrChange>
        </w:rPr>
        <w:t xml:space="preserve"> 1</w:t>
      </w:r>
      <w:r>
        <w:rPr>
          <w:b/>
          <w:rPrChange w:id="112" w:author="Janusz Dorożyński" w:date="2022-06-30T12:30:00Z">
            <w:rPr/>
          </w:rPrChange>
        </w:rPr>
        <w:t>.</w:t>
      </w:r>
      <w:r>
        <w:t xml:space="preserve"> Nadawca krótkiej wiadomości tekstowej (SMS) może wnieść do Prezesa UKE sprzeciw wobec uznania treści takiej wiadomości za wyczerpującą znamiona </w:t>
      </w:r>
      <w:proofErr w:type="spellStart"/>
      <w:r>
        <w:t>smishingu</w:t>
      </w:r>
      <w:proofErr w:type="spellEnd"/>
      <w:r>
        <w:t xml:space="preserve">. </w:t>
      </w:r>
      <w:r>
        <w:br/>
      </w:r>
      <w:ins w:id="113" w:author="Janusz Dorożyński" w:date="2022-06-30T12:30:00Z">
        <w:r w:rsidR="005B76D9" w:rsidRPr="005B76D9">
          <w:rPr>
            <w:b/>
          </w:rPr>
          <w:t xml:space="preserve">ust. </w:t>
        </w:r>
      </w:ins>
      <w:r w:rsidRPr="005B76D9">
        <w:rPr>
          <w:b/>
          <w:rPrChange w:id="114" w:author="Janusz Dorożyński" w:date="2022-06-30T12:30:00Z">
            <w:rPr/>
          </w:rPrChange>
        </w:rPr>
        <w:t>2.</w:t>
      </w:r>
      <w:r>
        <w:t xml:space="preserve"> Sprzeciw zawiera: 1) uzasadnienie wyjaśniające dlaczego treść krótkiej wiadomości tekstowej (SMS) nie wyczerpuje znamion </w:t>
      </w:r>
      <w:proofErr w:type="spellStart"/>
      <w:r>
        <w:t>smishingu</w:t>
      </w:r>
      <w:proofErr w:type="spellEnd"/>
      <w:r>
        <w:t>;</w:t>
      </w:r>
    </w:p>
    <w:p w14:paraId="129572EF" w14:textId="1E536E19" w:rsidR="00B414B9" w:rsidRPr="00FD66D9" w:rsidRDefault="00E85DD1" w:rsidP="00B414B9">
      <w:pPr>
        <w:pStyle w:val="PKTpunkt"/>
        <w:spacing w:after="57" w:line="276" w:lineRule="auto"/>
        <w:ind w:left="709" w:firstLine="0"/>
        <w:rPr>
          <w:ins w:id="115" w:author="Janusz Dorożyński" w:date="2022-06-30T12:30:00Z"/>
          <w:u w:val="single"/>
        </w:rPr>
      </w:pPr>
      <w:del w:id="116" w:author="Janusz Dorożyński" w:date="2022-06-30T12:30:00Z">
        <w:r>
          <w:rPr>
            <w:color w:val="000000"/>
          </w:rPr>
          <w:delText xml:space="preserve">W jaki sposób można sprzeciwić się zarzutowi, jeśli się go nie zna? Art. </w:delText>
        </w:r>
      </w:del>
      <w:ins w:id="117" w:author="Janusz Dorożyński" w:date="2022-06-30T12:30:00Z">
        <w:r w:rsidR="00B414B9" w:rsidRPr="00FD66D9">
          <w:rPr>
            <w:u w:val="single"/>
          </w:rPr>
          <w:t>Komentarz PTI</w:t>
        </w:r>
      </w:ins>
    </w:p>
    <w:p w14:paraId="0A66E370" w14:textId="5D4B8A43" w:rsidR="00591D72" w:rsidRDefault="00E6284F">
      <w:pPr>
        <w:pStyle w:val="BodyText"/>
        <w:spacing w:after="57"/>
        <w:ind w:left="709"/>
      </w:pPr>
      <w:ins w:id="118" w:author="Janusz Dorożyński" w:date="2022-06-30T12:30:00Z">
        <w:r>
          <w:rPr>
            <w:color w:val="000000"/>
          </w:rPr>
          <w:t xml:space="preserve">W przypadku zaakceptowania propozycji PTI powyżej do art. 4 ust. 2 powyższy przepis nie budzi wątpliwości. Jednakże pozostawienie </w:t>
        </w:r>
        <w:r w:rsidR="008C31BE">
          <w:rPr>
            <w:color w:val="000000"/>
          </w:rPr>
          <w:t xml:space="preserve">takiej treści art. 5.1 i 2 bez proponowanej zmiany PTI w art. 4 ust. 2 spowoduje, iż nie będzie możliwe </w:t>
        </w:r>
        <w:r w:rsidR="0013199D">
          <w:rPr>
            <w:color w:val="000000"/>
          </w:rPr>
          <w:t xml:space="preserve">skuteczne </w:t>
        </w:r>
        <w:r w:rsidR="008C31BE">
          <w:rPr>
            <w:color w:val="000000"/>
          </w:rPr>
          <w:t>sprzeciwienie się zarzutowi</w:t>
        </w:r>
        <w:r w:rsidR="00CD612C">
          <w:rPr>
            <w:color w:val="000000"/>
          </w:rPr>
          <w:t xml:space="preserve"> </w:t>
        </w:r>
        <w:proofErr w:type="spellStart"/>
        <w:r w:rsidR="00CD612C">
          <w:rPr>
            <w:color w:val="000000"/>
          </w:rPr>
          <w:t>smishingu</w:t>
        </w:r>
        <w:proofErr w:type="spellEnd"/>
        <w:r w:rsidR="00CD612C">
          <w:rPr>
            <w:color w:val="000000"/>
          </w:rPr>
          <w:t>, ponieważ nie będą jawne</w:t>
        </w:r>
        <w:r w:rsidR="0013199D">
          <w:rPr>
            <w:color w:val="000000"/>
          </w:rPr>
          <w:t xml:space="preserve"> </w:t>
        </w:r>
        <w:r w:rsidR="00CD612C">
          <w:rPr>
            <w:color w:val="000000"/>
          </w:rPr>
          <w:t>wskazane</w:t>
        </w:r>
        <w:r w:rsidR="008C31BE">
          <w:rPr>
            <w:color w:val="000000"/>
          </w:rPr>
          <w:t xml:space="preserve"> </w:t>
        </w:r>
        <w:r w:rsidR="0013199D">
          <w:rPr>
            <w:color w:val="000000"/>
          </w:rPr>
          <w:t xml:space="preserve">(nie będą ogłoszone) </w:t>
        </w:r>
        <w:r w:rsidR="00CD612C">
          <w:rPr>
            <w:color w:val="000000"/>
          </w:rPr>
          <w:t>znamiona uzasadniające blokadę.</w:t>
        </w:r>
        <w:r w:rsidR="0013199D">
          <w:rPr>
            <w:color w:val="000000"/>
          </w:rPr>
          <w:t xml:space="preserve"> Byłoby to sprzeczne z jedną spośród </w:t>
        </w:r>
        <w:r w:rsidR="009C7396">
          <w:rPr>
            <w:color w:val="000000"/>
          </w:rPr>
          <w:t>zasad prawodawstwa, iż wymagane może być tylko prawo ogłoszone.</w:t>
        </w:r>
        <w:r w:rsidR="0048672E">
          <w:rPr>
            <w:color w:val="000000"/>
          </w:rPr>
          <w:t xml:space="preserve"> </w:t>
        </w:r>
      </w:ins>
      <w:moveFromRangeStart w:id="119" w:author="Janusz Dorożyński" w:date="2022-06-30T12:30:00Z" w:name="move107484674"/>
      <w:moveFrom w:id="120" w:author="Janusz Dorożyński" w:date="2022-06-30T12:30:00Z">
        <w:r w:rsidR="006D32AE">
          <w:rPr>
            <w:b/>
            <w:rPrChange w:id="121" w:author="Janusz Dorożyński" w:date="2022-06-30T12:30:00Z">
              <w:rPr>
                <w:color w:val="000000"/>
              </w:rPr>
            </w:rPrChange>
          </w:rPr>
          <w:t>4</w:t>
        </w:r>
        <w:r w:rsidR="004D3C93">
          <w:rPr>
            <w:b/>
            <w:rPrChange w:id="122" w:author="Janusz Dorożyński" w:date="2022-06-30T12:30:00Z">
              <w:rPr>
                <w:color w:val="000000"/>
              </w:rPr>
            </w:rPrChange>
          </w:rPr>
          <w:t>. ust</w:t>
        </w:r>
      </w:moveFrom>
      <w:moveFromRangeEnd w:id="119"/>
      <w:del w:id="123" w:author="Janusz Dorożyński" w:date="2022-06-30T12:30:00Z">
        <w:r w:rsidR="00E85DD1">
          <w:rPr>
            <w:color w:val="000000"/>
          </w:rPr>
          <w:delText xml:space="preserve"> 4. daje 21 (albo 14 - niejasność) dni na opublikowanie wzorca, ale niekoniecznie zarzutów. Pry każdym zablokowanym rodzaju esemesa powinny być wpisane zarzuty jego dotyczące, będące podstawą blokady. </w:delText>
        </w:r>
      </w:del>
    </w:p>
    <w:p w14:paraId="28300466" w14:textId="77777777" w:rsidR="00591D72" w:rsidRDefault="00591D72">
      <w:pPr>
        <w:pStyle w:val="BodyText"/>
        <w:spacing w:after="57"/>
        <w:ind w:left="709"/>
        <w:rPr>
          <w:color w:val="000000"/>
        </w:rPr>
      </w:pPr>
    </w:p>
    <w:p w14:paraId="5525862F" w14:textId="77777777" w:rsidR="00591D72" w:rsidRDefault="0048672E">
      <w:pPr>
        <w:pStyle w:val="BodyText"/>
        <w:spacing w:after="57"/>
      </w:pPr>
      <w:r>
        <w:rPr>
          <w:b/>
        </w:rPr>
        <w:t>ad Art. 8.</w:t>
      </w:r>
      <w:r>
        <w:t xml:space="preserve"> W celu zapobiegania i zwalczania CLI </w:t>
      </w:r>
      <w:proofErr w:type="spellStart"/>
      <w:r>
        <w:t>spoofing</w:t>
      </w:r>
      <w:proofErr w:type="spellEnd"/>
      <w:r>
        <w:t xml:space="preserve"> przedsiębiorca telekomunikacyjny blokuje połączenie głosowe albo </w:t>
      </w:r>
      <w:r>
        <w:rPr>
          <w:i/>
          <w:u w:val="single"/>
        </w:rPr>
        <w:t>ukrywa identyfikację numeru wywołującego</w:t>
      </w:r>
      <w:r>
        <w:t xml:space="preserve"> dla użytkownika końcowego.</w:t>
      </w:r>
    </w:p>
    <w:p w14:paraId="1B999DB5" w14:textId="36041D56" w:rsidR="005D7E8A" w:rsidRPr="00FD66D9" w:rsidRDefault="00E85DD1" w:rsidP="005D7E8A">
      <w:pPr>
        <w:pStyle w:val="PKTpunkt"/>
        <w:spacing w:after="57" w:line="276" w:lineRule="auto"/>
        <w:ind w:left="709" w:firstLine="0"/>
        <w:rPr>
          <w:ins w:id="124" w:author="Janusz Dorożyński" w:date="2022-06-30T12:30:00Z"/>
          <w:u w:val="single"/>
        </w:rPr>
      </w:pPr>
      <w:del w:id="125" w:author="Janusz Dorożyński" w:date="2022-06-30T12:30:00Z">
        <w:r>
          <w:rPr>
            <w:color w:val="000000"/>
          </w:rPr>
          <w:delText>Ukrycie nie wystarczy - powinna być informacja, że podana przez inicjującego identyfikacja jest fałszywa. Odbiorca powinien być też informowany</w:delText>
        </w:r>
      </w:del>
      <w:ins w:id="126" w:author="Janusz Dorożyński" w:date="2022-06-30T12:30:00Z">
        <w:r w:rsidR="005D7E8A" w:rsidRPr="00FD66D9">
          <w:rPr>
            <w:u w:val="single"/>
          </w:rPr>
          <w:t>Propozycja PTI</w:t>
        </w:r>
      </w:ins>
    </w:p>
    <w:p w14:paraId="6F43DA0E" w14:textId="77777777" w:rsidR="00CC501D" w:rsidRDefault="00CC501D" w:rsidP="005D7E8A">
      <w:pPr>
        <w:pStyle w:val="PKTpunkt"/>
        <w:spacing w:after="57" w:line="276" w:lineRule="auto"/>
        <w:ind w:left="709" w:firstLine="0"/>
        <w:rPr>
          <w:ins w:id="127" w:author="Janusz Dorożyński" w:date="2022-06-30T12:30:00Z"/>
        </w:rPr>
      </w:pPr>
      <w:ins w:id="128" w:author="Janusz Dorożyński" w:date="2022-06-30T12:30:00Z">
        <w:r>
          <w:t>Zamienić cały powyższy przepis na poniższy:</w:t>
        </w:r>
      </w:ins>
    </w:p>
    <w:p w14:paraId="191138DC" w14:textId="77777777" w:rsidR="005D7E8A" w:rsidRPr="009A7B50" w:rsidRDefault="005D7E8A">
      <w:pPr>
        <w:pStyle w:val="PKTpunkt"/>
        <w:spacing w:after="57" w:line="276" w:lineRule="auto"/>
        <w:ind w:left="709" w:firstLine="0"/>
        <w:rPr>
          <w:i/>
          <w:rPrChange w:id="129" w:author="Janusz Dorożyński" w:date="2022-06-30T12:30:00Z">
            <w:rPr/>
          </w:rPrChange>
        </w:rPr>
        <w:pPrChange w:id="130" w:author="Janusz Dorożyński" w:date="2022-06-30T12:30:00Z">
          <w:pPr>
            <w:pStyle w:val="BodyText"/>
            <w:spacing w:after="57"/>
            <w:ind w:left="709"/>
          </w:pPr>
        </w:pPrChange>
      </w:pPr>
      <w:ins w:id="131" w:author="Janusz Dorożyński" w:date="2022-06-30T12:30:00Z">
        <w:r w:rsidRPr="009A7B50">
          <w:rPr>
            <w:i/>
          </w:rPr>
          <w:t xml:space="preserve"> </w:t>
        </w:r>
        <w:r w:rsidR="00CC501D" w:rsidRPr="009A7B50">
          <w:rPr>
            <w:i/>
          </w:rPr>
          <w:t xml:space="preserve">W celu zapobiegania i zwalczania odbioru połączeń z szalbierczych numerów dzwoniących przedsiębiorca telekomunikacyjny blokuje połączenie głosowe </w:t>
        </w:r>
        <w:r w:rsidR="00EB289A" w:rsidRPr="009A7B50">
          <w:rPr>
            <w:i/>
          </w:rPr>
          <w:t xml:space="preserve">i podaje </w:t>
        </w:r>
        <w:r w:rsidR="00EB289A" w:rsidRPr="009A7B50">
          <w:rPr>
            <w:i/>
            <w:color w:val="000000"/>
          </w:rPr>
          <w:t>informację</w:t>
        </w:r>
      </w:ins>
      <w:r w:rsidR="00EB289A" w:rsidRPr="009A7B50">
        <w:rPr>
          <w:i/>
          <w:color w:val="000000"/>
          <w:rPrChange w:id="132" w:author="Janusz Dorożyński" w:date="2022-06-30T12:30:00Z">
            <w:rPr>
              <w:bCs/>
              <w:color w:val="000000"/>
            </w:rPr>
          </w:rPrChange>
        </w:rPr>
        <w:t xml:space="preserve"> o zablokowaniu połączenia i jego przyczynie</w:t>
      </w:r>
      <w:r w:rsidR="00CC501D" w:rsidRPr="009A7B50">
        <w:rPr>
          <w:i/>
          <w:rPrChange w:id="133" w:author="Janusz Dorożyński" w:date="2022-06-30T12:30:00Z">
            <w:rPr>
              <w:bCs/>
              <w:color w:val="000000"/>
            </w:rPr>
          </w:rPrChange>
        </w:rPr>
        <w:t>.</w:t>
      </w:r>
    </w:p>
    <w:p w14:paraId="44BF0772" w14:textId="77777777" w:rsidR="005D7E8A" w:rsidRPr="00FD66D9" w:rsidRDefault="005D7E8A" w:rsidP="005D7E8A">
      <w:pPr>
        <w:pStyle w:val="PKTpunkt"/>
        <w:spacing w:after="57" w:line="276" w:lineRule="auto"/>
        <w:ind w:left="709" w:firstLine="0"/>
        <w:rPr>
          <w:ins w:id="134" w:author="Janusz Dorożyński" w:date="2022-06-30T12:30:00Z"/>
          <w:u w:val="single"/>
        </w:rPr>
      </w:pPr>
      <w:ins w:id="135" w:author="Janusz Dorożyński" w:date="2022-06-30T12:30:00Z">
        <w:r w:rsidRPr="00FD66D9">
          <w:rPr>
            <w:u w:val="single"/>
          </w:rPr>
          <w:t>Komentarz PTI</w:t>
        </w:r>
      </w:ins>
    </w:p>
    <w:p w14:paraId="6F8D6ABE" w14:textId="77777777" w:rsidR="00591D72" w:rsidRDefault="0048672E">
      <w:pPr>
        <w:pStyle w:val="BodyText"/>
        <w:spacing w:after="57"/>
        <w:ind w:left="709"/>
        <w:rPr>
          <w:ins w:id="136" w:author="Janusz Dorożyński" w:date="2022-06-30T12:30:00Z"/>
          <w:color w:val="000000"/>
        </w:rPr>
      </w:pPr>
      <w:ins w:id="137" w:author="Janusz Dorożyński" w:date="2022-06-30T12:30:00Z">
        <w:r>
          <w:rPr>
            <w:color w:val="000000"/>
          </w:rPr>
          <w:t xml:space="preserve">Ukrycie </w:t>
        </w:r>
        <w:r w:rsidR="00EB289A">
          <w:rPr>
            <w:color w:val="000000"/>
          </w:rPr>
          <w:t xml:space="preserve">identyfikacji </w:t>
        </w:r>
        <w:r w:rsidR="00FC399B">
          <w:rPr>
            <w:color w:val="000000"/>
          </w:rPr>
          <w:t xml:space="preserve">szalbierczego </w:t>
        </w:r>
        <w:r w:rsidR="00EB289A" w:rsidRPr="00EB289A">
          <w:t xml:space="preserve">numeru wywołującego </w:t>
        </w:r>
        <w:r w:rsidR="00EB289A">
          <w:t xml:space="preserve">nie tylko </w:t>
        </w:r>
        <w:r>
          <w:rPr>
            <w:color w:val="000000"/>
          </w:rPr>
          <w:t>nie wystarczy</w:t>
        </w:r>
        <w:r w:rsidR="00EB289A">
          <w:rPr>
            <w:color w:val="000000"/>
          </w:rPr>
          <w:t xml:space="preserve">, ale </w:t>
        </w:r>
        <w:r w:rsidR="00FC399B">
          <w:rPr>
            <w:color w:val="000000"/>
          </w:rPr>
          <w:t>doprowadzi do skutku przeciwnego niż zamierzony przez regulację – połączenie będzie odbierane bez świadomości szalbierstwa.</w:t>
        </w:r>
      </w:ins>
    </w:p>
    <w:p w14:paraId="1F44DC0F" w14:textId="77777777" w:rsidR="005D7E8A" w:rsidRDefault="005D7E8A">
      <w:pPr>
        <w:pStyle w:val="BodyText"/>
        <w:spacing w:after="57"/>
        <w:ind w:left="709"/>
        <w:rPr>
          <w:ins w:id="138" w:author="Janusz Dorożyński" w:date="2022-06-30T12:30:00Z"/>
        </w:rPr>
      </w:pPr>
    </w:p>
    <w:p w14:paraId="2FBAE79E" w14:textId="77D145D1" w:rsidR="00E22F31" w:rsidRDefault="00E22F31" w:rsidP="00E22F31">
      <w:pPr>
        <w:pStyle w:val="BodyText"/>
        <w:spacing w:after="57"/>
      </w:pPr>
      <w:moveToRangeStart w:id="139" w:author="Janusz Dorożyński" w:date="2022-06-30T12:30:00Z" w:name="move107484675"/>
      <w:moveTo w:id="140" w:author="Janusz Dorożyński" w:date="2022-06-30T12:30:00Z">
        <w:r>
          <w:rPr>
            <w:b/>
          </w:rPr>
          <w:lastRenderedPageBreak/>
          <w:t>ad Art.</w:t>
        </w:r>
      </w:moveTo>
      <w:moveFromRangeStart w:id="141" w:author="Janusz Dorożyński" w:date="2022-06-30T12:30:00Z" w:name="move107484675"/>
      <w:moveToRangeEnd w:id="139"/>
      <w:moveFrom w:id="142" w:author="Janusz Dorożyński" w:date="2022-06-30T12:30:00Z">
        <w:r>
          <w:rPr>
            <w:b/>
          </w:rPr>
          <w:t>ad Art.</w:t>
        </w:r>
      </w:moveFrom>
      <w:moveFromRangeEnd w:id="141"/>
      <w:del w:id="143" w:author="Janusz Dorożyński" w:date="2022-06-30T12:30:00Z">
        <w:r w:rsidR="00E85DD1">
          <w:rPr>
            <w:b/>
            <w:bCs/>
          </w:rPr>
          <w:delText>8</w:delText>
        </w:r>
      </w:del>
      <w:ins w:id="144" w:author="Janusz Dorożyński" w:date="2022-06-30T12:30:00Z">
        <w:r>
          <w:rPr>
            <w:b/>
          </w:rPr>
          <w:t xml:space="preserve"> 11</w:t>
        </w:r>
        <w:r w:rsidR="005B76D9">
          <w:rPr>
            <w:b/>
          </w:rPr>
          <w:t>.</w:t>
        </w:r>
      </w:ins>
      <w:r w:rsidR="005B76D9">
        <w:rPr>
          <w:b/>
        </w:rPr>
        <w:t xml:space="preserve"> ust</w:t>
      </w:r>
      <w:del w:id="145" w:author="Janusz Dorożyński" w:date="2022-06-30T12:30:00Z">
        <w:r w:rsidR="00E85DD1">
          <w:rPr>
            <w:b/>
            <w:bCs/>
          </w:rPr>
          <w:delText xml:space="preserve"> 2</w:delText>
        </w:r>
      </w:del>
      <w:ins w:id="146" w:author="Janusz Dorożyński" w:date="2022-06-30T12:30:00Z">
        <w:r w:rsidR="005B76D9">
          <w:rPr>
            <w:b/>
          </w:rPr>
          <w:t xml:space="preserve">. </w:t>
        </w:r>
        <w:r>
          <w:rPr>
            <w:b/>
          </w:rPr>
          <w:t>1</w:t>
        </w:r>
      </w:ins>
      <w:r w:rsidR="005B76D9">
        <w:rPr>
          <w:b/>
        </w:rPr>
        <w:t>.</w:t>
      </w:r>
      <w:r>
        <w:t xml:space="preserve"> </w:t>
      </w:r>
      <w:r w:rsidR="005B76D9">
        <w:t xml:space="preserve">W celu ochrony użytkowników </w:t>
      </w:r>
      <w:proofErr w:type="spellStart"/>
      <w:r w:rsidR="005B76D9">
        <w:t>internetu</w:t>
      </w:r>
      <w:proofErr w:type="spellEnd"/>
      <w:r w:rsidR="005B76D9">
        <w:t xml:space="preserve"> przed </w:t>
      </w:r>
      <w:del w:id="147" w:author="Janusz Dorożyński" w:date="2022-06-30T12:30:00Z">
        <w:r w:rsidR="00E85DD1">
          <w:delText>CLI spoofing, elementem porozumienia, o którym mowa w ust. 1</w:delText>
        </w:r>
      </w:del>
      <w:ins w:id="148" w:author="Janusz Dorożyński" w:date="2022-06-30T12:30:00Z">
        <w:r w:rsidR="005B76D9">
          <w:t xml:space="preserve">stronami internetowymi wyłudzającymi dane, w tym dane osobowe oraz doprowadzającymi użytkowników </w:t>
        </w:r>
        <w:proofErr w:type="spellStart"/>
        <w:r w:rsidR="005B76D9">
          <w:t>internetu</w:t>
        </w:r>
        <w:proofErr w:type="spellEnd"/>
        <w:r w:rsidR="005B76D9">
          <w:t xml:space="preserve"> do niekorzystnego rozporządzenia ich majątkiem</w:t>
        </w:r>
      </w:ins>
      <w:r w:rsidR="005B76D9">
        <w:t xml:space="preserve">, może </w:t>
      </w:r>
      <w:del w:id="149" w:author="Janusz Dorożyński" w:date="2022-06-30T12:30:00Z">
        <w:r w:rsidR="00E85DD1">
          <w:delText>być jawna lista</w:delText>
        </w:r>
      </w:del>
      <w:ins w:id="150" w:author="Janusz Dorożyński" w:date="2022-06-30T12:30:00Z">
        <w:r w:rsidR="005B76D9">
          <w:t>zostać zawarte porozumienie w zakresie prowadzenia i utrzymywania jawnej listy</w:t>
        </w:r>
      </w:ins>
      <w:r w:rsidR="005B76D9">
        <w:t xml:space="preserve"> ostrzeżeń dotyczących domen internetowych, które służą do </w:t>
      </w:r>
      <w:del w:id="151" w:author="Janusz Dorożyński" w:date="2022-06-30T12:30:00Z">
        <w:r w:rsidR="00E85DD1">
          <w:delText xml:space="preserve">nieuprawnionego wykorzystania numeru lub identyfikatora użytkownika wywołującego połączenie głosowe </w:delText>
        </w:r>
      </w:del>
      <w:ins w:id="152" w:author="Janusz Dorożyński" w:date="2022-06-30T12:30:00Z">
        <w:r w:rsidR="005B76D9">
          <w:t xml:space="preserve">wyłudzeń danych i środków finansowych użytkowników </w:t>
        </w:r>
        <w:proofErr w:type="spellStart"/>
        <w:r w:rsidR="005B76D9">
          <w:t>internetu</w:t>
        </w:r>
        <w:proofErr w:type="spellEnd"/>
        <w:r w:rsidR="005B76D9">
          <w:t xml:space="preserve"> </w:t>
        </w:r>
      </w:ins>
      <w:r w:rsidR="005B76D9">
        <w:rPr>
          <w:rPrChange w:id="153" w:author="Janusz Dorożyński" w:date="2022-06-30T12:30:00Z">
            <w:rPr>
              <w:i/>
              <w:u w:val="single"/>
            </w:rPr>
          </w:rPrChange>
        </w:rPr>
        <w:t>oraz uniemożliwienia dostępu do tych stron</w:t>
      </w:r>
      <w:r>
        <w:rPr>
          <w:rPrChange w:id="154" w:author="Janusz Dorożyński" w:date="2022-06-30T12:30:00Z">
            <w:rPr>
              <w:i/>
              <w:u w:val="single"/>
            </w:rPr>
          </w:rPrChange>
        </w:rPr>
        <w:t>.</w:t>
      </w:r>
    </w:p>
    <w:p w14:paraId="30546CC5" w14:textId="32706201" w:rsidR="00E22F31" w:rsidRPr="00FD66D9" w:rsidRDefault="00E85DD1" w:rsidP="00E22F31">
      <w:pPr>
        <w:pStyle w:val="PKTpunkt"/>
        <w:spacing w:after="57" w:line="276" w:lineRule="auto"/>
        <w:ind w:left="709" w:firstLine="0"/>
        <w:rPr>
          <w:ins w:id="155" w:author="Janusz Dorożyński" w:date="2022-06-30T12:30:00Z"/>
          <w:u w:val="single"/>
        </w:rPr>
      </w:pPr>
      <w:del w:id="156" w:author="Janusz Dorożyński" w:date="2022-06-30T12:30:00Z">
        <w:r>
          <w:rPr>
            <w:color w:val="000000"/>
          </w:rPr>
          <w:delText xml:space="preserve">Powyższy ustęp jest niejasny. CLI spoofing dotyczy połączeń telefonicznych, a jawna lista domen może zawierać jedynie domeny dostarczające mechanizmy podstawiania innego numeru jako identyfikującego użytkownika wywołującego połączenie głosowe. Uniemożliwienie dostępu do tych stron, przy istnieniu mechanizmu VPN nie ma sensu. </w:delText>
        </w:r>
      </w:del>
      <w:ins w:id="157" w:author="Janusz Dorożyński" w:date="2022-06-30T12:30:00Z">
        <w:r w:rsidR="00E22F31" w:rsidRPr="00FD66D9">
          <w:rPr>
            <w:u w:val="single"/>
          </w:rPr>
          <w:t>Propozycja PTI</w:t>
        </w:r>
        <w:r w:rsidR="0054092B">
          <w:rPr>
            <w:u w:val="single"/>
          </w:rPr>
          <w:t xml:space="preserve"> nr 1</w:t>
        </w:r>
      </w:ins>
    </w:p>
    <w:p w14:paraId="31DD8946" w14:textId="77777777" w:rsidR="00DC5C66" w:rsidRPr="00B414B9" w:rsidRDefault="00DC5C66" w:rsidP="00DC5C66">
      <w:pPr>
        <w:pStyle w:val="PKTpunkt"/>
        <w:spacing w:after="57" w:line="276" w:lineRule="auto"/>
        <w:ind w:left="709" w:firstLine="0"/>
        <w:rPr>
          <w:ins w:id="158" w:author="Janusz Dorożyński" w:date="2022-06-30T12:30:00Z"/>
        </w:rPr>
      </w:pPr>
      <w:ins w:id="159" w:author="Janusz Dorożyński" w:date="2022-06-30T12:30:00Z">
        <w:r>
          <w:t>Wstawić na końcu powyższego przepisu przed spójnikiem „oraz” przecinek.</w:t>
        </w:r>
      </w:ins>
    </w:p>
    <w:p w14:paraId="1AE815C1" w14:textId="77777777" w:rsidR="00E22F31" w:rsidRPr="00FD66D9" w:rsidRDefault="00E22F31" w:rsidP="00E22F31">
      <w:pPr>
        <w:pStyle w:val="PKTpunkt"/>
        <w:spacing w:after="57" w:line="276" w:lineRule="auto"/>
        <w:ind w:left="709" w:firstLine="0"/>
        <w:rPr>
          <w:ins w:id="160" w:author="Janusz Dorożyński" w:date="2022-06-30T12:30:00Z"/>
          <w:u w:val="single"/>
        </w:rPr>
      </w:pPr>
      <w:ins w:id="161" w:author="Janusz Dorożyński" w:date="2022-06-30T12:30:00Z">
        <w:r w:rsidRPr="00FD66D9">
          <w:rPr>
            <w:u w:val="single"/>
          </w:rPr>
          <w:t>Komentarz PTI</w:t>
        </w:r>
      </w:ins>
    </w:p>
    <w:p w14:paraId="54973FFD" w14:textId="77777777" w:rsidR="00E22F31" w:rsidRDefault="00DC5C66" w:rsidP="00E22F31">
      <w:pPr>
        <w:pStyle w:val="BodyText"/>
        <w:spacing w:after="57"/>
        <w:ind w:left="709"/>
        <w:rPr>
          <w:ins w:id="162" w:author="Janusz Dorożyński" w:date="2022-06-30T12:30:00Z"/>
          <w:color w:val="000000"/>
        </w:rPr>
      </w:pPr>
      <w:ins w:id="163" w:author="Janusz Dorożyński" w:date="2022-06-30T12:30:00Z">
        <w:r>
          <w:rPr>
            <w:color w:val="000000"/>
          </w:rPr>
          <w:t xml:space="preserve">Obecna konstrukcja zdania jest błędna gramatycznie, gdyż </w:t>
        </w:r>
        <w:r w:rsidR="002B563B">
          <w:rPr>
            <w:color w:val="000000"/>
          </w:rPr>
          <w:t>wskazuje iż mowa jest o domenach, które służ</w:t>
        </w:r>
        <w:r w:rsidR="00682165">
          <w:rPr>
            <w:color w:val="000000"/>
          </w:rPr>
          <w:t>ą</w:t>
        </w:r>
        <w:r w:rsidR="002B563B">
          <w:rPr>
            <w:color w:val="000000"/>
          </w:rPr>
          <w:t xml:space="preserve"> </w:t>
        </w:r>
        <w:r w:rsidR="00682165">
          <w:rPr>
            <w:color w:val="000000"/>
          </w:rPr>
          <w:t>do</w:t>
        </w:r>
        <w:r w:rsidR="00B30EA5">
          <w:rPr>
            <w:color w:val="000000"/>
          </w:rPr>
          <w:t>:</w:t>
        </w:r>
        <w:r w:rsidR="002B563B">
          <w:rPr>
            <w:color w:val="000000"/>
          </w:rPr>
          <w:t xml:space="preserve"> </w:t>
        </w:r>
        <w:r w:rsidR="00682165">
          <w:rPr>
            <w:color w:val="000000"/>
          </w:rPr>
          <w:t>[1] nieuprawnionego wykorzystania … oraz [2] uniemożliwienia dostępu.</w:t>
        </w:r>
      </w:ins>
    </w:p>
    <w:p w14:paraId="497EB390" w14:textId="77777777" w:rsidR="0054092B" w:rsidRPr="00FD66D9" w:rsidRDefault="0054092B" w:rsidP="0054092B">
      <w:pPr>
        <w:pStyle w:val="PKTpunkt"/>
        <w:spacing w:after="57" w:line="276" w:lineRule="auto"/>
        <w:ind w:left="709" w:firstLine="0"/>
        <w:rPr>
          <w:ins w:id="164" w:author="Janusz Dorożyński" w:date="2022-06-30T12:30:00Z"/>
          <w:u w:val="single"/>
        </w:rPr>
      </w:pPr>
      <w:ins w:id="165" w:author="Janusz Dorożyński" w:date="2022-06-30T12:30:00Z">
        <w:r w:rsidRPr="00FD66D9">
          <w:rPr>
            <w:u w:val="single"/>
          </w:rPr>
          <w:t>Propozycja PTI</w:t>
        </w:r>
        <w:r>
          <w:rPr>
            <w:u w:val="single"/>
          </w:rPr>
          <w:t xml:space="preserve"> nr 2</w:t>
        </w:r>
      </w:ins>
    </w:p>
    <w:p w14:paraId="1CBB6F4F" w14:textId="77777777" w:rsidR="0044405F" w:rsidRDefault="0044405F" w:rsidP="0054092B">
      <w:pPr>
        <w:pStyle w:val="PKTpunkt"/>
        <w:spacing w:after="57" w:line="276" w:lineRule="auto"/>
        <w:ind w:left="709" w:firstLine="0"/>
        <w:rPr>
          <w:ins w:id="166" w:author="Janusz Dorożyński" w:date="2022-06-30T12:30:00Z"/>
        </w:rPr>
      </w:pPr>
      <w:ins w:id="167" w:author="Janusz Dorożyński" w:date="2022-06-30T12:30:00Z">
        <w:r>
          <w:t>Należy dodać kolejne zdania:</w:t>
        </w:r>
      </w:ins>
    </w:p>
    <w:p w14:paraId="1C6C9C9A" w14:textId="77777777" w:rsidR="00E22F31" w:rsidRDefault="0044405F">
      <w:pPr>
        <w:pStyle w:val="BodyText"/>
        <w:spacing w:after="57"/>
        <w:rPr>
          <w:moveFrom w:id="168" w:author="Janusz Dorożyński" w:date="2022-06-30T12:30:00Z"/>
          <w:b/>
          <w:color w:val="000000"/>
          <w:rPrChange w:id="169" w:author="Janusz Dorożyński" w:date="2022-06-30T12:30:00Z">
            <w:rPr>
              <w:moveFrom w:id="170" w:author="Janusz Dorożyński" w:date="2022-06-30T12:30:00Z"/>
            </w:rPr>
          </w:rPrChange>
        </w:rPr>
        <w:pPrChange w:id="171" w:author="Janusz Dorożyński" w:date="2022-06-30T12:30:00Z">
          <w:pPr>
            <w:pStyle w:val="BodyText"/>
            <w:spacing w:after="57"/>
            <w:ind w:left="709"/>
          </w:pPr>
        </w:pPrChange>
      </w:pPr>
      <w:ins w:id="172" w:author="Janusz Dorożyński" w:date="2022-06-30T12:30:00Z">
        <w:r w:rsidRPr="00851C38">
          <w:rPr>
            <w:i/>
          </w:rPr>
          <w:t xml:space="preserve">Dla każdej pozycji listy jest </w:t>
        </w:r>
        <w:r w:rsidR="00F434B8" w:rsidRPr="00851C38">
          <w:rPr>
            <w:i/>
          </w:rPr>
          <w:t>podana przyczyna</w:t>
        </w:r>
        <w:r w:rsidR="0089720C" w:rsidRPr="00851C38">
          <w:rPr>
            <w:i/>
          </w:rPr>
          <w:t xml:space="preserve"> lub przyczyny</w:t>
        </w:r>
        <w:r w:rsidR="00F434B8" w:rsidRPr="00851C38">
          <w:rPr>
            <w:i/>
          </w:rPr>
          <w:t xml:space="preserve"> uniemożliwienia dostępu</w:t>
        </w:r>
        <w:r w:rsidR="0089720C" w:rsidRPr="00851C38">
          <w:rPr>
            <w:i/>
          </w:rPr>
          <w:t>, przy czym musza być one ograniczone</w:t>
        </w:r>
      </w:ins>
      <w:moveFromRangeStart w:id="173" w:author="Janusz Dorożyński" w:date="2022-06-30T12:30:00Z" w:name="move107484676"/>
    </w:p>
    <w:p w14:paraId="2E8B4034" w14:textId="77777777" w:rsidR="00591D72" w:rsidRDefault="0048672E">
      <w:pPr>
        <w:pStyle w:val="BodyText"/>
        <w:spacing w:after="57"/>
        <w:rPr>
          <w:del w:id="174" w:author="Janusz Dorożyński" w:date="2022-06-30T12:30:00Z"/>
        </w:rPr>
      </w:pPr>
      <w:moveFrom w:id="175" w:author="Janusz Dorożyński" w:date="2022-06-30T12:30:00Z">
        <w:r>
          <w:rPr>
            <w:b/>
            <w:color w:val="000000"/>
            <w:rPrChange w:id="176" w:author="Janusz Dorożyński" w:date="2022-06-30T12:30:00Z">
              <w:rPr/>
            </w:rPrChange>
          </w:rPr>
          <w:t>a</w:t>
        </w:r>
        <w:r w:rsidR="001F232D">
          <w:rPr>
            <w:b/>
            <w:color w:val="000000"/>
            <w:rPrChange w:id="177" w:author="Janusz Dorożyński" w:date="2022-06-30T12:30:00Z">
              <w:rPr>
                <w:color w:val="000000"/>
              </w:rPr>
            </w:rPrChange>
          </w:rPr>
          <w:t xml:space="preserve">d </w:t>
        </w:r>
      </w:moveFrom>
      <w:moveFromRangeEnd w:id="173"/>
      <w:del w:id="178" w:author="Janusz Dorożyński" w:date="2022-06-30T12:30:00Z">
        <w:r w:rsidR="00E85DD1">
          <w:rPr>
            <w:b/>
            <w:bCs/>
            <w:color w:val="000000"/>
          </w:rPr>
          <w:delText>art 11 ust. 6 łącznie z ust. 1 i 2</w:delText>
        </w:r>
      </w:del>
    </w:p>
    <w:p w14:paraId="5DA9F4ED" w14:textId="1BA40AF6" w:rsidR="0054092B" w:rsidRPr="00851C38" w:rsidRDefault="00E85DD1" w:rsidP="0054092B">
      <w:pPr>
        <w:pStyle w:val="PKTpunkt"/>
        <w:spacing w:after="57" w:line="276" w:lineRule="auto"/>
        <w:ind w:left="709" w:firstLine="0"/>
        <w:rPr>
          <w:ins w:id="179" w:author="Janusz Dorożyński" w:date="2022-06-30T12:30:00Z"/>
          <w:i/>
        </w:rPr>
      </w:pPr>
      <w:del w:id="180" w:author="Janusz Dorożyński" w:date="2022-06-30T12:30:00Z">
        <w:r>
          <w:rPr>
            <w:color w:val="000000"/>
          </w:rPr>
          <w:delText>mogą umożliwiać arbitralne blokowanie dostępu do stron internetowych. Powinno powstać skuteczne ograniczenie tego środka, na przykład</w:delText>
        </w:r>
      </w:del>
      <w:r w:rsidR="0089720C" w:rsidRPr="00851C38">
        <w:rPr>
          <w:i/>
          <w:rPrChange w:id="181" w:author="Janusz Dorożyński" w:date="2022-06-30T12:30:00Z">
            <w:rPr>
              <w:color w:val="000000"/>
            </w:rPr>
          </w:rPrChange>
        </w:rPr>
        <w:t xml:space="preserve"> do przypadków, w których bez zablokowania nie </w:t>
      </w:r>
      <w:del w:id="182" w:author="Janusz Dorożyński" w:date="2022-06-30T12:30:00Z">
        <w:r>
          <w:rPr>
            <w:color w:val="000000"/>
          </w:rPr>
          <w:delText>da się chronić</w:delText>
        </w:r>
      </w:del>
      <w:ins w:id="183" w:author="Janusz Dorożyński" w:date="2022-06-30T12:30:00Z">
        <w:r w:rsidR="0001116E" w:rsidRPr="00851C38">
          <w:rPr>
            <w:i/>
          </w:rPr>
          <w:t>ma możliwości o</w:t>
        </w:r>
        <w:r w:rsidR="0089720C" w:rsidRPr="00851C38">
          <w:rPr>
            <w:i/>
          </w:rPr>
          <w:t>chronić</w:t>
        </w:r>
      </w:ins>
      <w:r w:rsidR="0089720C" w:rsidRPr="00851C38">
        <w:rPr>
          <w:i/>
          <w:rPrChange w:id="184" w:author="Janusz Dorożyński" w:date="2022-06-30T12:30:00Z">
            <w:rPr>
              <w:color w:val="000000"/>
            </w:rPr>
          </w:rPrChange>
        </w:rPr>
        <w:t xml:space="preserve"> użytkowników przed skutkami działań zdefiniowanych </w:t>
      </w:r>
      <w:ins w:id="185" w:author="Janusz Dorożyński" w:date="2022-06-30T12:30:00Z">
        <w:r w:rsidR="0001116E" w:rsidRPr="00851C38">
          <w:rPr>
            <w:i/>
          </w:rPr>
          <w:t>ustawie.</w:t>
        </w:r>
      </w:ins>
    </w:p>
    <w:p w14:paraId="5C261006" w14:textId="77777777" w:rsidR="0054092B" w:rsidRPr="00FD66D9" w:rsidRDefault="0054092B" w:rsidP="0054092B">
      <w:pPr>
        <w:pStyle w:val="PKTpunkt"/>
        <w:spacing w:after="57" w:line="276" w:lineRule="auto"/>
        <w:ind w:left="709" w:firstLine="0"/>
        <w:rPr>
          <w:ins w:id="186" w:author="Janusz Dorożyński" w:date="2022-06-30T12:30:00Z"/>
          <w:u w:val="single"/>
        </w:rPr>
      </w:pPr>
      <w:ins w:id="187" w:author="Janusz Dorożyński" w:date="2022-06-30T12:30:00Z">
        <w:r w:rsidRPr="00FD66D9">
          <w:rPr>
            <w:u w:val="single"/>
          </w:rPr>
          <w:t>Komentarz PTI</w:t>
        </w:r>
      </w:ins>
    </w:p>
    <w:p w14:paraId="3B418D8C" w14:textId="77777777" w:rsidR="00F434B8" w:rsidRPr="0001116E" w:rsidRDefault="00F434B8" w:rsidP="0001116E">
      <w:pPr>
        <w:pStyle w:val="BodyText"/>
        <w:spacing w:after="57"/>
        <w:ind w:left="709"/>
        <w:rPr>
          <w:ins w:id="188" w:author="Janusz Dorożyński" w:date="2022-06-30T12:30:00Z"/>
          <w:color w:val="000000"/>
        </w:rPr>
      </w:pPr>
      <w:ins w:id="189" w:author="Janusz Dorożyński" w:date="2022-06-30T12:30:00Z">
        <w:r>
          <w:rPr>
            <w:color w:val="000000"/>
          </w:rPr>
          <w:t xml:space="preserve">Uważamy, iż </w:t>
        </w:r>
        <w:r w:rsidR="00163871">
          <w:rPr>
            <w:color w:val="000000"/>
          </w:rPr>
          <w:t xml:space="preserve">przyczyny powodujące blokowanie muszą być jawne, gdyż </w:t>
        </w:r>
        <w:r w:rsidR="00701E9A">
          <w:rPr>
            <w:color w:val="000000"/>
          </w:rPr>
          <w:t xml:space="preserve">łączne z proponowaną zmianą w ust. 6 art. 11 nie spowoduje to dezorientacji </w:t>
        </w:r>
        <w:r w:rsidR="00163871">
          <w:rPr>
            <w:color w:val="000000"/>
          </w:rPr>
          <w:t>u</w:t>
        </w:r>
        <w:r w:rsidR="007152C3">
          <w:rPr>
            <w:color w:val="000000"/>
          </w:rPr>
          <w:t>żytkownika  w sytuacji odmowy świadczenia usługi dostępu do konkretnej domeny.</w:t>
        </w:r>
        <w:r>
          <w:rPr>
            <w:color w:val="000000"/>
          </w:rPr>
          <w:t xml:space="preserve"> </w:t>
        </w:r>
        <w:r w:rsidR="0001116E">
          <w:rPr>
            <w:color w:val="000000"/>
          </w:rPr>
          <w:t xml:space="preserve">Ponadto proponowane uzupełnienie </w:t>
        </w:r>
        <w:r w:rsidR="006F0059">
          <w:rPr>
            <w:color w:val="000000"/>
          </w:rPr>
          <w:t xml:space="preserve">zapobiegnie </w:t>
        </w:r>
        <w:r w:rsidR="0001116E" w:rsidRPr="0001116E">
          <w:rPr>
            <w:color w:val="000000"/>
          </w:rPr>
          <w:t>arbitralne</w:t>
        </w:r>
        <w:r w:rsidR="006F0059">
          <w:rPr>
            <w:color w:val="000000"/>
          </w:rPr>
          <w:t>mu</w:t>
        </w:r>
        <w:r w:rsidR="0001116E" w:rsidRPr="0001116E">
          <w:rPr>
            <w:color w:val="000000"/>
          </w:rPr>
          <w:t xml:space="preserve"> blokowani</w:t>
        </w:r>
        <w:r w:rsidR="006F0059">
          <w:rPr>
            <w:color w:val="000000"/>
          </w:rPr>
          <w:t>u</w:t>
        </w:r>
        <w:r w:rsidR="0001116E" w:rsidRPr="0001116E">
          <w:rPr>
            <w:color w:val="000000"/>
          </w:rPr>
          <w:t xml:space="preserve"> dostępu do stron internetowych.</w:t>
        </w:r>
      </w:ins>
    </w:p>
    <w:p w14:paraId="5CE005C1" w14:textId="77777777" w:rsidR="00E22F31" w:rsidRDefault="00E22F31">
      <w:pPr>
        <w:pStyle w:val="BodyText"/>
        <w:spacing w:after="57"/>
        <w:rPr>
          <w:moveTo w:id="190" w:author="Janusz Dorożyński" w:date="2022-06-30T12:30:00Z"/>
          <w:b/>
          <w:color w:val="000000"/>
          <w:rPrChange w:id="191" w:author="Janusz Dorożyński" w:date="2022-06-30T12:30:00Z">
            <w:rPr>
              <w:moveTo w:id="192" w:author="Janusz Dorożyński" w:date="2022-06-30T12:30:00Z"/>
            </w:rPr>
          </w:rPrChange>
        </w:rPr>
        <w:pPrChange w:id="193" w:author="Janusz Dorożyński" w:date="2022-06-30T12:30:00Z">
          <w:pPr>
            <w:pStyle w:val="BodyText"/>
            <w:spacing w:after="57"/>
            <w:ind w:left="709"/>
          </w:pPr>
        </w:pPrChange>
      </w:pPr>
      <w:moveToRangeStart w:id="194" w:author="Janusz Dorożyński" w:date="2022-06-30T12:30:00Z" w:name="move107484676"/>
    </w:p>
    <w:p w14:paraId="1949AB69" w14:textId="7F454426" w:rsidR="00591D72" w:rsidRDefault="0048672E">
      <w:pPr>
        <w:pStyle w:val="BodyText"/>
        <w:spacing w:after="57"/>
        <w:rPr>
          <w:ins w:id="195" w:author="Janusz Dorożyński" w:date="2022-06-30T12:30:00Z"/>
        </w:rPr>
      </w:pPr>
      <w:moveTo w:id="196" w:author="Janusz Dorożyński" w:date="2022-06-30T12:30:00Z">
        <w:r>
          <w:rPr>
            <w:b/>
            <w:color w:val="000000"/>
            <w:rPrChange w:id="197" w:author="Janusz Dorożyński" w:date="2022-06-30T12:30:00Z">
              <w:rPr/>
            </w:rPrChange>
          </w:rPr>
          <w:t>a</w:t>
        </w:r>
        <w:r w:rsidR="001F232D">
          <w:rPr>
            <w:b/>
            <w:color w:val="000000"/>
            <w:rPrChange w:id="198" w:author="Janusz Dorożyński" w:date="2022-06-30T12:30:00Z">
              <w:rPr>
                <w:color w:val="000000"/>
              </w:rPr>
            </w:rPrChange>
          </w:rPr>
          <w:t xml:space="preserve">d </w:t>
        </w:r>
      </w:moveTo>
      <w:moveToRangeEnd w:id="194"/>
      <w:del w:id="199" w:author="Janusz Dorożyński" w:date="2022-06-30T12:30:00Z">
        <w:r w:rsidR="00E85DD1">
          <w:rPr>
            <w:color w:val="000000"/>
          </w:rPr>
          <w:delText>w</w:delText>
        </w:r>
      </w:del>
      <w:ins w:id="200" w:author="Janusz Dorożyński" w:date="2022-06-30T12:30:00Z">
        <w:r w:rsidR="001F232D">
          <w:rPr>
            <w:b/>
            <w:bCs/>
            <w:color w:val="000000"/>
          </w:rPr>
          <w:t>Art.</w:t>
        </w:r>
        <w:r>
          <w:rPr>
            <w:b/>
            <w:bCs/>
            <w:color w:val="000000"/>
          </w:rPr>
          <w:t xml:space="preserve"> 11 ust. 6</w:t>
        </w:r>
        <w:r w:rsidR="00B16D9B">
          <w:rPr>
            <w:b/>
            <w:bCs/>
            <w:color w:val="000000"/>
          </w:rPr>
          <w:t>.</w:t>
        </w:r>
        <w:r w:rsidR="007152C3">
          <w:rPr>
            <w:b/>
            <w:bCs/>
            <w:color w:val="000000"/>
          </w:rPr>
          <w:t xml:space="preserve"> </w:t>
        </w:r>
        <w:r w:rsidR="007152C3" w:rsidRPr="007152C3">
          <w:rPr>
            <w:bCs/>
            <w:color w:val="000000"/>
          </w:rPr>
          <w:t xml:space="preserve">Przedsiębiorca telekomunikacyjny może uniemożliwić użytkownikom </w:t>
        </w:r>
        <w:proofErr w:type="spellStart"/>
        <w:r w:rsidR="007152C3" w:rsidRPr="007152C3">
          <w:rPr>
            <w:bCs/>
            <w:color w:val="000000"/>
          </w:rPr>
          <w:t>internetu</w:t>
        </w:r>
        <w:proofErr w:type="spellEnd"/>
        <w:r w:rsidR="007152C3" w:rsidRPr="007152C3">
          <w:rPr>
            <w:bCs/>
            <w:color w:val="000000"/>
          </w:rPr>
          <w:t xml:space="preserve"> dostęp do stron internetowych wykorzystujących nazwy domen internetowych wpisanych na listę, o której mowa w ust. 1.</w:t>
        </w:r>
      </w:ins>
    </w:p>
    <w:p w14:paraId="3A419D02" w14:textId="77777777" w:rsidR="005D7E8A" w:rsidRPr="00FD66D9" w:rsidRDefault="005D7E8A" w:rsidP="005D7E8A">
      <w:pPr>
        <w:pStyle w:val="PKTpunkt"/>
        <w:spacing w:after="57" w:line="276" w:lineRule="auto"/>
        <w:ind w:left="709" w:firstLine="0"/>
        <w:rPr>
          <w:ins w:id="201" w:author="Janusz Dorożyński" w:date="2022-06-30T12:30:00Z"/>
          <w:u w:val="single"/>
        </w:rPr>
      </w:pPr>
      <w:ins w:id="202" w:author="Janusz Dorożyński" w:date="2022-06-30T12:30:00Z">
        <w:r w:rsidRPr="00FD66D9">
          <w:rPr>
            <w:u w:val="single"/>
          </w:rPr>
          <w:t>Propozycja PTI</w:t>
        </w:r>
      </w:ins>
    </w:p>
    <w:p w14:paraId="0231229B" w14:textId="77777777" w:rsidR="00485E16" w:rsidRDefault="00485E16" w:rsidP="005D7E8A">
      <w:pPr>
        <w:pStyle w:val="PKTpunkt"/>
        <w:spacing w:after="57" w:line="276" w:lineRule="auto"/>
        <w:ind w:left="709" w:firstLine="0"/>
        <w:rPr>
          <w:ins w:id="203" w:author="Janusz Dorożyński" w:date="2022-06-30T12:30:00Z"/>
        </w:rPr>
      </w:pPr>
      <w:ins w:id="204" w:author="Janusz Dorożyński" w:date="2022-06-30T12:30:00Z">
        <w:r>
          <w:t>Należy dodać przed końcową kropką poniższy fragment:</w:t>
        </w:r>
      </w:ins>
    </w:p>
    <w:p w14:paraId="320955B9" w14:textId="77777777" w:rsidR="005D7E8A" w:rsidRPr="00851C38" w:rsidRDefault="00485E16" w:rsidP="005D7E8A">
      <w:pPr>
        <w:pStyle w:val="PKTpunkt"/>
        <w:spacing w:after="57" w:line="276" w:lineRule="auto"/>
        <w:ind w:left="709" w:firstLine="0"/>
        <w:rPr>
          <w:ins w:id="205" w:author="Janusz Dorożyński" w:date="2022-06-30T12:30:00Z"/>
          <w:i/>
        </w:rPr>
      </w:pPr>
      <w:ins w:id="206" w:author="Janusz Dorożyński" w:date="2022-06-30T12:30:00Z">
        <w:r w:rsidRPr="00851C38">
          <w:rPr>
            <w:i/>
          </w:rPr>
          <w:t>, wraz z podaniem przyczyny blokady, o której mowa w ust. 1</w:t>
        </w:r>
        <w:r w:rsidR="005D7E8A" w:rsidRPr="00851C38">
          <w:rPr>
            <w:i/>
          </w:rPr>
          <w:t xml:space="preserve"> </w:t>
        </w:r>
      </w:ins>
    </w:p>
    <w:p w14:paraId="2B2A63A4" w14:textId="77777777" w:rsidR="005D7E8A" w:rsidRPr="00FD66D9" w:rsidRDefault="005D7E8A" w:rsidP="005D7E8A">
      <w:pPr>
        <w:pStyle w:val="PKTpunkt"/>
        <w:spacing w:after="57" w:line="276" w:lineRule="auto"/>
        <w:ind w:left="709" w:firstLine="0"/>
        <w:rPr>
          <w:ins w:id="207" w:author="Janusz Dorożyński" w:date="2022-06-30T12:30:00Z"/>
          <w:u w:val="single"/>
        </w:rPr>
      </w:pPr>
      <w:ins w:id="208" w:author="Janusz Dorożyński" w:date="2022-06-30T12:30:00Z">
        <w:r w:rsidRPr="00FD66D9">
          <w:rPr>
            <w:u w:val="single"/>
          </w:rPr>
          <w:t>Komentarz PTI</w:t>
        </w:r>
      </w:ins>
    </w:p>
    <w:p w14:paraId="143D555C" w14:textId="1F545C45" w:rsidR="006F0059" w:rsidRDefault="00B16D9B" w:rsidP="006F0059">
      <w:pPr>
        <w:pStyle w:val="BodyText"/>
        <w:spacing w:after="57"/>
        <w:ind w:left="709"/>
      </w:pPr>
      <w:ins w:id="209" w:author="Janusz Dorożyński" w:date="2022-06-30T12:30:00Z">
        <w:r>
          <w:rPr>
            <w:color w:val="000000"/>
          </w:rPr>
          <w:lastRenderedPageBreak/>
          <w:t>W związku w danym przepisem w przypadku zaakceptowania propozycji PTI powyżej do</w:t>
        </w:r>
      </w:ins>
      <w:r>
        <w:rPr>
          <w:color w:val="000000"/>
        </w:rPr>
        <w:t xml:space="preserve"> art. </w:t>
      </w:r>
      <w:del w:id="210" w:author="Janusz Dorożyński" w:date="2022-06-30T12:30:00Z">
        <w:r w:rsidR="00E85DD1">
          <w:rPr>
            <w:color w:val="000000"/>
          </w:rPr>
          <w:delText>1, w szczególności wg ust 4, nadużycie w komunikacji elektronicznej.</w:delText>
        </w:r>
      </w:del>
      <w:ins w:id="211" w:author="Janusz Dorożyński" w:date="2022-06-30T12:30:00Z">
        <w:r w:rsidR="00BF0FD3">
          <w:rPr>
            <w:color w:val="000000"/>
          </w:rPr>
          <w:t>11</w:t>
        </w:r>
        <w:r>
          <w:rPr>
            <w:color w:val="000000"/>
          </w:rPr>
          <w:t xml:space="preserve"> ust. </w:t>
        </w:r>
        <w:r w:rsidR="00BF0FD3">
          <w:rPr>
            <w:color w:val="000000"/>
          </w:rPr>
          <w:t>1</w:t>
        </w:r>
        <w:r>
          <w:rPr>
            <w:color w:val="000000"/>
          </w:rPr>
          <w:t xml:space="preserve"> powyższy przepis </w:t>
        </w:r>
        <w:r w:rsidR="00103EAD">
          <w:rPr>
            <w:color w:val="000000"/>
          </w:rPr>
          <w:t xml:space="preserve">nie </w:t>
        </w:r>
        <w:r w:rsidR="00BF0FD3">
          <w:rPr>
            <w:color w:val="000000"/>
          </w:rPr>
          <w:t xml:space="preserve">spowoduje </w:t>
        </w:r>
        <w:r w:rsidR="00103EAD">
          <w:rPr>
            <w:color w:val="000000"/>
          </w:rPr>
          <w:t>dezorientacji</w:t>
        </w:r>
        <w:r w:rsidR="00BF0FD3">
          <w:rPr>
            <w:color w:val="000000"/>
          </w:rPr>
          <w:t xml:space="preserve"> </w:t>
        </w:r>
        <w:r w:rsidR="00002FF4">
          <w:rPr>
            <w:color w:val="000000"/>
          </w:rPr>
          <w:t xml:space="preserve">użytkownika </w:t>
        </w:r>
        <w:r w:rsidR="00BF0FD3">
          <w:rPr>
            <w:color w:val="000000"/>
          </w:rPr>
          <w:t>końcowego</w:t>
        </w:r>
        <w:r w:rsidR="00103EAD">
          <w:rPr>
            <w:color w:val="000000"/>
          </w:rPr>
          <w:t>, gdyż odmowa świadczenia usługi (blokada) będzie umotywowana prawn</w:t>
        </w:r>
        <w:r w:rsidR="00C607DC">
          <w:rPr>
            <w:color w:val="000000"/>
          </w:rPr>
          <w:t>i</w:t>
        </w:r>
        <w:r w:rsidR="00103EAD">
          <w:rPr>
            <w:color w:val="000000"/>
          </w:rPr>
          <w:t>e, ale nie techniczn</w:t>
        </w:r>
        <w:r w:rsidR="00C607DC">
          <w:rPr>
            <w:color w:val="000000"/>
          </w:rPr>
          <w:t>i</w:t>
        </w:r>
        <w:r w:rsidR="00103EAD">
          <w:rPr>
            <w:color w:val="000000"/>
          </w:rPr>
          <w:t>e</w:t>
        </w:r>
        <w:r w:rsidR="00F51546">
          <w:rPr>
            <w:color w:val="000000"/>
          </w:rPr>
          <w:t>, np. w postaci kodów błędów protokołu http</w:t>
        </w:r>
      </w:ins>
    </w:p>
    <w:p w14:paraId="1000688A" w14:textId="77777777" w:rsidR="00591D72" w:rsidRDefault="0048672E">
      <w:pPr>
        <w:pStyle w:val="BodyText"/>
        <w:spacing w:after="57"/>
      </w:pPr>
      <w:r>
        <w:br/>
      </w:r>
      <w:r>
        <w:rPr>
          <w:b/>
        </w:rPr>
        <w:t>ad Art. 12</w:t>
      </w:r>
      <w:r w:rsidR="006B2838">
        <w:rPr>
          <w:b/>
        </w:rPr>
        <w:t>.</w:t>
      </w:r>
      <w:ins w:id="212" w:author="Janusz Dorożyński" w:date="2022-06-30T12:30:00Z">
        <w:r w:rsidR="006B2838">
          <w:rPr>
            <w:b/>
          </w:rPr>
          <w:t xml:space="preserve"> Ust.</w:t>
        </w:r>
      </w:ins>
      <w:r w:rsidR="006B2838">
        <w:rPr>
          <w:b/>
        </w:rPr>
        <w:t xml:space="preserve"> </w:t>
      </w:r>
      <w:r w:rsidR="006B2838">
        <w:rPr>
          <w:b/>
          <w:rPrChange w:id="213" w:author="Janusz Dorożyński" w:date="2022-06-30T12:30:00Z">
            <w:rPr/>
          </w:rPrChange>
        </w:rPr>
        <w:t>1</w:t>
      </w:r>
      <w:r>
        <w:rPr>
          <w:b/>
          <w:rPrChange w:id="214" w:author="Janusz Dorożyński" w:date="2022-06-30T12:30:00Z">
            <w:rPr/>
          </w:rPrChange>
        </w:rPr>
        <w:t>.</w:t>
      </w:r>
      <w:r>
        <w:t xml:space="preserve"> Dostawca poczty elektronicznej:</w:t>
      </w:r>
    </w:p>
    <w:p w14:paraId="7AB73FDC" w14:textId="77777777" w:rsidR="00591D72" w:rsidRDefault="0048672E">
      <w:pPr>
        <w:pStyle w:val="PKTpunkt"/>
        <w:spacing w:after="57" w:line="276" w:lineRule="auto"/>
      </w:pPr>
      <w:r>
        <w:t>1)</w:t>
      </w:r>
      <w:r>
        <w:tab/>
        <w:t xml:space="preserve">dla co najmniej 500 000 użytkowników, </w:t>
      </w:r>
    </w:p>
    <w:p w14:paraId="6319D0EF" w14:textId="77777777" w:rsidR="00591D72" w:rsidRDefault="0048672E">
      <w:pPr>
        <w:pStyle w:val="PKTpunkt"/>
        <w:spacing w:after="57" w:line="276" w:lineRule="auto"/>
      </w:pPr>
      <w:r>
        <w:t>2)</w:t>
      </w:r>
      <w:r>
        <w:tab/>
        <w:t>dla podmiotu publicznego, lub</w:t>
      </w:r>
    </w:p>
    <w:p w14:paraId="70713DF5" w14:textId="77777777" w:rsidR="00591D72" w:rsidRDefault="0048672E">
      <w:pPr>
        <w:pStyle w:val="PKTpunkt"/>
        <w:spacing w:after="57" w:line="276" w:lineRule="auto"/>
      </w:pPr>
      <w:r>
        <w:t>3)</w:t>
      </w:r>
      <w:r>
        <w:tab/>
        <w:t xml:space="preserve">obsługujący co najmniej 500 000 aktywnych kont pocztowych </w:t>
      </w:r>
    </w:p>
    <w:p w14:paraId="4362D7BD" w14:textId="77777777" w:rsidR="00591D72" w:rsidRPr="008F76E7" w:rsidRDefault="0048672E">
      <w:pPr>
        <w:pStyle w:val="BodyText"/>
        <w:spacing w:after="57"/>
        <w:rPr>
          <w:lang w:val="en-US"/>
        </w:rPr>
      </w:pPr>
      <w:r>
        <w:rPr>
          <w:lang w:val="en-GB"/>
        </w:rPr>
        <w:t xml:space="preserve">– ma </w:t>
      </w:r>
      <w:proofErr w:type="spellStart"/>
      <w:r>
        <w:rPr>
          <w:lang w:val="en-GB"/>
        </w:rPr>
        <w:t>obowiązek</w:t>
      </w:r>
      <w:proofErr w:type="spellEnd"/>
      <w:r>
        <w:rPr>
          <w:lang w:val="en-GB"/>
        </w:rPr>
        <w:t xml:space="preserve"> </w:t>
      </w:r>
      <w:proofErr w:type="spellStart"/>
      <w:r>
        <w:rPr>
          <w:lang w:val="en-GB"/>
        </w:rPr>
        <w:t>stosowania</w:t>
      </w:r>
      <w:proofErr w:type="spellEnd"/>
      <w:r>
        <w:rPr>
          <w:lang w:val="en-GB"/>
        </w:rPr>
        <w:t xml:space="preserve"> </w:t>
      </w:r>
      <w:proofErr w:type="spellStart"/>
      <w:r>
        <w:rPr>
          <w:lang w:val="en-GB"/>
        </w:rPr>
        <w:t>mechanizmu</w:t>
      </w:r>
      <w:proofErr w:type="spellEnd"/>
      <w:r>
        <w:rPr>
          <w:lang w:val="en-GB"/>
        </w:rPr>
        <w:t xml:space="preserve"> SPF (Sender Policy Framework), DMARC (Domain-based Message Authentication Reporting and Conformance) </w:t>
      </w:r>
      <w:proofErr w:type="spellStart"/>
      <w:r>
        <w:rPr>
          <w:lang w:val="en-GB"/>
        </w:rPr>
        <w:t>oraz</w:t>
      </w:r>
      <w:proofErr w:type="spellEnd"/>
      <w:r>
        <w:rPr>
          <w:lang w:val="en-GB"/>
        </w:rPr>
        <w:t xml:space="preserve"> DKIM (</w:t>
      </w:r>
      <w:proofErr w:type="spellStart"/>
      <w:r>
        <w:rPr>
          <w:lang w:val="en-GB"/>
        </w:rPr>
        <w:t>DomainKeys</w:t>
      </w:r>
      <w:proofErr w:type="spellEnd"/>
      <w:r>
        <w:rPr>
          <w:lang w:val="en-GB"/>
        </w:rPr>
        <w:t xml:space="preserve"> Identified Mail).</w:t>
      </w:r>
    </w:p>
    <w:p w14:paraId="41FB51B1" w14:textId="02647D4A" w:rsidR="005D7E8A" w:rsidRPr="00FD66D9" w:rsidRDefault="00E85DD1" w:rsidP="005D7E8A">
      <w:pPr>
        <w:pStyle w:val="PKTpunkt"/>
        <w:spacing w:after="57" w:line="276" w:lineRule="auto"/>
        <w:ind w:left="709" w:firstLine="0"/>
        <w:rPr>
          <w:ins w:id="215" w:author="Janusz Dorożyński" w:date="2022-06-30T12:30:00Z"/>
          <w:u w:val="single"/>
        </w:rPr>
      </w:pPr>
      <w:del w:id="216" w:author="Janusz Dorożyński" w:date="2022-06-30T12:30:00Z">
        <w:r>
          <w:delText>Pytaniem</w:delText>
        </w:r>
      </w:del>
      <w:ins w:id="217" w:author="Janusz Dorożyński" w:date="2022-06-30T12:30:00Z">
        <w:r w:rsidR="005D7E8A" w:rsidRPr="00FD66D9">
          <w:rPr>
            <w:u w:val="single"/>
          </w:rPr>
          <w:t>Propozycja PTI</w:t>
        </w:r>
      </w:ins>
    </w:p>
    <w:p w14:paraId="6179B995" w14:textId="77777777" w:rsidR="005D7E8A" w:rsidRDefault="006B2838" w:rsidP="005D7E8A">
      <w:pPr>
        <w:pStyle w:val="PKTpunkt"/>
        <w:spacing w:after="57" w:line="276" w:lineRule="auto"/>
        <w:ind w:left="709" w:firstLine="0"/>
        <w:rPr>
          <w:ins w:id="218" w:author="Janusz Dorożyński" w:date="2022-06-30T12:30:00Z"/>
        </w:rPr>
      </w:pPr>
      <w:ins w:id="219" w:author="Janusz Dorożyński" w:date="2022-06-30T12:30:00Z">
        <w:r>
          <w:t>Zmodyfikować zapis powyższego ustępu na poniższy (opis modyfikacji w komentarzu):</w:t>
        </w:r>
        <w:r w:rsidR="005D7E8A">
          <w:t xml:space="preserve"> </w:t>
        </w:r>
      </w:ins>
    </w:p>
    <w:p w14:paraId="15D17182" w14:textId="77777777" w:rsidR="006B2838" w:rsidRPr="00851C38" w:rsidRDefault="006B2838" w:rsidP="00287ECC">
      <w:pPr>
        <w:pStyle w:val="BodyText"/>
        <w:spacing w:after="57"/>
        <w:ind w:left="709"/>
        <w:rPr>
          <w:ins w:id="220" w:author="Janusz Dorożyński" w:date="2022-06-30T12:30:00Z"/>
          <w:i/>
        </w:rPr>
      </w:pPr>
      <w:ins w:id="221" w:author="Janusz Dorożyński" w:date="2022-06-30T12:30:00Z">
        <w:r w:rsidRPr="00851C38">
          <w:rPr>
            <w:i/>
          </w:rPr>
          <w:t>Dostawca poczty elektronicznej:</w:t>
        </w:r>
      </w:ins>
    </w:p>
    <w:p w14:paraId="1EFC3CAE" w14:textId="77777777" w:rsidR="006B2838" w:rsidRPr="00851C38" w:rsidRDefault="006B2838" w:rsidP="00287ECC">
      <w:pPr>
        <w:pStyle w:val="PKTpunkt"/>
        <w:spacing w:after="57" w:line="276" w:lineRule="auto"/>
        <w:ind w:left="1134" w:hanging="368"/>
        <w:rPr>
          <w:ins w:id="222" w:author="Janusz Dorożyński" w:date="2022-06-30T12:30:00Z"/>
          <w:i/>
        </w:rPr>
      </w:pPr>
      <w:ins w:id="223" w:author="Janusz Dorożyński" w:date="2022-06-30T12:30:00Z">
        <w:r w:rsidRPr="00851C38">
          <w:rPr>
            <w:i/>
          </w:rPr>
          <w:t>1)</w:t>
        </w:r>
        <w:r w:rsidRPr="00851C38">
          <w:rPr>
            <w:i/>
          </w:rPr>
          <w:tab/>
          <w:t xml:space="preserve">dla co najmniej 500 000 użytkowników, </w:t>
        </w:r>
      </w:ins>
    </w:p>
    <w:p w14:paraId="4DB09861" w14:textId="77777777" w:rsidR="006B2838" w:rsidRPr="00851C38" w:rsidRDefault="006B2838" w:rsidP="00287ECC">
      <w:pPr>
        <w:pStyle w:val="PKTpunkt"/>
        <w:spacing w:after="57" w:line="276" w:lineRule="auto"/>
        <w:ind w:left="1134" w:hanging="368"/>
        <w:rPr>
          <w:ins w:id="224" w:author="Janusz Dorożyński" w:date="2022-06-30T12:30:00Z"/>
          <w:i/>
        </w:rPr>
      </w:pPr>
      <w:ins w:id="225" w:author="Janusz Dorożyński" w:date="2022-06-30T12:30:00Z">
        <w:r w:rsidRPr="00851C38">
          <w:rPr>
            <w:i/>
          </w:rPr>
          <w:t>2)</w:t>
        </w:r>
        <w:r w:rsidRPr="00851C38">
          <w:rPr>
            <w:i/>
          </w:rPr>
          <w:tab/>
          <w:t>dla podmiotu publicznego, lub</w:t>
        </w:r>
      </w:ins>
    </w:p>
    <w:p w14:paraId="0AD2B1C9" w14:textId="77777777" w:rsidR="006B2838" w:rsidRPr="00851C38" w:rsidRDefault="006B2838" w:rsidP="00287ECC">
      <w:pPr>
        <w:pStyle w:val="PKTpunkt"/>
        <w:spacing w:after="57" w:line="276" w:lineRule="auto"/>
        <w:ind w:left="1134" w:hanging="368"/>
        <w:rPr>
          <w:ins w:id="226" w:author="Janusz Dorożyński" w:date="2022-06-30T12:30:00Z"/>
          <w:i/>
        </w:rPr>
      </w:pPr>
      <w:ins w:id="227" w:author="Janusz Dorożyński" w:date="2022-06-30T12:30:00Z">
        <w:r w:rsidRPr="00851C38">
          <w:rPr>
            <w:i/>
          </w:rPr>
          <w:t>3)</w:t>
        </w:r>
        <w:r w:rsidRPr="00851C38">
          <w:rPr>
            <w:i/>
          </w:rPr>
          <w:tab/>
          <w:t xml:space="preserve">obsługujący co najmniej 500 000 </w:t>
        </w:r>
        <w:r w:rsidR="00287ECC" w:rsidRPr="00851C38">
          <w:rPr>
            <w:i/>
          </w:rPr>
          <w:t>zarejestrowanych</w:t>
        </w:r>
        <w:r w:rsidRPr="00851C38">
          <w:rPr>
            <w:i/>
          </w:rPr>
          <w:t xml:space="preserve"> kont pocztowych </w:t>
        </w:r>
      </w:ins>
    </w:p>
    <w:p w14:paraId="4FFB18C0" w14:textId="64273887" w:rsidR="006B2838" w:rsidRPr="00851C38" w:rsidRDefault="006B2838" w:rsidP="00287ECC">
      <w:pPr>
        <w:pStyle w:val="BodyText"/>
        <w:spacing w:after="57"/>
        <w:ind w:left="709"/>
        <w:rPr>
          <w:ins w:id="228" w:author="Janusz Dorożyński" w:date="2022-06-30T12:30:00Z"/>
          <w:i/>
        </w:rPr>
      </w:pPr>
      <w:ins w:id="229" w:author="Janusz Dorożyński" w:date="2022-06-30T12:30:00Z">
        <w:r w:rsidRPr="008F76E7">
          <w:rPr>
            <w:i/>
          </w:rPr>
          <w:t>–</w:t>
        </w:r>
      </w:ins>
      <w:r w:rsidRPr="008F76E7">
        <w:rPr>
          <w:i/>
          <w:rPrChange w:id="230" w:author="Janusz Dorożyński" w:date="2022-06-30T12:30:00Z">
            <w:rPr/>
          </w:rPrChange>
        </w:rPr>
        <w:t xml:space="preserve"> </w:t>
      </w:r>
      <w:r w:rsidR="00362441" w:rsidRPr="008F76E7">
        <w:rPr>
          <w:i/>
          <w:rPrChange w:id="231" w:author="Janusz Dorożyński" w:date="2022-06-30T12:30:00Z">
            <w:rPr/>
          </w:rPrChange>
        </w:rPr>
        <w:t xml:space="preserve">jest </w:t>
      </w:r>
      <w:del w:id="232" w:author="Janusz Dorożyński" w:date="2022-06-30T12:30:00Z">
        <w:r w:rsidR="00E85DD1">
          <w:delText>co znaczy</w:delText>
        </w:r>
      </w:del>
      <w:ins w:id="233" w:author="Janusz Dorożyński" w:date="2022-06-30T12:30:00Z">
        <w:r w:rsidR="00287ECC" w:rsidRPr="008F76E7">
          <w:rPr>
            <w:i/>
          </w:rPr>
          <w:t>zobowiązan</w:t>
        </w:r>
        <w:r w:rsidR="00362441" w:rsidRPr="008F76E7">
          <w:rPr>
            <w:i/>
          </w:rPr>
          <w:t>y</w:t>
        </w:r>
        <w:r w:rsidR="00287ECC" w:rsidRPr="008F76E7">
          <w:rPr>
            <w:i/>
          </w:rPr>
          <w:t xml:space="preserve"> do wyboru i do stosowania jedn</w:t>
        </w:r>
        <w:r w:rsidR="00362441" w:rsidRPr="008F76E7">
          <w:rPr>
            <w:i/>
          </w:rPr>
          <w:t>e</w:t>
        </w:r>
        <w:r w:rsidR="00287ECC" w:rsidRPr="008F76E7">
          <w:rPr>
            <w:i/>
          </w:rPr>
          <w:t xml:space="preserve">go </w:t>
        </w:r>
        <w:r w:rsidR="00DC1AF5" w:rsidRPr="008F76E7">
          <w:rPr>
            <w:i/>
          </w:rPr>
          <w:t xml:space="preserve">ze znanych </w:t>
        </w:r>
        <w:r w:rsidR="00287ECC" w:rsidRPr="008F76E7">
          <w:rPr>
            <w:i/>
          </w:rPr>
          <w:t xml:space="preserve">mechanizmów potwierdzania wiarygodności </w:t>
        </w:r>
        <w:r w:rsidR="00DC1AF5" w:rsidRPr="008F76E7">
          <w:rPr>
            <w:i/>
          </w:rPr>
          <w:t>(</w:t>
        </w:r>
        <w:r w:rsidR="00287ECC" w:rsidRPr="008F76E7">
          <w:rPr>
            <w:i/>
          </w:rPr>
          <w:t>prawdziwości</w:t>
        </w:r>
        <w:r w:rsidR="00DC1AF5" w:rsidRPr="008F76E7">
          <w:rPr>
            <w:i/>
          </w:rPr>
          <w:t>)</w:t>
        </w:r>
        <w:r w:rsidR="00287ECC" w:rsidRPr="008F76E7">
          <w:rPr>
            <w:i/>
          </w:rPr>
          <w:t xml:space="preserve"> podanego nadawcy mejla</w:t>
        </w:r>
        <w:r w:rsidRPr="008F76E7">
          <w:rPr>
            <w:i/>
          </w:rPr>
          <w:t>.</w:t>
        </w:r>
      </w:ins>
    </w:p>
    <w:p w14:paraId="6EF16872" w14:textId="77777777" w:rsidR="005D7E8A" w:rsidRPr="00FD66D9" w:rsidRDefault="005D7E8A" w:rsidP="00EA68A1">
      <w:pPr>
        <w:pStyle w:val="PKTpunkt"/>
        <w:keepNext/>
        <w:keepLines/>
        <w:spacing w:after="57" w:line="276" w:lineRule="auto"/>
        <w:ind w:left="709" w:firstLine="0"/>
        <w:rPr>
          <w:ins w:id="234" w:author="Janusz Dorożyński" w:date="2022-06-30T12:30:00Z"/>
          <w:u w:val="single"/>
        </w:rPr>
      </w:pPr>
      <w:ins w:id="235" w:author="Janusz Dorożyński" w:date="2022-06-30T12:30:00Z">
        <w:r w:rsidRPr="00FD66D9">
          <w:rPr>
            <w:u w:val="single"/>
          </w:rPr>
          <w:t>Komentarz PTI</w:t>
        </w:r>
      </w:ins>
    </w:p>
    <w:p w14:paraId="3E40D06E" w14:textId="40256D91" w:rsidR="00591D72" w:rsidRDefault="00DC1AF5">
      <w:pPr>
        <w:pStyle w:val="BodyText"/>
        <w:keepNext/>
        <w:keepLines/>
        <w:spacing w:after="57"/>
        <w:ind w:left="709"/>
        <w:pPrChange w:id="236" w:author="Janusz Dorożyński" w:date="2022-06-30T12:30:00Z">
          <w:pPr>
            <w:pStyle w:val="BodyText"/>
            <w:spacing w:after="57"/>
            <w:ind w:left="709"/>
          </w:pPr>
        </w:pPrChange>
      </w:pPr>
      <w:ins w:id="237" w:author="Janusz Dorożyński" w:date="2022-06-30T12:30:00Z">
        <w:r>
          <w:t>Nie jest znana definicja, czym jest</w:t>
        </w:r>
      </w:ins>
      <w:r>
        <w:t xml:space="preserve"> </w:t>
      </w:r>
      <w:r w:rsidR="0048672E">
        <w:t>aktywne konto pocztowe</w:t>
      </w:r>
      <w:del w:id="238" w:author="Janusz Dorożyński" w:date="2022-06-30T12:30:00Z">
        <w:r w:rsidR="00E85DD1">
          <w:delText>? - taka definicja nie jest znana, gdyż wiele</w:delText>
        </w:r>
      </w:del>
      <w:ins w:id="239" w:author="Janusz Dorożyński" w:date="2022-06-30T12:30:00Z">
        <w:r>
          <w:t>. W</w:t>
        </w:r>
        <w:r w:rsidR="00EB0059">
          <w:t>i</w:t>
        </w:r>
        <w:r w:rsidR="0048672E">
          <w:t xml:space="preserve">ele </w:t>
        </w:r>
        <w:r w:rsidR="00EB0059">
          <w:t>zarejestrowanych</w:t>
        </w:r>
      </w:ins>
      <w:r w:rsidR="00EB0059">
        <w:t xml:space="preserve"> </w:t>
      </w:r>
      <w:r w:rsidR="0048672E">
        <w:t xml:space="preserve">kont może być latami nieaktywnych, ale być dla </w:t>
      </w:r>
      <w:del w:id="240" w:author="Janusz Dorożyński" w:date="2022-06-30T12:30:00Z">
        <w:r w:rsidR="00E85DD1">
          <w:delText>dla</w:delText>
        </w:r>
      </w:del>
      <w:ins w:id="241" w:author="Janusz Dorożyński" w:date="2022-06-30T12:30:00Z">
        <w:r w:rsidR="00EB0059">
          <w:t>ich</w:t>
        </w:r>
      </w:ins>
      <w:r w:rsidR="00EB0059">
        <w:t xml:space="preserve"> </w:t>
      </w:r>
      <w:r w:rsidR="0048672E">
        <w:t xml:space="preserve">właściciela użytecznymi. Jedynym kryterium dla obsługującego konta jest opłacenie lub spełnianie określonych wymagań. </w:t>
      </w:r>
      <w:ins w:id="242" w:author="Janusz Dorożyński" w:date="2022-06-30T12:30:00Z">
        <w:r w:rsidR="00EB0059">
          <w:t>W związku z tym w propozycji zastąpiono określenie „aktywnych” na określenie „zarejestrowanych”.</w:t>
        </w:r>
      </w:ins>
    </w:p>
    <w:p w14:paraId="6B4A49B3" w14:textId="77777777" w:rsidR="00B92FE6" w:rsidRDefault="00E85DD1" w:rsidP="00B92FE6">
      <w:pPr>
        <w:pStyle w:val="BodyText"/>
        <w:spacing w:after="57"/>
        <w:ind w:left="709"/>
        <w:rPr>
          <w:moveFrom w:id="243" w:author="Janusz Dorożyński" w:date="2022-06-30T12:30:00Z"/>
        </w:rPr>
      </w:pPr>
      <w:del w:id="244" w:author="Janusz Dorożyński" w:date="2022-06-30T12:30:00Z">
        <w:r>
          <w:delText>Drugim pytaniem jest</w:delText>
        </w:r>
      </w:del>
      <w:moveFromRangeStart w:id="245" w:author="Janusz Dorożyński" w:date="2022-06-30T12:30:00Z" w:name="move107484677"/>
      <w:moveFrom w:id="246" w:author="Janusz Dorożyński" w:date="2022-06-30T12:30:00Z">
        <w:r w:rsidR="00D01B19">
          <w:t xml:space="preserve"> </w:t>
        </w:r>
        <w:r w:rsidR="00B92FE6">
          <w:t>dlaczego pomija się mniejszych dostawców usług poczty elektronicznej oraz dostawców zagranicznych, często szczególnie nadużywających, nawet w celach przestępczych komunikacji elektronicznej. Wydaje się, że konieczne jest określenie możliwych do realizacji sankcji wobec takich przypadków.</w:t>
        </w:r>
      </w:moveFrom>
    </w:p>
    <w:moveFromRangeEnd w:id="245"/>
    <w:p w14:paraId="5788DEE8" w14:textId="1BFA480C" w:rsidR="00591D72" w:rsidRDefault="0048672E">
      <w:pPr>
        <w:pStyle w:val="BodyText"/>
        <w:spacing w:after="57"/>
        <w:ind w:left="709"/>
      </w:pPr>
      <w:r>
        <w:t xml:space="preserve">Wymuszenie stosowania wymienionych mechanizmów (wszystkich lub </w:t>
      </w:r>
      <w:del w:id="247" w:author="Janusz Dorożyński" w:date="2022-06-30T12:30:00Z">
        <w:r w:rsidR="00E85DD1">
          <w:delText>jedengo</w:delText>
        </w:r>
      </w:del>
      <w:ins w:id="248" w:author="Janusz Dorożyński" w:date="2022-06-30T12:30:00Z">
        <w:r>
          <w:t>jedn</w:t>
        </w:r>
        <w:r w:rsidR="00B92FE6">
          <w:t>e</w:t>
        </w:r>
        <w:r>
          <w:t>go</w:t>
        </w:r>
      </w:ins>
      <w:r>
        <w:t xml:space="preserve"> z nich) :</w:t>
      </w:r>
    </w:p>
    <w:p w14:paraId="38DC470B" w14:textId="6BAABD1D" w:rsidR="00591D72" w:rsidRDefault="0048672E">
      <w:pPr>
        <w:pStyle w:val="BodyText"/>
        <w:numPr>
          <w:ilvl w:val="0"/>
          <w:numId w:val="1"/>
        </w:numPr>
        <w:spacing w:after="57"/>
      </w:pPr>
      <w:r>
        <w:t>SPF – rozwiązania niekomercyjnego, mogącego</w:t>
      </w:r>
      <w:del w:id="249" w:author="Janusz Dorożyński" w:date="2022-06-30T12:30:00Z">
        <w:r w:rsidR="00E85DD1">
          <w:delText xml:space="preserve"> również</w:delText>
        </w:r>
      </w:del>
      <w:r>
        <w:t xml:space="preserve"> powodować problemy w korzystaniu z poczty elektronicznej,</w:t>
      </w:r>
    </w:p>
    <w:p w14:paraId="759E45E3" w14:textId="77777777" w:rsidR="00591D72" w:rsidRDefault="0048672E">
      <w:pPr>
        <w:pStyle w:val="BodyText"/>
        <w:numPr>
          <w:ilvl w:val="0"/>
          <w:numId w:val="1"/>
        </w:numPr>
        <w:spacing w:after="57"/>
      </w:pPr>
      <w:r>
        <w:t xml:space="preserve">DMARC – używany (wg Federal Trade </w:t>
      </w:r>
      <w:proofErr w:type="spellStart"/>
      <w:r>
        <w:t>Commission</w:t>
      </w:r>
      <w:proofErr w:type="spellEnd"/>
      <w:r>
        <w:t>) przez tylko 10% z badanych amerykańskich przedsiębiorstw,</w:t>
      </w:r>
    </w:p>
    <w:p w14:paraId="53EC0DF3" w14:textId="1982CB00" w:rsidR="00591D72" w:rsidRDefault="0048672E">
      <w:pPr>
        <w:pStyle w:val="BodyText"/>
        <w:numPr>
          <w:ilvl w:val="0"/>
          <w:numId w:val="1"/>
        </w:numPr>
        <w:spacing w:after="57"/>
      </w:pPr>
      <w:r>
        <w:t xml:space="preserve">DKIM -  </w:t>
      </w:r>
      <w:del w:id="250" w:author="Janusz Dorożyński" w:date="2022-06-30T12:30:00Z">
        <w:r w:rsidR="00E85DD1">
          <w:delText>stantard</w:delText>
        </w:r>
      </w:del>
      <w:ins w:id="251" w:author="Janusz Dorożyński" w:date="2022-06-30T12:30:00Z">
        <w:r w:rsidR="00B92FE6">
          <w:t>standard</w:t>
        </w:r>
      </w:ins>
      <w:r>
        <w:t xml:space="preserve"> internetowy, </w:t>
      </w:r>
      <w:del w:id="252" w:author="Janusz Dorożyński" w:date="2022-06-30T12:30:00Z">
        <w:r w:rsidR="00E85DD1">
          <w:delText>częsciowo</w:delText>
        </w:r>
      </w:del>
      <w:ins w:id="253" w:author="Janusz Dorożyński" w:date="2022-06-30T12:30:00Z">
        <w:r w:rsidR="00B92FE6">
          <w:t>częściowo</w:t>
        </w:r>
      </w:ins>
      <w:r>
        <w:t xml:space="preserve"> weryfikujący autentyczność mejla.</w:t>
      </w:r>
    </w:p>
    <w:p w14:paraId="21E0001E" w14:textId="68431ACD" w:rsidR="00591D72" w:rsidRDefault="0048672E">
      <w:pPr>
        <w:pStyle w:val="BodyText"/>
        <w:spacing w:after="57"/>
        <w:ind w:left="709"/>
      </w:pPr>
      <w:r>
        <w:lastRenderedPageBreak/>
        <w:t>jest nieuzasadnione, gdyż istnieją jeszcze inne metody (ADSP,</w:t>
      </w:r>
      <w:ins w:id="254" w:author="Janusz Dorożyński" w:date="2022-06-30T12:30:00Z">
        <w:r w:rsidR="00B92FE6">
          <w:t xml:space="preserve"> </w:t>
        </w:r>
      </w:ins>
      <w:r>
        <w:t xml:space="preserve">VBR, </w:t>
      </w:r>
      <w:proofErr w:type="spellStart"/>
      <w:r>
        <w:t>iprev</w:t>
      </w:r>
      <w:proofErr w:type="spellEnd"/>
      <w:r>
        <w:t xml:space="preserve">, DNSWL). </w:t>
      </w:r>
      <w:del w:id="255" w:author="Janusz Dorożyński" w:date="2022-06-30T12:30:00Z">
        <w:r w:rsidR="00E85DD1">
          <w:delText>Powinno wystarczyć, że</w:delText>
        </w:r>
      </w:del>
      <w:ins w:id="256" w:author="Janusz Dorożyński" w:date="2022-06-30T12:30:00Z">
        <w:r w:rsidR="00B92FE6">
          <w:t>W związku z tym modyfikacja ogranicza się do tego, iż</w:t>
        </w:r>
      </w:ins>
      <w:r w:rsidR="00B92FE6">
        <w:t xml:space="preserve"> </w:t>
      </w:r>
      <w:r>
        <w:t>dostawcy mają wyszukiwać i stosować jeden z wybranych (najlepszych) mechanizmów potwierdzania wiarygodności  prawdziwości podanego nadawcy mejla.</w:t>
      </w:r>
    </w:p>
    <w:p w14:paraId="73477AB2" w14:textId="6253E301" w:rsidR="001C456C" w:rsidRPr="00DF0381" w:rsidRDefault="00471F19" w:rsidP="00DF0381">
      <w:pPr>
        <w:pStyle w:val="BodyText"/>
        <w:spacing w:after="57"/>
        <w:ind w:left="709"/>
        <w:rPr>
          <w:b/>
          <w:bCs/>
          <w:i/>
          <w:iCs/>
          <w:color w:val="806000" w:themeColor="accent4" w:themeShade="80"/>
        </w:rPr>
      </w:pPr>
      <w:r w:rsidRPr="00DF0381">
        <w:rPr>
          <w:b/>
          <w:bCs/>
          <w:i/>
          <w:iCs/>
          <w:color w:val="806000" w:themeColor="accent4" w:themeShade="80"/>
        </w:rPr>
        <w:t>Nie mogę się zgodzić z powyższą sugestią.</w:t>
      </w:r>
      <w:r w:rsidRPr="00DF0381">
        <w:rPr>
          <w:i/>
          <w:iCs/>
          <w:color w:val="806000" w:themeColor="accent4" w:themeShade="80"/>
        </w:rPr>
        <w:t xml:space="preserve"> </w:t>
      </w:r>
      <w:r w:rsidR="00DF0381">
        <w:rPr>
          <w:i/>
          <w:iCs/>
          <w:color w:val="806000" w:themeColor="accent4" w:themeShade="80"/>
        </w:rPr>
        <w:t>(ciąg dalszy tej uwagi poniżej kolejnego fragmentu krytyki).</w:t>
      </w:r>
    </w:p>
    <w:p w14:paraId="123D0FB9" w14:textId="77777777" w:rsidR="00471F19" w:rsidRPr="00471F19" w:rsidRDefault="00471F19">
      <w:pPr>
        <w:pStyle w:val="BodyText"/>
        <w:spacing w:after="57"/>
        <w:ind w:left="709"/>
        <w:rPr>
          <w:color w:val="BF8F00" w:themeColor="accent4" w:themeShade="BF"/>
        </w:rPr>
      </w:pPr>
    </w:p>
    <w:p w14:paraId="5CEA2EFC" w14:textId="77777777" w:rsidR="00591D72" w:rsidRDefault="00E85DD1">
      <w:pPr>
        <w:pStyle w:val="BodyText"/>
        <w:spacing w:after="57"/>
        <w:rPr>
          <w:del w:id="257" w:author="Janusz Dorożyński" w:date="2022-06-30T12:30:00Z"/>
        </w:rPr>
      </w:pPr>
      <w:del w:id="258" w:author="Janusz Dorożyński" w:date="2022-06-30T12:30:00Z">
        <w:r>
          <w:br/>
          <w:delText>UWAGA:</w:delText>
        </w:r>
      </w:del>
    </w:p>
    <w:p w14:paraId="29713466" w14:textId="77777777" w:rsidR="00D01B19" w:rsidRDefault="00D01B19" w:rsidP="00B92FE6">
      <w:pPr>
        <w:pStyle w:val="BodyText"/>
        <w:spacing w:after="57"/>
        <w:ind w:left="709"/>
        <w:rPr>
          <w:ins w:id="259" w:author="Janusz Dorożyński" w:date="2022-06-30T12:30:00Z"/>
        </w:rPr>
      </w:pPr>
      <w:ins w:id="260" w:author="Janusz Dorożyński" w:date="2022-06-30T12:30:00Z">
        <w:r>
          <w:t xml:space="preserve">Natomiast obie redakcje budzą </w:t>
        </w:r>
        <w:r w:rsidR="00D063B9">
          <w:t xml:space="preserve">trzy </w:t>
        </w:r>
        <w:r>
          <w:t xml:space="preserve">wątpliwości. </w:t>
        </w:r>
      </w:ins>
    </w:p>
    <w:p w14:paraId="76F3FB0D" w14:textId="77777777" w:rsidR="00B92FE6" w:rsidRDefault="00D01B19" w:rsidP="00B92FE6">
      <w:pPr>
        <w:pStyle w:val="BodyText"/>
        <w:spacing w:after="57"/>
        <w:ind w:left="709"/>
        <w:rPr>
          <w:moveTo w:id="261" w:author="Janusz Dorożyński" w:date="2022-06-30T12:30:00Z"/>
        </w:rPr>
      </w:pPr>
      <w:ins w:id="262" w:author="Janusz Dorożyński" w:date="2022-06-30T12:30:00Z">
        <w:r>
          <w:t>Po pierwsze</w:t>
        </w:r>
      </w:ins>
      <w:moveToRangeStart w:id="263" w:author="Janusz Dorożyński" w:date="2022-06-30T12:30:00Z" w:name="move107484677"/>
      <w:moveTo w:id="264" w:author="Janusz Dorożyński" w:date="2022-06-30T12:30:00Z">
        <w:r>
          <w:t xml:space="preserve"> </w:t>
        </w:r>
        <w:r w:rsidR="00B92FE6">
          <w:t>dlaczego pomija się mniejszych dostawców usług poczty elektronicznej oraz dostawców zagranicznych, często szczególnie nadużywających, nawet w celach przestępczych komunikacji elektronicznej. Wydaje się, że konieczne jest określenie możliwych do realizacji sankcji wobec takich przypadków.</w:t>
        </w:r>
      </w:moveTo>
    </w:p>
    <w:moveToRangeEnd w:id="263"/>
    <w:p w14:paraId="08F3254D" w14:textId="77777777" w:rsidR="00D01B19" w:rsidRDefault="00D01B19" w:rsidP="00B92FE6">
      <w:pPr>
        <w:pStyle w:val="BodyText"/>
        <w:spacing w:after="57"/>
        <w:ind w:left="709"/>
        <w:rPr>
          <w:ins w:id="265" w:author="Janusz Dorożyński" w:date="2022-06-30T12:30:00Z"/>
        </w:rPr>
      </w:pPr>
      <w:ins w:id="266" w:author="Janusz Dorożyński" w:date="2022-06-30T12:30:00Z">
        <w:r>
          <w:t xml:space="preserve">Po drugie </w:t>
        </w:r>
        <w:r w:rsidR="0048672E">
          <w:t>nie jest jasn</w:t>
        </w:r>
        <w:r w:rsidR="00CE7CF9">
          <w:t>a intencja twórców propoz</w:t>
        </w:r>
        <w:r w:rsidR="00D063B9">
          <w:t>y</w:t>
        </w:r>
        <w:r w:rsidR="00CE7CF9">
          <w:t>cji</w:t>
        </w:r>
        <w:r w:rsidR="0048672E">
          <w:t xml:space="preserve"> jakie warunki 1), 2</w:t>
        </w:r>
        <w:r w:rsidR="00CE7CF9">
          <w:t>)</w:t>
        </w:r>
        <w:r w:rsidR="0048672E">
          <w:t>, 3) ma spełnić dostawca – czy łącznie 1) i 2) lub 3), czy dowolny z tych trzech?</w:t>
        </w:r>
        <w:r w:rsidR="00CE7CF9">
          <w:t xml:space="preserve"> Jeśli łącznie 1) i 2), to </w:t>
        </w:r>
        <w:r w:rsidR="00D063B9">
          <w:t>bardziej klarownym było</w:t>
        </w:r>
        <w:r w:rsidR="00EA68A1">
          <w:t>by</w:t>
        </w:r>
        <w:r w:rsidR="00D063B9">
          <w:t xml:space="preserve"> połączenie 1) i 2). Aczkolwiek to by wyłączyło obsługę podmiotów publicznych z mniej niż 500 tys. użytkownik</w:t>
        </w:r>
        <w:r w:rsidR="00054F22">
          <w:t xml:space="preserve">ów, co jest z pewnością wbrew intencjom autorów propozycji, gdyż prawdopodobnie w skali kraju </w:t>
        </w:r>
        <w:r w:rsidR="00247F95">
          <w:t xml:space="preserve">może nie być ani jednego podmiotu publicznego z taką liczbą użytkowników. Proponujemy </w:t>
        </w:r>
        <w:r w:rsidR="00EA68A1">
          <w:t xml:space="preserve">więc </w:t>
        </w:r>
        <w:r w:rsidR="00247F95">
          <w:t xml:space="preserve">z wyliczenia usunąć spójnik „lub”, a przed </w:t>
        </w:r>
        <w:r w:rsidR="00362441">
          <w:t>dwukropkiem</w:t>
        </w:r>
        <w:r w:rsidR="00247F95">
          <w:t xml:space="preserve"> dodać</w:t>
        </w:r>
        <w:r w:rsidR="00362441">
          <w:t xml:space="preserve"> „spełniający co najmniej jeden z poniższych warunków”.</w:t>
        </w:r>
      </w:ins>
    </w:p>
    <w:p w14:paraId="72EAACF2" w14:textId="77777777" w:rsidR="00362441" w:rsidRDefault="00362441" w:rsidP="00B92FE6">
      <w:pPr>
        <w:pStyle w:val="BodyText"/>
        <w:spacing w:after="57"/>
        <w:ind w:left="709"/>
        <w:rPr>
          <w:ins w:id="267" w:author="Janusz Dorożyński" w:date="2022-06-30T12:30:00Z"/>
        </w:rPr>
      </w:pPr>
      <w:ins w:id="268" w:author="Janusz Dorożyński" w:date="2022-06-30T12:30:00Z">
        <w:r>
          <w:t>Po trzecie brak jest uzasadnienia dla liczby 500 tysięcy użytkowników/kont.</w:t>
        </w:r>
        <w:r w:rsidR="009A7B50">
          <w:t xml:space="preserve"> Powinno się ono znaleźć co najmniej w </w:t>
        </w:r>
        <w:r w:rsidR="00EA68A1">
          <w:t>dokumencie</w:t>
        </w:r>
        <w:r w:rsidR="009A7B50">
          <w:t xml:space="preserve"> OSR.</w:t>
        </w:r>
      </w:ins>
    </w:p>
    <w:p w14:paraId="166E32F7" w14:textId="5B705F85" w:rsidR="00DF0381" w:rsidRDefault="00DF0381" w:rsidP="0048672E">
      <w:pPr>
        <w:pStyle w:val="BodyText"/>
        <w:spacing w:after="57"/>
        <w:ind w:left="709"/>
      </w:pPr>
    </w:p>
    <w:p w14:paraId="2AB5ADF7" w14:textId="77777777" w:rsidR="00DF0381" w:rsidRDefault="00DF0381" w:rsidP="00DF0381">
      <w:pPr>
        <w:pStyle w:val="BodyText"/>
        <w:spacing w:after="57"/>
        <w:ind w:left="709"/>
        <w:rPr>
          <w:i/>
          <w:iCs/>
          <w:color w:val="806000" w:themeColor="accent4" w:themeShade="80"/>
        </w:rPr>
      </w:pPr>
      <w:r w:rsidRPr="00DF0381">
        <w:rPr>
          <w:i/>
          <w:iCs/>
          <w:color w:val="806000" w:themeColor="accent4" w:themeShade="80"/>
        </w:rPr>
        <w:t>Skuteczność procesu potwierdzania (a raczej w tym przypadku zaprzeczania) tożsamości strony, zadeklarowanej jako nadawca, w celu ochrony przed szalbierstwem</w:t>
      </w:r>
      <w:r>
        <w:rPr>
          <w:i/>
          <w:iCs/>
          <w:color w:val="806000" w:themeColor="accent4" w:themeShade="80"/>
        </w:rPr>
        <w:t>,</w:t>
      </w:r>
      <w:r w:rsidRPr="00DF0381">
        <w:rPr>
          <w:i/>
          <w:iCs/>
          <w:color w:val="806000" w:themeColor="accent4" w:themeShade="80"/>
        </w:rPr>
        <w:t xml:space="preserve"> zależy tak od jakości samego </w:t>
      </w:r>
      <w:r>
        <w:rPr>
          <w:i/>
          <w:iCs/>
          <w:color w:val="806000" w:themeColor="accent4" w:themeShade="80"/>
        </w:rPr>
        <w:t>mechanizmu kontroli</w:t>
      </w:r>
      <w:r w:rsidRPr="00DF0381">
        <w:rPr>
          <w:i/>
          <w:iCs/>
          <w:color w:val="806000" w:themeColor="accent4" w:themeShade="80"/>
        </w:rPr>
        <w:t xml:space="preserve">, jak i od dostępności mechanizmów ujawniających rezultat takiego sprawdzenia. </w:t>
      </w:r>
    </w:p>
    <w:p w14:paraId="1CD08DB2" w14:textId="0D123E6F" w:rsidR="00DF0381" w:rsidRPr="00DF0381" w:rsidRDefault="00DF0381" w:rsidP="00DF0381">
      <w:pPr>
        <w:pStyle w:val="BodyText"/>
        <w:spacing w:after="57"/>
        <w:ind w:left="709"/>
        <w:rPr>
          <w:i/>
          <w:iCs/>
          <w:color w:val="806000" w:themeColor="accent4" w:themeShade="80"/>
        </w:rPr>
      </w:pPr>
      <w:r w:rsidRPr="00DF0381">
        <w:rPr>
          <w:i/>
          <w:iCs/>
          <w:color w:val="806000" w:themeColor="accent4" w:themeShade="80"/>
        </w:rPr>
        <w:t>Praktyka ostatnich kilkunastu lat dowodzi, że operatorzy strony odbiorczej nie chcą ryzykować odrzucania poczty, co do której nie można w sposób absolutnie jednoznaczny stwierdzić, że została wysłana przez nieuprawnionego użytkownika lub z nieupoważnionego źródła (nie rozważam tutaj spamu jako takiego</w:t>
      </w:r>
      <w:r>
        <w:rPr>
          <w:i/>
          <w:iCs/>
          <w:color w:val="806000" w:themeColor="accent4" w:themeShade="80"/>
        </w:rPr>
        <w:t>, ponieważ nie musi on posługiwać się fałszywą tożsamością nadawcy; zresztą spam bywa zwalczany metodami bardzo brutalnymi – ze szkodą dla małych operatorów poczty)</w:t>
      </w:r>
      <w:r w:rsidRPr="00DF0381">
        <w:rPr>
          <w:i/>
          <w:iCs/>
          <w:color w:val="806000" w:themeColor="accent4" w:themeShade="80"/>
        </w:rPr>
        <w:t xml:space="preserve">). </w:t>
      </w:r>
    </w:p>
    <w:p w14:paraId="07D8AE80" w14:textId="0F737677" w:rsidR="00DF0381" w:rsidRPr="00DF0381" w:rsidRDefault="00DF0381" w:rsidP="00DF0381">
      <w:pPr>
        <w:pStyle w:val="BodyText"/>
        <w:spacing w:after="57"/>
        <w:ind w:left="709"/>
        <w:rPr>
          <w:i/>
          <w:iCs/>
          <w:color w:val="806000" w:themeColor="accent4" w:themeShade="80"/>
        </w:rPr>
      </w:pPr>
      <w:r w:rsidRPr="00DF0381">
        <w:rPr>
          <w:i/>
          <w:iCs/>
          <w:color w:val="806000" w:themeColor="accent4" w:themeShade="80"/>
        </w:rPr>
        <w:t xml:space="preserve">W sytuacji </w:t>
      </w:r>
      <w:r w:rsidR="004C1C6D">
        <w:rPr>
          <w:i/>
          <w:iCs/>
          <w:color w:val="806000" w:themeColor="accent4" w:themeShade="80"/>
        </w:rPr>
        <w:t xml:space="preserve">niepewności </w:t>
      </w:r>
      <w:r w:rsidRPr="00DF0381">
        <w:rPr>
          <w:i/>
          <w:iCs/>
          <w:color w:val="806000" w:themeColor="accent4" w:themeShade="80"/>
        </w:rPr>
        <w:t>poczta jest doręczana niezależnie od wątpliwości</w:t>
      </w:r>
      <w:r>
        <w:rPr>
          <w:i/>
          <w:iCs/>
          <w:color w:val="806000" w:themeColor="accent4" w:themeShade="80"/>
        </w:rPr>
        <w:t>,</w:t>
      </w:r>
      <w:r w:rsidRPr="00DF0381">
        <w:rPr>
          <w:i/>
          <w:iCs/>
          <w:color w:val="806000" w:themeColor="accent4" w:themeShade="80"/>
        </w:rPr>
        <w:t xml:space="preserve"> co do jej autentyczno</w:t>
      </w:r>
      <w:r w:rsidR="004C1C6D">
        <w:rPr>
          <w:i/>
          <w:iCs/>
          <w:color w:val="806000" w:themeColor="accent4" w:themeShade="80"/>
        </w:rPr>
        <w:t>ś</w:t>
      </w:r>
      <w:r w:rsidRPr="00DF0381">
        <w:rPr>
          <w:i/>
          <w:iCs/>
          <w:color w:val="806000" w:themeColor="accent4" w:themeShade="80"/>
        </w:rPr>
        <w:t>ci</w:t>
      </w:r>
      <w:r w:rsidR="004C1C6D">
        <w:rPr>
          <w:i/>
          <w:iCs/>
          <w:color w:val="806000" w:themeColor="accent4" w:themeShade="80"/>
        </w:rPr>
        <w:t>,</w:t>
      </w:r>
      <w:r w:rsidRPr="00DF0381">
        <w:rPr>
          <w:i/>
          <w:iCs/>
          <w:color w:val="806000" w:themeColor="accent4" w:themeShade="80"/>
        </w:rPr>
        <w:t xml:space="preserve"> </w:t>
      </w:r>
      <w:r w:rsidR="004C1C6D">
        <w:rPr>
          <w:i/>
          <w:iCs/>
          <w:color w:val="806000" w:themeColor="accent4" w:themeShade="80"/>
        </w:rPr>
        <w:t>zaś</w:t>
      </w:r>
      <w:r w:rsidRPr="00DF0381">
        <w:rPr>
          <w:i/>
          <w:iCs/>
          <w:color w:val="806000" w:themeColor="accent4" w:themeShade="80"/>
        </w:rPr>
        <w:t xml:space="preserve"> ostateczną decyzję podejmuje odbiorca. To, czy odbiorca w ogóle zostanie poinformowany o podejrzanym źródle emaila</w:t>
      </w:r>
      <w:r w:rsidR="004C1C6D">
        <w:rPr>
          <w:i/>
          <w:iCs/>
          <w:color w:val="806000" w:themeColor="accent4" w:themeShade="80"/>
        </w:rPr>
        <w:t>,</w:t>
      </w:r>
      <w:r w:rsidRPr="00DF0381">
        <w:rPr>
          <w:i/>
          <w:iCs/>
          <w:color w:val="806000" w:themeColor="accent4" w:themeShade="80"/>
        </w:rPr>
        <w:t xml:space="preserve"> zależy od klienta pocztowego, który może, ale nie musi ostrzegać o wątpliwościach. Nie istnieje jednolity standard udostępniania wyników analizy, możliwy do wykorzystania po zaimplementowaniu "raz na zawsze" w klientach poczty, zaś dopuszczenie "egzotycznych"/nowoczesnych mechanizmów bez określenia podstawowego, minimalnego zestawu mechanizmów, bez których stosowania </w:t>
      </w:r>
      <w:r w:rsidRPr="00DF0381">
        <w:rPr>
          <w:i/>
          <w:iCs/>
          <w:color w:val="806000" w:themeColor="accent4" w:themeShade="80"/>
        </w:rPr>
        <w:lastRenderedPageBreak/>
        <w:t>działalność operatora byłaby niedozwolona, spowodować może tylko pogłębienie fragmentacji modelu ochrony.</w:t>
      </w:r>
    </w:p>
    <w:p w14:paraId="1EAB1DE6" w14:textId="70663D10" w:rsidR="00DF0381" w:rsidRPr="00DF0381" w:rsidRDefault="00DF0381" w:rsidP="00DF0381">
      <w:pPr>
        <w:pStyle w:val="BodyText"/>
        <w:spacing w:after="57"/>
        <w:ind w:left="709"/>
        <w:rPr>
          <w:i/>
          <w:iCs/>
          <w:color w:val="806000" w:themeColor="accent4" w:themeShade="80"/>
        </w:rPr>
      </w:pPr>
      <w:r w:rsidRPr="00DF0381">
        <w:rPr>
          <w:i/>
          <w:iCs/>
          <w:color w:val="806000" w:themeColor="accent4" w:themeShade="80"/>
        </w:rPr>
        <w:t>Zatem propozycja pozostawienia wyboru operatorom ma sens tylko w odniesieniu do takich mechanizmów, które  albo są dobrze/od lat znane i stosowane</w:t>
      </w:r>
      <w:r w:rsidR="004C1C6D">
        <w:rPr>
          <w:i/>
          <w:iCs/>
          <w:color w:val="806000" w:themeColor="accent4" w:themeShade="80"/>
        </w:rPr>
        <w:t>,</w:t>
      </w:r>
      <w:r w:rsidRPr="00DF0381">
        <w:rPr>
          <w:i/>
          <w:iCs/>
          <w:color w:val="806000" w:themeColor="accent4" w:themeShade="80"/>
        </w:rPr>
        <w:t xml:space="preserve"> albo dotyczą wyłącznie współpracy międzyoperatorskiej. W drugim przypadku przesyłka nie zostanie przyjęta przez operatora nadawcy lub odrzucona przez operatora odbiorcy, bez informowania adresata, więc jakość/możliwości klienta pocztowego nie mają tu znaczenia.</w:t>
      </w:r>
    </w:p>
    <w:p w14:paraId="25A6B947" w14:textId="163CC80D" w:rsidR="00DF0381" w:rsidRPr="00DF0381" w:rsidRDefault="00DF0381" w:rsidP="00DF0381">
      <w:pPr>
        <w:pStyle w:val="BodyText"/>
        <w:spacing w:after="57"/>
        <w:ind w:left="709"/>
        <w:rPr>
          <w:i/>
          <w:iCs/>
          <w:color w:val="806000" w:themeColor="accent4" w:themeShade="80"/>
        </w:rPr>
      </w:pPr>
      <w:r w:rsidRPr="00DF0381">
        <w:rPr>
          <w:i/>
          <w:iCs/>
          <w:color w:val="806000" w:themeColor="accent4" w:themeShade="80"/>
        </w:rPr>
        <w:t xml:space="preserve">W pierwszym zaś przypadku </w:t>
      </w:r>
      <w:r w:rsidR="004C1C6D" w:rsidRPr="00DF0381">
        <w:rPr>
          <w:i/>
          <w:iCs/>
          <w:color w:val="806000" w:themeColor="accent4" w:themeShade="80"/>
        </w:rPr>
        <w:t xml:space="preserve">nawet </w:t>
      </w:r>
      <w:r w:rsidRPr="00DF0381">
        <w:rPr>
          <w:i/>
          <w:iCs/>
          <w:color w:val="806000" w:themeColor="accent4" w:themeShade="80"/>
        </w:rPr>
        <w:t>niejednoznaczne oznakowanie podejrzanej przesyłki będzie miało szanse być ujawnione przez klienta poczty, bo mechanizm jest od dekad znany i stosowany w praktyce.</w:t>
      </w:r>
    </w:p>
    <w:p w14:paraId="081E9F87" w14:textId="77777777" w:rsidR="00DF0381" w:rsidRPr="00DF0381" w:rsidRDefault="00DF0381" w:rsidP="00DF0381">
      <w:pPr>
        <w:pStyle w:val="BodyText"/>
        <w:spacing w:after="57"/>
        <w:ind w:left="709"/>
        <w:rPr>
          <w:b/>
          <w:bCs/>
          <w:i/>
          <w:iCs/>
          <w:color w:val="806000" w:themeColor="accent4" w:themeShade="80"/>
        </w:rPr>
      </w:pPr>
      <w:r w:rsidRPr="00DF0381">
        <w:rPr>
          <w:b/>
          <w:bCs/>
          <w:i/>
          <w:iCs/>
          <w:color w:val="806000" w:themeColor="accent4" w:themeShade="80"/>
        </w:rPr>
        <w:t xml:space="preserve">Dlatego proponowałbym pozostawienie wymagania stosowania podstawowego zestawu </w:t>
      </w:r>
      <w:r w:rsidRPr="00DF0381">
        <w:rPr>
          <w:b/>
          <w:bCs/>
          <w:i/>
          <w:iCs/>
          <w:color w:val="806000" w:themeColor="accent4" w:themeShade="80"/>
          <w:u w:val="single"/>
        </w:rPr>
        <w:t>wszystkich trzech mechanizmów (SPF + DKIM, wraz z DMARC), zwłaszcza że wybór z tego zbioru jest mocno ograniczony, bo (DMARC korzysta z SPF i  DKIM)</w:t>
      </w:r>
      <w:r w:rsidRPr="00DF0381">
        <w:rPr>
          <w:b/>
          <w:bCs/>
          <w:i/>
          <w:iCs/>
          <w:color w:val="806000" w:themeColor="accent4" w:themeShade="80"/>
        </w:rPr>
        <w:t xml:space="preserve"> i zalecane jest korzystanie z nich trzech razem. Natomiast inne, alternatywne/dodatkowe mechanizmy powinny być dozwolone.</w:t>
      </w:r>
    </w:p>
    <w:p w14:paraId="010D6130" w14:textId="77777777" w:rsidR="00DF0381" w:rsidRDefault="00DF0381" w:rsidP="0048672E">
      <w:pPr>
        <w:pStyle w:val="BodyText"/>
        <w:spacing w:after="57"/>
        <w:ind w:left="709"/>
        <w:rPr>
          <w:ins w:id="269" w:author="Janusz Dorożyński" w:date="2022-06-30T12:30:00Z"/>
        </w:rPr>
      </w:pPr>
    </w:p>
    <w:p w14:paraId="1C2F2682" w14:textId="77777777" w:rsidR="00A635A9" w:rsidRPr="00A635A9" w:rsidRDefault="00A635A9">
      <w:pPr>
        <w:pStyle w:val="BodyText"/>
        <w:spacing w:after="57"/>
        <w:rPr>
          <w:ins w:id="270" w:author="Janusz Dorożyński" w:date="2022-06-30T12:30:00Z"/>
          <w:u w:val="single"/>
        </w:rPr>
      </w:pPr>
      <w:ins w:id="271" w:author="Janusz Dorożyński" w:date="2022-06-30T12:30:00Z">
        <w:r w:rsidRPr="00A635A9">
          <w:rPr>
            <w:u w:val="single"/>
          </w:rPr>
          <w:t>Komentarz ogólny</w:t>
        </w:r>
      </w:ins>
    </w:p>
    <w:p w14:paraId="57E4F788" w14:textId="77777777" w:rsidR="00A635A9" w:rsidRPr="00A635A9" w:rsidRDefault="00A635A9">
      <w:pPr>
        <w:spacing w:after="57" w:line="276" w:lineRule="auto"/>
        <w:rPr>
          <w:moveTo w:id="272" w:author="Janusz Dorożyński" w:date="2022-06-30T12:30:00Z"/>
          <w:rFonts w:ascii="Times New Roman" w:hAnsi="Times New Roman"/>
          <w:rPrChange w:id="273" w:author="Janusz Dorożyński" w:date="2022-06-30T12:30:00Z">
            <w:rPr>
              <w:moveTo w:id="274" w:author="Janusz Dorożyński" w:date="2022-06-30T12:30:00Z"/>
            </w:rPr>
          </w:rPrChange>
        </w:rPr>
        <w:pPrChange w:id="275" w:author="Janusz Dorożyński" w:date="2022-06-30T12:30:00Z">
          <w:pPr>
            <w:pStyle w:val="BodyText"/>
            <w:spacing w:after="57"/>
            <w:ind w:left="709"/>
          </w:pPr>
        </w:pPrChange>
      </w:pPr>
      <w:ins w:id="276" w:author="Janusz Dorożyński" w:date="2022-06-30T12:30:00Z">
        <w:r>
          <w:rPr>
            <w:rFonts w:ascii="Times New Roman" w:hAnsi="Times New Roman" w:cstheme="minorHAnsi"/>
          </w:rPr>
          <w:t xml:space="preserve">W odniesieniu do </w:t>
        </w:r>
        <w:r w:rsidRPr="00A635A9">
          <w:rPr>
            <w:rFonts w:ascii="Times New Roman" w:hAnsi="Times New Roman" w:cstheme="minorHAnsi"/>
          </w:rPr>
          <w:t>cał</w:t>
        </w:r>
        <w:r>
          <w:rPr>
            <w:rFonts w:ascii="Times New Roman" w:hAnsi="Times New Roman" w:cstheme="minorHAnsi"/>
          </w:rPr>
          <w:t>ej</w:t>
        </w:r>
        <w:r w:rsidRPr="00A635A9">
          <w:rPr>
            <w:rFonts w:ascii="Times New Roman" w:hAnsi="Times New Roman" w:cstheme="minorHAnsi"/>
          </w:rPr>
          <w:t xml:space="preserve"> treś</w:t>
        </w:r>
        <w:r>
          <w:rPr>
            <w:rFonts w:ascii="Times New Roman" w:hAnsi="Times New Roman" w:cstheme="minorHAnsi"/>
          </w:rPr>
          <w:t>ci</w:t>
        </w:r>
        <w:r w:rsidRPr="00A635A9">
          <w:rPr>
            <w:rFonts w:ascii="Times New Roman" w:hAnsi="Times New Roman" w:cstheme="minorHAnsi"/>
          </w:rPr>
          <w:t xml:space="preserve"> ustawy</w:t>
        </w:r>
        <w:r>
          <w:rPr>
            <w:rFonts w:ascii="Times New Roman" w:hAnsi="Times New Roman" w:cstheme="minorHAnsi"/>
          </w:rPr>
          <w:t xml:space="preserve"> i w szczególności do ar</w:t>
        </w:r>
        <w:r w:rsidR="00C327B9">
          <w:rPr>
            <w:rFonts w:ascii="Times New Roman" w:hAnsi="Times New Roman" w:cstheme="minorHAnsi"/>
          </w:rPr>
          <w:t>t</w:t>
        </w:r>
        <w:r>
          <w:rPr>
            <w:rFonts w:ascii="Times New Roman" w:hAnsi="Times New Roman" w:cstheme="minorHAnsi"/>
          </w:rPr>
          <w:t>. 1</w:t>
        </w:r>
        <w:r w:rsidR="00C327B9">
          <w:rPr>
            <w:rFonts w:ascii="Times New Roman" w:hAnsi="Times New Roman" w:cstheme="minorHAnsi"/>
          </w:rPr>
          <w:t xml:space="preserve"> – pro</w:t>
        </w:r>
        <w:r w:rsidR="005B3519">
          <w:rPr>
            <w:rFonts w:ascii="Times New Roman" w:hAnsi="Times New Roman" w:cstheme="minorHAnsi"/>
          </w:rPr>
          <w:t xml:space="preserve">jektowana </w:t>
        </w:r>
        <w:r w:rsidR="00C327B9">
          <w:rPr>
            <w:rFonts w:ascii="Times New Roman" w:hAnsi="Times New Roman" w:cstheme="minorHAnsi"/>
          </w:rPr>
          <w:t xml:space="preserve">regulacja nie odnosi się </w:t>
        </w:r>
        <w:r w:rsidR="005B3519">
          <w:rPr>
            <w:rFonts w:ascii="Times New Roman" w:hAnsi="Times New Roman" w:cstheme="minorHAnsi"/>
          </w:rPr>
          <w:t xml:space="preserve">do innych </w:t>
        </w:r>
        <w:r w:rsidR="00C327B9">
          <w:rPr>
            <w:rFonts w:ascii="Times New Roman" w:hAnsi="Times New Roman" w:cstheme="minorHAnsi"/>
          </w:rPr>
          <w:t>niż ujęt</w:t>
        </w:r>
        <w:r w:rsidR="005B3519">
          <w:rPr>
            <w:rFonts w:ascii="Times New Roman" w:hAnsi="Times New Roman" w:cstheme="minorHAnsi"/>
          </w:rPr>
          <w:t>e</w:t>
        </w:r>
        <w:r w:rsidR="00C327B9">
          <w:rPr>
            <w:rFonts w:ascii="Times New Roman" w:hAnsi="Times New Roman" w:cstheme="minorHAnsi"/>
          </w:rPr>
          <w:t xml:space="preserve"> w propozycji </w:t>
        </w:r>
        <w:r w:rsidR="005B3519">
          <w:rPr>
            <w:rFonts w:ascii="Times New Roman" w:hAnsi="Times New Roman" w:cstheme="minorHAnsi"/>
          </w:rPr>
          <w:t xml:space="preserve">formy komunikacji elektronicznej </w:t>
        </w:r>
        <w:r w:rsidRPr="00A635A9">
          <w:rPr>
            <w:rFonts w:ascii="Times New Roman" w:hAnsi="Times New Roman" w:cstheme="minorHAnsi"/>
          </w:rPr>
          <w:t>taki</w:t>
        </w:r>
        <w:r w:rsidR="005B3519">
          <w:rPr>
            <w:rFonts w:ascii="Times New Roman" w:hAnsi="Times New Roman" w:cstheme="minorHAnsi"/>
          </w:rPr>
          <w:t>e</w:t>
        </w:r>
        <w:r w:rsidRPr="00A635A9">
          <w:rPr>
            <w:rFonts w:ascii="Times New Roman" w:hAnsi="Times New Roman" w:cstheme="minorHAnsi"/>
          </w:rPr>
          <w:t xml:space="preserve"> jak komunikatory oraz media społecznościowe, gdzie szczególnie ostatnio silnie rośnie nadużywanie wysyłania oraz publikowania treści dezinformujących oraz wymuszających szkodliwe dla odbiorcy działania</w:t>
        </w:r>
        <w:r w:rsidR="005B3519">
          <w:rPr>
            <w:rFonts w:ascii="Times New Roman" w:hAnsi="Times New Roman" w:cstheme="minorHAnsi"/>
          </w:rPr>
          <w:t>.</w:t>
        </w:r>
      </w:ins>
      <w:moveToRangeStart w:id="277" w:author="Janusz Dorożyński" w:date="2022-06-30T12:30:00Z" w:name="move107484673"/>
      <w:moveTo w:id="278" w:author="Janusz Dorożyński" w:date="2022-06-30T12:30:00Z">
        <w:r w:rsidRPr="00A635A9">
          <w:rPr>
            <w:rFonts w:ascii="Times New Roman" w:hAnsi="Times New Roman"/>
            <w:rPrChange w:id="279" w:author="Janusz Dorożyński" w:date="2022-06-30T12:30:00Z">
              <w:rPr/>
            </w:rPrChange>
          </w:rPr>
          <w:t xml:space="preserve"> W obecnej postaci ustawa tylko częściowo będzie spełniać rolę zwalczania nadużyć w komunikacji elektronicznej. </w:t>
        </w:r>
      </w:moveTo>
    </w:p>
    <w:moveToRangeEnd w:id="277"/>
    <w:p w14:paraId="05F8FFFD" w14:textId="77777777" w:rsidR="00591D72" w:rsidRPr="00A635A9" w:rsidRDefault="00A635A9" w:rsidP="00EA68A1">
      <w:pPr>
        <w:pStyle w:val="BodyText"/>
        <w:keepNext/>
        <w:keepLines/>
        <w:spacing w:after="57"/>
        <w:rPr>
          <w:ins w:id="280" w:author="Janusz Dorożyński" w:date="2022-06-30T12:30:00Z"/>
          <w:u w:val="single"/>
        </w:rPr>
      </w:pPr>
      <w:ins w:id="281" w:author="Janusz Dorożyński" w:date="2022-06-30T12:30:00Z">
        <w:r>
          <w:t xml:space="preserve"> </w:t>
        </w:r>
        <w:r w:rsidR="0048672E">
          <w:br/>
        </w:r>
        <w:r w:rsidR="0048672E" w:rsidRPr="00A635A9">
          <w:rPr>
            <w:u w:val="single"/>
          </w:rPr>
          <w:t>U</w:t>
        </w:r>
        <w:r w:rsidRPr="00A635A9">
          <w:rPr>
            <w:u w:val="single"/>
          </w:rPr>
          <w:t>waga ogólna</w:t>
        </w:r>
      </w:ins>
    </w:p>
    <w:p w14:paraId="3C814FBF" w14:textId="77777777" w:rsidR="00591D72" w:rsidRDefault="0048672E">
      <w:pPr>
        <w:keepNext/>
        <w:keepLines/>
        <w:spacing w:after="57" w:line="276" w:lineRule="auto"/>
        <w:pPrChange w:id="282" w:author="Janusz Dorożyński" w:date="2022-06-30T12:30:00Z">
          <w:pPr>
            <w:spacing w:after="57" w:line="276" w:lineRule="auto"/>
          </w:pPr>
        </w:pPrChange>
      </w:pPr>
      <w:r>
        <w:rPr>
          <w:rFonts w:ascii="Times New Roman" w:hAnsi="Times New Roman" w:cstheme="minorHAnsi"/>
        </w:rPr>
        <w:t xml:space="preserve"> W USTAWIE z dnia 7 października 1999 r. o języku polskim (Dz. U. z 2021 r. poz. 672) w </w:t>
      </w:r>
      <w:r>
        <w:rPr>
          <w:rFonts w:ascii="Times New Roman" w:hAnsi="Times New Roman"/>
          <w:b/>
          <w:bCs/>
        </w:rPr>
        <w:t>Art. 4. Język polski jest językiem urzędowym: 1) konstytucyjnych organów państwa;</w:t>
      </w:r>
      <w:r>
        <w:rPr>
          <w:rFonts w:ascii="Times New Roman" w:hAnsi="Times New Roman"/>
        </w:rPr>
        <w:t xml:space="preserve"> oraz w  </w:t>
      </w:r>
      <w:r>
        <w:rPr>
          <w:rFonts w:ascii="Times New Roman" w:hAnsi="Times New Roman"/>
          <w:b/>
          <w:bCs/>
        </w:rPr>
        <w:t>Art. 5. 1. Podmioty wykonujące zadania publiczne na terytorium Rzeczypospolitej Polskiej dokonują wszelkich czynności urzędowych oraz składają oświadczenia woli w języku polskim, chyba że przepisy szczególne stanowią inaczej.</w:t>
      </w:r>
      <w:r>
        <w:rPr>
          <w:rFonts w:ascii="Times New Roman" w:hAnsi="Times New Roman"/>
        </w:rPr>
        <w:t xml:space="preserve"> Oznacza to, że również teksty uchwalanych ustaw powinny być w języku polskim, z zastrzeżeniem </w:t>
      </w:r>
      <w:r>
        <w:rPr>
          <w:rFonts w:ascii="Times New Roman" w:hAnsi="Times New Roman" w:cstheme="minorHAnsi"/>
          <w:b/>
          <w:bCs/>
        </w:rPr>
        <w:t xml:space="preserve">Art. 11. Przepisy art. 5–10 nie dotyczą: 5) zwyczajowo stosowanej terminologii naukowej i technicznej;  </w:t>
      </w:r>
    </w:p>
    <w:p w14:paraId="47DD2D20" w14:textId="77777777" w:rsidR="00591D72" w:rsidRDefault="0048672E">
      <w:pPr>
        <w:spacing w:after="57" w:line="276" w:lineRule="auto"/>
      </w:pPr>
      <w:r>
        <w:rPr>
          <w:rFonts w:ascii="Times New Roman" w:hAnsi="Times New Roman" w:cstheme="minorHAnsi"/>
        </w:rPr>
        <w:t xml:space="preserve">Powyższe zastrzeżenie może być skuteczne jedynie, gdy konieczne do wskazania w treści terminy nie mają odpowiedników w języku polskim.  </w:t>
      </w:r>
    </w:p>
    <w:p w14:paraId="0B18FD32" w14:textId="77777777" w:rsidR="00591D72" w:rsidRDefault="0048672E">
      <w:pPr>
        <w:spacing w:after="57" w:line="276" w:lineRule="auto"/>
      </w:pPr>
      <w:r>
        <w:rPr>
          <w:rFonts w:ascii="Times New Roman" w:hAnsi="Times New Roman" w:cstheme="minorHAnsi"/>
        </w:rPr>
        <w:t>W przypadku treści projektu ustawy (RD402) proponujemy na terminy:</w:t>
      </w:r>
    </w:p>
    <w:p w14:paraId="58B60F1A" w14:textId="77777777" w:rsidR="00591D72" w:rsidRDefault="0048672E">
      <w:pPr>
        <w:numPr>
          <w:ilvl w:val="0"/>
          <w:numId w:val="2"/>
        </w:numPr>
        <w:spacing w:after="57" w:line="276" w:lineRule="auto"/>
      </w:pPr>
      <w:r>
        <w:rPr>
          <w:rFonts w:ascii="Times New Roman" w:hAnsi="Times New Roman" w:cstheme="minorHAnsi"/>
        </w:rPr>
        <w:t xml:space="preserve">SMS – krótka wiadomość tekstowa, która w języku polskim, zamiast skrótu SMS, może być opisana terminem  </w:t>
      </w:r>
      <w:proofErr w:type="spellStart"/>
      <w:r>
        <w:rPr>
          <w:rFonts w:ascii="Times New Roman" w:hAnsi="Times New Roman" w:cstheme="minorHAnsi"/>
          <w:b/>
          <w:bCs/>
        </w:rPr>
        <w:t>esemes</w:t>
      </w:r>
      <w:proofErr w:type="spellEnd"/>
      <w:r>
        <w:rPr>
          <w:rFonts w:ascii="Times New Roman" w:hAnsi="Times New Roman" w:cstheme="minorHAnsi"/>
        </w:rPr>
        <w:t xml:space="preserve"> wraz z możliwością jego odmiany (taki termin występuje w słowniku PWN),</w:t>
      </w:r>
    </w:p>
    <w:p w14:paraId="5B6E2B2A" w14:textId="77777777" w:rsidR="00591D72" w:rsidRDefault="0048672E">
      <w:pPr>
        <w:numPr>
          <w:ilvl w:val="0"/>
          <w:numId w:val="2"/>
        </w:numPr>
        <w:spacing w:after="57" w:line="276" w:lineRule="auto"/>
      </w:pPr>
      <w:proofErr w:type="spellStart"/>
      <w:r>
        <w:rPr>
          <w:rFonts w:ascii="Times New Roman" w:hAnsi="Times New Roman" w:cstheme="minorHAnsi"/>
        </w:rPr>
        <w:t>smishing</w:t>
      </w:r>
      <w:proofErr w:type="spellEnd"/>
      <w:r>
        <w:rPr>
          <w:rFonts w:ascii="Times New Roman" w:hAnsi="Times New Roman" w:cstheme="minorHAnsi"/>
        </w:rPr>
        <w:t xml:space="preserve"> – szalbierczy </w:t>
      </w:r>
      <w:proofErr w:type="spellStart"/>
      <w:r>
        <w:rPr>
          <w:rFonts w:ascii="Times New Roman" w:hAnsi="Times New Roman" w:cstheme="minorHAnsi"/>
        </w:rPr>
        <w:t>esemes</w:t>
      </w:r>
      <w:proofErr w:type="spellEnd"/>
    </w:p>
    <w:p w14:paraId="2C7AD87B" w14:textId="77777777" w:rsidR="00591D72" w:rsidRDefault="0048672E">
      <w:pPr>
        <w:numPr>
          <w:ilvl w:val="0"/>
          <w:numId w:val="2"/>
        </w:numPr>
        <w:spacing w:after="57" w:line="276" w:lineRule="auto"/>
      </w:pPr>
      <w:r>
        <w:rPr>
          <w:rFonts w:ascii="Times New Roman" w:hAnsi="Times New Roman" w:cstheme="minorHAnsi"/>
        </w:rPr>
        <w:t xml:space="preserve">CLI </w:t>
      </w:r>
      <w:proofErr w:type="spellStart"/>
      <w:r>
        <w:rPr>
          <w:rFonts w:ascii="Times New Roman" w:hAnsi="Times New Roman" w:cstheme="minorHAnsi"/>
        </w:rPr>
        <w:t>spoofing</w:t>
      </w:r>
      <w:proofErr w:type="spellEnd"/>
      <w:r>
        <w:rPr>
          <w:rFonts w:ascii="Times New Roman" w:hAnsi="Times New Roman" w:cstheme="minorHAnsi"/>
        </w:rPr>
        <w:t xml:space="preserve"> – szalbierczy numer dzwoniącego </w:t>
      </w:r>
    </w:p>
    <w:p w14:paraId="7FCFA193" w14:textId="77777777" w:rsidR="00591D72" w:rsidRDefault="0048672E">
      <w:pPr>
        <w:spacing w:after="57" w:line="276" w:lineRule="auto"/>
        <w:rPr>
          <w:rFonts w:ascii="Times New Roman" w:hAnsi="Times New Roman"/>
          <w:rPrChange w:id="283" w:author="Janusz Dorożyński" w:date="2022-06-30T12:30:00Z">
            <w:rPr/>
          </w:rPrChange>
        </w:rPr>
      </w:pPr>
      <w:r>
        <w:rPr>
          <w:rFonts w:ascii="Times New Roman" w:hAnsi="Times New Roman" w:cstheme="minorHAnsi"/>
        </w:rPr>
        <w:lastRenderedPageBreak/>
        <w:t xml:space="preserve">Proponując wprowadzenie terminu </w:t>
      </w:r>
      <w:r>
        <w:rPr>
          <w:rFonts w:ascii="Times New Roman" w:hAnsi="Times New Roman" w:cstheme="minorHAnsi"/>
          <w:b/>
          <w:bCs/>
        </w:rPr>
        <w:t xml:space="preserve">szalbierczy </w:t>
      </w:r>
      <w:r>
        <w:rPr>
          <w:rFonts w:ascii="Times New Roman" w:hAnsi="Times New Roman" w:cstheme="minorHAnsi"/>
        </w:rPr>
        <w:t xml:space="preserve">jednoznacznie wskazujemy na negatywny odbiór takiego </w:t>
      </w:r>
      <w:proofErr w:type="spellStart"/>
      <w:r>
        <w:rPr>
          <w:rFonts w:ascii="Times New Roman" w:hAnsi="Times New Roman" w:cstheme="minorHAnsi"/>
        </w:rPr>
        <w:t>esemesa</w:t>
      </w:r>
      <w:proofErr w:type="spellEnd"/>
      <w:r>
        <w:rPr>
          <w:rFonts w:ascii="Times New Roman" w:hAnsi="Times New Roman" w:cstheme="minorHAnsi"/>
        </w:rPr>
        <w:t xml:space="preserve"> oraz rozmowy z podszywającego się numeru dzwoniącego. Termin ten można też używać przypadku </w:t>
      </w:r>
      <w:proofErr w:type="spellStart"/>
      <w:r>
        <w:rPr>
          <w:rFonts w:ascii="Times New Roman" w:hAnsi="Times New Roman" w:cstheme="minorHAnsi"/>
        </w:rPr>
        <w:t>phishingu</w:t>
      </w:r>
      <w:proofErr w:type="spellEnd"/>
      <w:r>
        <w:rPr>
          <w:rFonts w:ascii="Times New Roman" w:hAnsi="Times New Roman" w:cstheme="minorHAnsi"/>
        </w:rPr>
        <w:t xml:space="preserve"> – szalbierczej strony oraz szalbierczego mejla. Tekst tej ustawy może przy tej okazji również wprowadzić polską jednoznacznie zrozumiałą terminologię ostrzegania przed nadużyciami w komunikacji elektronicznej.</w:t>
      </w:r>
    </w:p>
    <w:p w14:paraId="5B767BC3" w14:textId="77777777" w:rsidR="009A7B50" w:rsidRDefault="009A7B50">
      <w:pPr>
        <w:spacing w:after="57" w:line="276" w:lineRule="auto"/>
        <w:rPr>
          <w:ins w:id="284" w:author="Janusz Dorożyński" w:date="2022-06-30T12:30:00Z"/>
          <w:rFonts w:ascii="Times New Roman" w:hAnsi="Times New Roman" w:cstheme="minorHAnsi"/>
        </w:rPr>
      </w:pPr>
      <w:bookmarkStart w:id="285" w:name="_GoBack"/>
      <w:bookmarkEnd w:id="285"/>
    </w:p>
    <w:p w14:paraId="6B76CF50" w14:textId="77777777" w:rsidR="009A7B50" w:rsidRDefault="009A7B50">
      <w:pPr>
        <w:spacing w:after="57" w:line="276" w:lineRule="auto"/>
        <w:rPr>
          <w:ins w:id="286" w:author="Janusz Dorożyński" w:date="2022-06-30T12:30:00Z"/>
        </w:rPr>
      </w:pPr>
      <w:ins w:id="287" w:author="Janusz Dorożyński" w:date="2022-06-30T12:30:00Z">
        <w:r>
          <w:rPr>
            <w:rFonts w:ascii="Times New Roman" w:hAnsi="Times New Roman" w:cstheme="minorHAnsi"/>
          </w:rPr>
          <w:t>Opracowa</w:t>
        </w:r>
        <w:r w:rsidR="00EA68A1">
          <w:rPr>
            <w:rFonts w:ascii="Times New Roman" w:hAnsi="Times New Roman" w:cstheme="minorHAnsi"/>
          </w:rPr>
          <w:t>ł</w:t>
        </w:r>
        <w:r>
          <w:rPr>
            <w:rFonts w:ascii="Times New Roman" w:hAnsi="Times New Roman" w:cstheme="minorHAnsi"/>
          </w:rPr>
          <w:t xml:space="preserve"> zespół: …</w:t>
        </w:r>
      </w:ins>
    </w:p>
    <w:p w14:paraId="47FC2A58" w14:textId="77777777" w:rsidR="00591D72" w:rsidRDefault="00591D72">
      <w:pPr>
        <w:pStyle w:val="BodyText"/>
        <w:spacing w:after="57"/>
      </w:pPr>
    </w:p>
    <w:sectPr w:rsidR="00591D72">
      <w:headerReference w:type="default" r:id="rId7"/>
      <w:footerReference w:type="default" r:id="rId8"/>
      <w:pgSz w:w="11906" w:h="16838"/>
      <w:pgMar w:top="1134" w:right="1134" w:bottom="1693" w:left="1134" w:header="0" w:footer="1134" w:gutter="0"/>
      <w:pgNumType w:start="1"/>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93CEF" w14:textId="77777777" w:rsidR="0067742A" w:rsidRDefault="0067742A">
      <w:r>
        <w:separator/>
      </w:r>
    </w:p>
  </w:endnote>
  <w:endnote w:type="continuationSeparator" w:id="0">
    <w:p w14:paraId="21E3AF2E" w14:textId="77777777" w:rsidR="0067742A" w:rsidRDefault="0067742A">
      <w:r>
        <w:continuationSeparator/>
      </w:r>
    </w:p>
  </w:endnote>
  <w:endnote w:type="continuationNotice" w:id="1">
    <w:p w14:paraId="1FC4F616" w14:textId="77777777" w:rsidR="0067742A" w:rsidRDefault="00677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OpenSymbol">
    <w:altName w:val="Arial Unicode MS"/>
    <w:panose1 w:val="05010000000000000000"/>
    <w:charset w:val="01"/>
    <w:family w:val="auto"/>
    <w:pitch w:val="variable"/>
  </w:font>
  <w:font w:name="Liberation Serif">
    <w:altName w:val="Times New Roman"/>
    <w:panose1 w:val="02020603050405020304"/>
    <w:charset w:val="EE"/>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40502020204"/>
    <w:charset w:val="00"/>
    <w:family w:val="swiss"/>
    <w:pitch w:val="variable"/>
    <w:sig w:usb0="00000003" w:usb1="00000000" w:usb2="00000000" w:usb3="00000000" w:csb0="00000001"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Mangal">
    <w:panose1 w:val="02040503050203030202"/>
    <w:charset w:val="01"/>
    <w:family w:val="roman"/>
    <w:pitch w:val="variable"/>
    <w:sig w:usb0="00002000" w:usb1="00000000" w:usb2="00000000" w:usb3="00000000" w:csb0="0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15C98" w14:textId="1E42029E" w:rsidR="0048672E" w:rsidRDefault="0048672E">
    <w:pPr>
      <w:pStyle w:val="Footer"/>
      <w:jc w:val="right"/>
    </w:pPr>
    <w:r>
      <w:t xml:space="preserve">                      </w:t>
    </w:r>
    <w:r>
      <w:rPr>
        <w:sz w:val="20"/>
        <w:szCs w:val="20"/>
      </w:rPr>
      <w:t xml:space="preserve">  Opinia PTI w sprawie projektu Ustawy o zwalczaniu nadużyć w komunikacji elektronicznej   </w:t>
    </w:r>
    <w:r>
      <w:t xml:space="preserve">  </w:t>
    </w:r>
    <w:r>
      <w:fldChar w:fldCharType="begin"/>
    </w:r>
    <w:r>
      <w:instrText>PAGE</w:instrText>
    </w:r>
    <w:r>
      <w:fldChar w:fldCharType="separate"/>
    </w:r>
    <w:r w:rsidR="003E16C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154B2" w14:textId="77777777" w:rsidR="0067742A" w:rsidRDefault="0067742A">
      <w:r>
        <w:separator/>
      </w:r>
    </w:p>
  </w:footnote>
  <w:footnote w:type="continuationSeparator" w:id="0">
    <w:p w14:paraId="0A8CF821" w14:textId="77777777" w:rsidR="0067742A" w:rsidRDefault="0067742A">
      <w:r>
        <w:continuationSeparator/>
      </w:r>
    </w:p>
  </w:footnote>
  <w:footnote w:type="continuationNotice" w:id="1">
    <w:p w14:paraId="75C8ED80" w14:textId="77777777" w:rsidR="0067742A" w:rsidRDefault="006774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F8D05" w14:textId="77777777" w:rsidR="00BB6679" w:rsidRDefault="00BB6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37D96"/>
    <w:multiLevelType w:val="multilevel"/>
    <w:tmpl w:val="4BE4E9F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68F018C3"/>
    <w:multiLevelType w:val="multilevel"/>
    <w:tmpl w:val="6B26F380"/>
    <w:lvl w:ilvl="0">
      <w:start w:val="1"/>
      <w:numFmt w:val="bullet"/>
      <w:lvlText w:val=""/>
      <w:lvlJc w:val="left"/>
      <w:pPr>
        <w:tabs>
          <w:tab w:val="num" w:pos="1429"/>
        </w:tabs>
        <w:ind w:left="1429" w:hanging="360"/>
      </w:pPr>
      <w:rPr>
        <w:rFonts w:ascii="Symbol" w:hAnsi="Symbol" w:cs="Symbol" w:hint="default"/>
      </w:rPr>
    </w:lvl>
    <w:lvl w:ilvl="1">
      <w:start w:val="1"/>
      <w:numFmt w:val="bullet"/>
      <w:lvlText w:val="◦"/>
      <w:lvlJc w:val="left"/>
      <w:pPr>
        <w:tabs>
          <w:tab w:val="num" w:pos="1789"/>
        </w:tabs>
        <w:ind w:left="1789" w:hanging="360"/>
      </w:pPr>
      <w:rPr>
        <w:rFonts w:ascii="OpenSymbol" w:hAnsi="OpenSymbol" w:cs="OpenSymbol" w:hint="default"/>
      </w:rPr>
    </w:lvl>
    <w:lvl w:ilvl="2">
      <w:start w:val="1"/>
      <w:numFmt w:val="bullet"/>
      <w:lvlText w:val="▪"/>
      <w:lvlJc w:val="left"/>
      <w:pPr>
        <w:tabs>
          <w:tab w:val="num" w:pos="2149"/>
        </w:tabs>
        <w:ind w:left="2149" w:hanging="360"/>
      </w:pPr>
      <w:rPr>
        <w:rFonts w:ascii="OpenSymbol" w:hAnsi="OpenSymbol" w:cs="OpenSymbol" w:hint="default"/>
      </w:rPr>
    </w:lvl>
    <w:lvl w:ilvl="3">
      <w:start w:val="1"/>
      <w:numFmt w:val="bullet"/>
      <w:lvlText w:val=""/>
      <w:lvlJc w:val="left"/>
      <w:pPr>
        <w:tabs>
          <w:tab w:val="num" w:pos="2509"/>
        </w:tabs>
        <w:ind w:left="2509" w:hanging="360"/>
      </w:pPr>
      <w:rPr>
        <w:rFonts w:ascii="Symbol" w:hAnsi="Symbol" w:cs="Symbol" w:hint="default"/>
      </w:rPr>
    </w:lvl>
    <w:lvl w:ilvl="4">
      <w:start w:val="1"/>
      <w:numFmt w:val="bullet"/>
      <w:lvlText w:val="◦"/>
      <w:lvlJc w:val="left"/>
      <w:pPr>
        <w:tabs>
          <w:tab w:val="num" w:pos="2869"/>
        </w:tabs>
        <w:ind w:left="2869" w:hanging="360"/>
      </w:pPr>
      <w:rPr>
        <w:rFonts w:ascii="OpenSymbol" w:hAnsi="OpenSymbol" w:cs="OpenSymbol" w:hint="default"/>
      </w:rPr>
    </w:lvl>
    <w:lvl w:ilvl="5">
      <w:start w:val="1"/>
      <w:numFmt w:val="bullet"/>
      <w:lvlText w:val="▪"/>
      <w:lvlJc w:val="left"/>
      <w:pPr>
        <w:tabs>
          <w:tab w:val="num" w:pos="3229"/>
        </w:tabs>
        <w:ind w:left="3229" w:hanging="360"/>
      </w:pPr>
      <w:rPr>
        <w:rFonts w:ascii="OpenSymbol" w:hAnsi="OpenSymbol" w:cs="OpenSymbol" w:hint="default"/>
      </w:rPr>
    </w:lvl>
    <w:lvl w:ilvl="6">
      <w:start w:val="1"/>
      <w:numFmt w:val="bullet"/>
      <w:lvlText w:val=""/>
      <w:lvlJc w:val="left"/>
      <w:pPr>
        <w:tabs>
          <w:tab w:val="num" w:pos="3589"/>
        </w:tabs>
        <w:ind w:left="3589" w:hanging="360"/>
      </w:pPr>
      <w:rPr>
        <w:rFonts w:ascii="Symbol" w:hAnsi="Symbol" w:cs="Symbol" w:hint="default"/>
      </w:rPr>
    </w:lvl>
    <w:lvl w:ilvl="7">
      <w:start w:val="1"/>
      <w:numFmt w:val="bullet"/>
      <w:lvlText w:val="◦"/>
      <w:lvlJc w:val="left"/>
      <w:pPr>
        <w:tabs>
          <w:tab w:val="num" w:pos="3949"/>
        </w:tabs>
        <w:ind w:left="3949" w:hanging="360"/>
      </w:pPr>
      <w:rPr>
        <w:rFonts w:ascii="OpenSymbol" w:hAnsi="OpenSymbol" w:cs="OpenSymbol" w:hint="default"/>
      </w:rPr>
    </w:lvl>
    <w:lvl w:ilvl="8">
      <w:start w:val="1"/>
      <w:numFmt w:val="bullet"/>
      <w:lvlText w:val="▪"/>
      <w:lvlJc w:val="left"/>
      <w:pPr>
        <w:tabs>
          <w:tab w:val="num" w:pos="4309"/>
        </w:tabs>
        <w:ind w:left="4309" w:hanging="360"/>
      </w:pPr>
      <w:rPr>
        <w:rFonts w:ascii="OpenSymbol" w:hAnsi="OpenSymbol" w:cs="OpenSymbol" w:hint="default"/>
      </w:rPr>
    </w:lvl>
  </w:abstractNum>
  <w:abstractNum w:abstractNumId="2" w15:restartNumberingAfterBreak="0">
    <w:nsid w:val="740F2E77"/>
    <w:multiLevelType w:val="multilevel"/>
    <w:tmpl w:val="8B803FB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NTMzNTMyMDe0sDRU0lEKTi0uzszPAykwrAUAnqcCmCwAAAA="/>
  </w:docVars>
  <w:rsids>
    <w:rsidRoot w:val="00591D72"/>
    <w:rsid w:val="00002FF4"/>
    <w:rsid w:val="0001116E"/>
    <w:rsid w:val="00011E77"/>
    <w:rsid w:val="00054F22"/>
    <w:rsid w:val="00103EAD"/>
    <w:rsid w:val="0013199D"/>
    <w:rsid w:val="00163871"/>
    <w:rsid w:val="001C456C"/>
    <w:rsid w:val="001F232D"/>
    <w:rsid w:val="00247F95"/>
    <w:rsid w:val="00287ECC"/>
    <w:rsid w:val="002B563B"/>
    <w:rsid w:val="002F72EE"/>
    <w:rsid w:val="00333821"/>
    <w:rsid w:val="00362441"/>
    <w:rsid w:val="00364586"/>
    <w:rsid w:val="003E16C8"/>
    <w:rsid w:val="004372A8"/>
    <w:rsid w:val="0044405F"/>
    <w:rsid w:val="00471F19"/>
    <w:rsid w:val="00485E16"/>
    <w:rsid w:val="0048672E"/>
    <w:rsid w:val="004C1C6D"/>
    <w:rsid w:val="004D3C93"/>
    <w:rsid w:val="0054092B"/>
    <w:rsid w:val="00567C9E"/>
    <w:rsid w:val="00591D72"/>
    <w:rsid w:val="005B3519"/>
    <w:rsid w:val="005B76D9"/>
    <w:rsid w:val="005D7E8A"/>
    <w:rsid w:val="00615D08"/>
    <w:rsid w:val="00663DDA"/>
    <w:rsid w:val="0067742A"/>
    <w:rsid w:val="00682165"/>
    <w:rsid w:val="006B2838"/>
    <w:rsid w:val="006D32AE"/>
    <w:rsid w:val="006F0059"/>
    <w:rsid w:val="00701E9A"/>
    <w:rsid w:val="007152C3"/>
    <w:rsid w:val="007741E9"/>
    <w:rsid w:val="00851C38"/>
    <w:rsid w:val="00886C99"/>
    <w:rsid w:val="0089720C"/>
    <w:rsid w:val="008C31BE"/>
    <w:rsid w:val="008F6235"/>
    <w:rsid w:val="008F76E7"/>
    <w:rsid w:val="00937767"/>
    <w:rsid w:val="009A7B50"/>
    <w:rsid w:val="009C7396"/>
    <w:rsid w:val="00A635A9"/>
    <w:rsid w:val="00AD7B5C"/>
    <w:rsid w:val="00B16D9B"/>
    <w:rsid w:val="00B30EA5"/>
    <w:rsid w:val="00B414B9"/>
    <w:rsid w:val="00B567E4"/>
    <w:rsid w:val="00B92FE6"/>
    <w:rsid w:val="00BB6679"/>
    <w:rsid w:val="00BD103B"/>
    <w:rsid w:val="00BF0FD3"/>
    <w:rsid w:val="00C31D3B"/>
    <w:rsid w:val="00C327B9"/>
    <w:rsid w:val="00C607DC"/>
    <w:rsid w:val="00CC501D"/>
    <w:rsid w:val="00CD612C"/>
    <w:rsid w:val="00CE7CF9"/>
    <w:rsid w:val="00D01B19"/>
    <w:rsid w:val="00D063B9"/>
    <w:rsid w:val="00D75BF7"/>
    <w:rsid w:val="00DC1AF5"/>
    <w:rsid w:val="00DC5C66"/>
    <w:rsid w:val="00DF0381"/>
    <w:rsid w:val="00E22F31"/>
    <w:rsid w:val="00E6284F"/>
    <w:rsid w:val="00E85DD1"/>
    <w:rsid w:val="00EA68A1"/>
    <w:rsid w:val="00EB0059"/>
    <w:rsid w:val="00EB289A"/>
    <w:rsid w:val="00EE5CA8"/>
    <w:rsid w:val="00F23C3A"/>
    <w:rsid w:val="00F27E67"/>
    <w:rsid w:val="00F434B8"/>
    <w:rsid w:val="00F51546"/>
    <w:rsid w:val="00F62833"/>
    <w:rsid w:val="00F9398E"/>
    <w:rsid w:val="00FC399B"/>
    <w:rsid w:val="00FC4D3F"/>
    <w:rsid w:val="00FD66D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15A3B"/>
  <w15:docId w15:val="{5ABA220E-7729-4573-839C-E21110A6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Lucida Sans"/>
        <w:kern w:val="2"/>
        <w:sz w:val="24"/>
        <w:szCs w:val="24"/>
        <w:lang w:val="pl-PL"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679"/>
    <w:pPr>
      <w:overflowPunct w:val="0"/>
      <w:pPrChange w:id="0" w:author="Janusz Dorożyński" w:date="2022-06-30T12:30:00Z">
        <w:pPr>
          <w:suppressAutoHyphens/>
          <w:overflowPunct w:val="0"/>
        </w:pPr>
      </w:pPrChange>
    </w:pPr>
    <w:rPr>
      <w:rPrChange w:id="0" w:author="Janusz Dorożyński" w:date="2022-06-30T12:30:00Z">
        <w:rPr>
          <w:rFonts w:ascii="Liberation Serif" w:eastAsia="NSimSun" w:hAnsi="Liberation Serif" w:cs="Lucida Sans"/>
          <w:kern w:val="2"/>
          <w:sz w:val="24"/>
          <w:szCs w:val="24"/>
          <w:lang w:val="pl-PL" w:eastAsia="zh-CN" w:bidi="hi-IN"/>
        </w:rPr>
      </w:rPrChange>
    </w:rPr>
  </w:style>
  <w:style w:type="paragraph" w:styleId="Heading2">
    <w:name w:val="heading 2"/>
    <w:basedOn w:val="Header"/>
    <w:next w:val="BodyText"/>
    <w:qFormat/>
    <w:rsid w:val="00BB6679"/>
    <w:pPr>
      <w:spacing w:before="200"/>
      <w:outlineLvl w:val="1"/>
      <w:pPrChange w:id="1" w:author="Janusz Dorożyński" w:date="2022-06-30T12:30:00Z">
        <w:pPr>
          <w:keepNext/>
          <w:suppressAutoHyphens/>
          <w:overflowPunct w:val="0"/>
          <w:spacing w:before="200" w:after="120"/>
          <w:outlineLvl w:val="1"/>
        </w:pPr>
      </w:pPrChange>
    </w:pPr>
    <w:rPr>
      <w:rFonts w:ascii="Liberation Serif" w:eastAsia="NSimSun" w:hAnsi="Liberation Serif"/>
      <w:b/>
      <w:bCs/>
      <w:sz w:val="36"/>
      <w:szCs w:val="36"/>
      <w:rPrChange w:id="1" w:author="Janusz Dorożyński" w:date="2022-06-30T12:30:00Z">
        <w:rPr>
          <w:rFonts w:ascii="Liberation Serif" w:eastAsia="NSimSun" w:hAnsi="Liberation Serif" w:cs="Lucida Sans"/>
          <w:b/>
          <w:bCs/>
          <w:kern w:val="2"/>
          <w:sz w:val="36"/>
          <w:szCs w:val="36"/>
          <w:lang w:val="pl-PL" w:eastAsia="zh-CN" w:bidi="hi-IN"/>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yrnienie">
    <w:name w:val="Wyróżnienie"/>
    <w:qFormat/>
    <w:rPr>
      <w:i/>
      <w:iCs/>
    </w:rPr>
  </w:style>
  <w:style w:type="character" w:customStyle="1" w:styleId="IGindeksgrny">
    <w:name w:val="_IG_ – indeks górny"/>
    <w:basedOn w:val="DefaultParagraphFont"/>
    <w:qFormat/>
    <w:rPr>
      <w:b w:val="0"/>
      <w:i w:val="0"/>
      <w:vanish w:val="0"/>
      <w:spacing w:val="0"/>
      <w:vertAlign w:val="superscript"/>
    </w:rPr>
  </w:style>
  <w:style w:type="character" w:customStyle="1" w:styleId="Znakiprzypiswdolnych">
    <w:name w:val="Znaki przypisów dolnych"/>
    <w:qFormat/>
  </w:style>
  <w:style w:type="character" w:customStyle="1" w:styleId="Zakotwiczenieprzypisudolnego">
    <w:name w:val="Zakotwiczenie przypisu dolnego"/>
    <w:rPr>
      <w:vertAlign w:val="superscript"/>
    </w:rPr>
  </w:style>
  <w:style w:type="character" w:customStyle="1" w:styleId="Ppogrubienie">
    <w:name w:val="_P_ – pogrubienie"/>
    <w:basedOn w:val="DefaultParagraphFont"/>
    <w:qFormat/>
    <w:rPr>
      <w:b/>
    </w:rPr>
  </w:style>
  <w:style w:type="character" w:customStyle="1" w:styleId="czeinternetowe">
    <w:name w:val="Łącze internetowe"/>
    <w:rPr>
      <w:color w:val="000080"/>
      <w:u w:val="single"/>
    </w:rPr>
  </w:style>
  <w:style w:type="character" w:customStyle="1" w:styleId="Znakiwypunktowania">
    <w:name w:val="Znaki wypunktowania"/>
    <w:qFormat/>
    <w:rPr>
      <w:rFonts w:ascii="OpenSymbol" w:eastAsia="OpenSymbol" w:hAnsi="OpenSymbol" w:cs="OpenSymbol"/>
    </w:rPr>
  </w:style>
  <w:style w:type="character" w:customStyle="1" w:styleId="Zakotwiczenieprzypisukocowego">
    <w:name w:val="Zakotwiczenie przypisu końcowego"/>
    <w:rPr>
      <w:vertAlign w:val="superscript"/>
    </w:rPr>
  </w:style>
  <w:style w:type="character" w:customStyle="1" w:styleId="Znakiprzypiswkocowych">
    <w:name w:val="Znaki przypisów końcowych"/>
    <w:qFormat/>
  </w:style>
  <w:style w:type="paragraph" w:styleId="Header">
    <w:name w:val="header"/>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link w:val="BodyTextChar"/>
    <w:rsid w:val="00BB6679"/>
    <w:pPr>
      <w:spacing w:after="140" w:line="276" w:lineRule="auto"/>
      <w:pPrChange w:id="2" w:author="Janusz Dorożyński" w:date="2022-06-30T12:30:00Z">
        <w:pPr>
          <w:suppressAutoHyphens/>
          <w:overflowPunct w:val="0"/>
          <w:spacing w:after="140" w:line="276" w:lineRule="auto"/>
        </w:pPr>
      </w:pPrChange>
    </w:pPr>
    <w:rPr>
      <w:rPrChange w:id="2" w:author="Janusz Dorożyński" w:date="2022-06-30T12:30:00Z">
        <w:rPr>
          <w:rFonts w:ascii="Liberation Serif" w:eastAsia="NSimSun" w:hAnsi="Liberation Serif" w:cs="Lucida Sans"/>
          <w:kern w:val="2"/>
          <w:sz w:val="24"/>
          <w:szCs w:val="24"/>
          <w:lang w:val="pl-PL" w:eastAsia="zh-CN" w:bidi="hi-IN"/>
        </w:rPr>
      </w:rPrChange>
    </w:rPr>
  </w:style>
  <w:style w:type="paragraph" w:styleId="List">
    <w:name w:val="List"/>
    <w:basedOn w:val="BodyText"/>
    <w:rsid w:val="00BB6679"/>
    <w:pPr>
      <w:pPrChange w:id="3" w:author="Janusz Dorożyński" w:date="2022-06-30T12:30:00Z">
        <w:pPr>
          <w:suppressAutoHyphens/>
          <w:overflowPunct w:val="0"/>
          <w:spacing w:after="140" w:line="276" w:lineRule="auto"/>
        </w:pPr>
      </w:pPrChange>
    </w:pPr>
    <w:rPr>
      <w:rPrChange w:id="3" w:author="Janusz Dorożyński" w:date="2022-06-30T12:30:00Z">
        <w:rPr>
          <w:rFonts w:ascii="Liberation Serif" w:eastAsia="NSimSun" w:hAnsi="Liberation Serif" w:cs="Lucida Sans"/>
          <w:kern w:val="2"/>
          <w:sz w:val="24"/>
          <w:szCs w:val="24"/>
          <w:lang w:val="pl-PL" w:eastAsia="zh-CN" w:bidi="hi-IN"/>
        </w:rPr>
      </w:rPrChange>
    </w:rPr>
  </w:style>
  <w:style w:type="paragraph" w:styleId="Caption">
    <w:name w:val="caption"/>
    <w:basedOn w:val="Normal"/>
    <w:qFormat/>
    <w:rsid w:val="00BB6679"/>
    <w:pPr>
      <w:suppressLineNumbers/>
      <w:spacing w:before="120" w:after="120"/>
      <w:pPrChange w:id="4" w:author="Janusz Dorożyński" w:date="2022-06-30T12:30:00Z">
        <w:pPr>
          <w:suppressLineNumbers/>
          <w:suppressAutoHyphens/>
          <w:overflowPunct w:val="0"/>
          <w:spacing w:before="120" w:after="120"/>
        </w:pPr>
      </w:pPrChange>
    </w:pPr>
    <w:rPr>
      <w:i/>
      <w:iCs/>
      <w:rPrChange w:id="4" w:author="Janusz Dorożyński" w:date="2022-06-30T12:30:00Z">
        <w:rPr>
          <w:rFonts w:ascii="Liberation Serif" w:eastAsia="NSimSun" w:hAnsi="Liberation Serif" w:cs="Lucida Sans"/>
          <w:i/>
          <w:iCs/>
          <w:kern w:val="2"/>
          <w:sz w:val="24"/>
          <w:szCs w:val="24"/>
          <w:lang w:val="pl-PL" w:eastAsia="zh-CN" w:bidi="hi-IN"/>
        </w:rPr>
      </w:rPrChange>
    </w:rPr>
  </w:style>
  <w:style w:type="paragraph" w:customStyle="1" w:styleId="Indeks">
    <w:name w:val="Indeks"/>
    <w:basedOn w:val="Normal"/>
    <w:qFormat/>
    <w:rsid w:val="00BB6679"/>
    <w:pPr>
      <w:suppressLineNumbers/>
      <w:pPrChange w:id="5" w:author="Janusz Dorożyński" w:date="2022-06-30T12:30:00Z">
        <w:pPr>
          <w:suppressLineNumbers/>
          <w:suppressAutoHyphens/>
          <w:overflowPunct w:val="0"/>
        </w:pPr>
      </w:pPrChange>
    </w:pPr>
    <w:rPr>
      <w:rPrChange w:id="5" w:author="Janusz Dorożyński" w:date="2022-06-30T12:30:00Z">
        <w:rPr>
          <w:rFonts w:ascii="Liberation Serif" w:eastAsia="NSimSun" w:hAnsi="Liberation Serif" w:cs="Lucida Sans"/>
          <w:kern w:val="2"/>
          <w:sz w:val="24"/>
          <w:szCs w:val="24"/>
          <w:lang w:val="pl-PL" w:eastAsia="zh-CN" w:bidi="hi-IN"/>
        </w:rPr>
      </w:rPrChange>
    </w:rPr>
  </w:style>
  <w:style w:type="paragraph" w:styleId="FootnoteText">
    <w:name w:val="footnote text"/>
    <w:basedOn w:val="Normal"/>
    <w:rsid w:val="00BB6679"/>
    <w:pPr>
      <w:suppressLineNumbers/>
      <w:ind w:left="339" w:hanging="339"/>
      <w:pPrChange w:id="6" w:author="Janusz Dorożyński" w:date="2022-06-30T12:30:00Z">
        <w:pPr>
          <w:suppressLineNumbers/>
          <w:suppressAutoHyphens/>
          <w:overflowPunct w:val="0"/>
          <w:ind w:left="339" w:hanging="339"/>
        </w:pPr>
      </w:pPrChange>
    </w:pPr>
    <w:rPr>
      <w:sz w:val="20"/>
      <w:szCs w:val="20"/>
      <w:rPrChange w:id="6" w:author="Janusz Dorożyński" w:date="2022-06-30T12:30:00Z">
        <w:rPr>
          <w:rFonts w:ascii="Liberation Serif" w:eastAsia="NSimSun" w:hAnsi="Liberation Serif" w:cs="Lucida Sans"/>
          <w:kern w:val="2"/>
          <w:lang w:val="pl-PL" w:eastAsia="zh-CN" w:bidi="hi-IN"/>
        </w:rPr>
      </w:rPrChange>
    </w:rPr>
  </w:style>
  <w:style w:type="paragraph" w:customStyle="1" w:styleId="ODNONIKtreodnonika">
    <w:name w:val="ODNOŚNIK – treść odnośnika"/>
    <w:qFormat/>
    <w:rsid w:val="00BB6679"/>
    <w:pPr>
      <w:overflowPunct w:val="0"/>
      <w:ind w:left="284" w:hanging="284"/>
      <w:jc w:val="both"/>
      <w:pPrChange w:id="7" w:author="Janusz Dorożyński" w:date="2022-06-30T12:30:00Z">
        <w:pPr>
          <w:suppressAutoHyphens/>
          <w:overflowPunct w:val="0"/>
          <w:ind w:left="284" w:hanging="284"/>
          <w:jc w:val="both"/>
        </w:pPr>
      </w:pPrChange>
    </w:pPr>
    <w:rPr>
      <w:rFonts w:ascii="Times New Roman" w:hAnsi="Times New Roman" w:cs="Arial"/>
      <w:sz w:val="20"/>
      <w:szCs w:val="20"/>
      <w:rPrChange w:id="7" w:author="Janusz Dorożyński" w:date="2022-06-30T12:30:00Z">
        <w:rPr>
          <w:rFonts w:eastAsia="NSimSun" w:cs="Arial"/>
          <w:kern w:val="2"/>
          <w:lang w:val="pl-PL" w:eastAsia="zh-CN" w:bidi="hi-IN"/>
        </w:rPr>
      </w:rPrChange>
    </w:rPr>
  </w:style>
  <w:style w:type="paragraph" w:customStyle="1" w:styleId="TYTUAKTUprzedmiotregulacjiustawylubrozporzdzenia">
    <w:name w:val="TYTUŁ_AKTU – przedmiot regulacji ustawy lub rozporządzenia"/>
    <w:next w:val="ARTartustawynprozporzdzenia"/>
    <w:qFormat/>
    <w:rsid w:val="00BB6679"/>
    <w:pPr>
      <w:keepNext/>
      <w:overflowPunct w:val="0"/>
      <w:spacing w:before="120" w:after="360" w:line="360" w:lineRule="auto"/>
      <w:jc w:val="center"/>
      <w:pPrChange w:id="8" w:author="Janusz Dorożyński" w:date="2022-06-30T12:30:00Z">
        <w:pPr>
          <w:keepNext/>
          <w:suppressAutoHyphens/>
          <w:overflowPunct w:val="0"/>
          <w:spacing w:before="120" w:after="360" w:line="360" w:lineRule="auto"/>
          <w:jc w:val="center"/>
        </w:pPr>
      </w:pPrChange>
    </w:pPr>
    <w:rPr>
      <w:rFonts w:cs="Arial"/>
      <w:b/>
      <w:bCs/>
      <w:rPrChange w:id="8" w:author="Janusz Dorożyński" w:date="2022-06-30T12:30:00Z">
        <w:rPr>
          <w:rFonts w:ascii="Liberation Serif" w:eastAsia="NSimSun" w:hAnsi="Liberation Serif" w:cs="Arial"/>
          <w:b/>
          <w:bCs/>
          <w:kern w:val="2"/>
          <w:sz w:val="24"/>
          <w:szCs w:val="24"/>
          <w:lang w:val="pl-PL" w:eastAsia="zh-CN" w:bidi="hi-IN"/>
        </w:rPr>
      </w:rPrChange>
    </w:rPr>
  </w:style>
  <w:style w:type="paragraph" w:customStyle="1" w:styleId="ARTartustawynprozporzdzenia">
    <w:name w:val="ART(§) – art. ustawy (§ np. rozporządzenia)"/>
    <w:qFormat/>
    <w:rsid w:val="00BB6679"/>
    <w:pPr>
      <w:overflowPunct w:val="0"/>
      <w:spacing w:before="120" w:line="360" w:lineRule="auto"/>
      <w:ind w:firstLine="510"/>
      <w:jc w:val="both"/>
      <w:pPrChange w:id="9" w:author="Janusz Dorożyński" w:date="2022-06-30T12:30:00Z">
        <w:pPr>
          <w:suppressAutoHyphens/>
          <w:overflowPunct w:val="0"/>
          <w:spacing w:before="120" w:line="360" w:lineRule="auto"/>
          <w:ind w:firstLine="510"/>
          <w:jc w:val="both"/>
        </w:pPr>
      </w:pPrChange>
    </w:pPr>
    <w:rPr>
      <w:rFonts w:cs="Arial"/>
      <w:szCs w:val="20"/>
      <w:rPrChange w:id="9" w:author="Janusz Dorożyński" w:date="2022-06-30T12:30:00Z">
        <w:rPr>
          <w:rFonts w:ascii="Liberation Serif" w:eastAsia="NSimSun" w:hAnsi="Liberation Serif" w:cs="Arial"/>
          <w:kern w:val="2"/>
          <w:sz w:val="24"/>
          <w:lang w:val="pl-PL" w:eastAsia="zh-CN" w:bidi="hi-IN"/>
        </w:rPr>
      </w:rPrChange>
    </w:rPr>
  </w:style>
  <w:style w:type="paragraph" w:customStyle="1" w:styleId="OZNPROJEKTUwskazaniedatylubwersjiprojektu">
    <w:name w:val="OZN_PROJEKTU – wskazanie daty lub wersji projektu"/>
    <w:next w:val="OZNRODZAKTUtznustawalubrozporzdzenieiorganwydajcy"/>
    <w:qFormat/>
    <w:rsid w:val="00BB6679"/>
    <w:pPr>
      <w:overflowPunct w:val="0"/>
      <w:spacing w:line="360" w:lineRule="auto"/>
      <w:jc w:val="right"/>
      <w:pPrChange w:id="10" w:author="Janusz Dorożyński" w:date="2022-06-30T12:30:00Z">
        <w:pPr>
          <w:suppressAutoHyphens/>
          <w:overflowPunct w:val="0"/>
          <w:spacing w:line="360" w:lineRule="auto"/>
          <w:jc w:val="right"/>
        </w:pPr>
      </w:pPrChange>
    </w:pPr>
    <w:rPr>
      <w:rFonts w:ascii="Times New Roman" w:hAnsi="Times New Roman" w:cs="Arial"/>
      <w:szCs w:val="20"/>
      <w:u w:val="single"/>
      <w:rPrChange w:id="10" w:author="Janusz Dorożyński" w:date="2022-06-30T12:30:00Z">
        <w:rPr>
          <w:rFonts w:eastAsia="NSimSun" w:cs="Arial"/>
          <w:kern w:val="2"/>
          <w:sz w:val="24"/>
          <w:u w:val="single"/>
          <w:lang w:val="pl-PL" w:eastAsia="zh-CN" w:bidi="hi-IN"/>
        </w:rPr>
      </w:rPrChange>
    </w:rPr>
  </w:style>
  <w:style w:type="paragraph" w:customStyle="1" w:styleId="OZNRODZAKTUtznustawalubrozporzdzenieiorganwydajcy">
    <w:name w:val="OZN_RODZ_AKTU – tzn. ustawa lub rozporządzenie i organ wydający"/>
    <w:next w:val="DATAAKTUdatauchwalenialubwydaniaaktu"/>
    <w:qFormat/>
    <w:rsid w:val="00BB6679"/>
    <w:pPr>
      <w:keepNext/>
      <w:overflowPunct w:val="0"/>
      <w:spacing w:after="120" w:line="360" w:lineRule="auto"/>
      <w:jc w:val="center"/>
      <w:pPrChange w:id="11" w:author="Janusz Dorożyński" w:date="2022-06-30T12:30:00Z">
        <w:pPr>
          <w:keepNext/>
          <w:suppressAutoHyphens/>
          <w:overflowPunct w:val="0"/>
          <w:spacing w:after="120" w:line="360" w:lineRule="auto"/>
          <w:jc w:val="center"/>
        </w:pPr>
      </w:pPrChange>
    </w:pPr>
    <w:rPr>
      <w:b/>
      <w:bCs/>
      <w:caps/>
      <w:spacing w:val="54"/>
      <w:rPrChange w:id="11" w:author="Janusz Dorożyński" w:date="2022-06-30T12:30:00Z">
        <w:rPr>
          <w:rFonts w:ascii="Liberation Serif" w:eastAsia="NSimSun" w:hAnsi="Liberation Serif" w:cs="Lucida Sans"/>
          <w:b/>
          <w:bCs/>
          <w:caps/>
          <w:spacing w:val="54"/>
          <w:kern w:val="2"/>
          <w:sz w:val="24"/>
          <w:szCs w:val="24"/>
          <w:lang w:val="pl-PL" w:eastAsia="zh-CN" w:bidi="hi-IN"/>
        </w:rPr>
      </w:rPrChange>
    </w:rPr>
  </w:style>
  <w:style w:type="paragraph" w:customStyle="1" w:styleId="DATAAKTUdatauchwalenialubwydaniaaktu">
    <w:name w:val="DATA_AKTU – data uchwalenia lub wydania aktu"/>
    <w:next w:val="TYTUAKTUprzedmiotregulacjiustawylubrozporzdzenia"/>
    <w:qFormat/>
    <w:rsid w:val="00BB6679"/>
    <w:pPr>
      <w:keepNext/>
      <w:overflowPunct w:val="0"/>
      <w:spacing w:before="120" w:after="120" w:line="360" w:lineRule="auto"/>
      <w:jc w:val="center"/>
      <w:pPrChange w:id="12" w:author="Janusz Dorożyński" w:date="2022-06-30T12:30:00Z">
        <w:pPr>
          <w:keepNext/>
          <w:suppressAutoHyphens/>
          <w:overflowPunct w:val="0"/>
          <w:spacing w:before="120" w:after="120" w:line="360" w:lineRule="auto"/>
          <w:jc w:val="center"/>
        </w:pPr>
      </w:pPrChange>
    </w:pPr>
    <w:rPr>
      <w:rFonts w:cs="Arial"/>
      <w:bCs/>
      <w:rPrChange w:id="12" w:author="Janusz Dorożyński" w:date="2022-06-30T12:30:00Z">
        <w:rPr>
          <w:rFonts w:ascii="Liberation Serif" w:eastAsia="NSimSun" w:hAnsi="Liberation Serif" w:cs="Arial"/>
          <w:bCs/>
          <w:kern w:val="2"/>
          <w:sz w:val="24"/>
          <w:szCs w:val="24"/>
          <w:lang w:val="pl-PL" w:eastAsia="zh-CN" w:bidi="hi-IN"/>
        </w:rPr>
      </w:rPrChange>
    </w:rPr>
  </w:style>
  <w:style w:type="paragraph" w:customStyle="1" w:styleId="PKTpunkt">
    <w:name w:val="PKT – punkt"/>
    <w:qFormat/>
    <w:rsid w:val="00BB6679"/>
    <w:pPr>
      <w:overflowPunct w:val="0"/>
      <w:spacing w:line="360" w:lineRule="auto"/>
      <w:ind w:left="510" w:hanging="510"/>
      <w:jc w:val="both"/>
      <w:pPrChange w:id="13" w:author="Janusz Dorożyński" w:date="2022-06-30T12:30:00Z">
        <w:pPr>
          <w:suppressAutoHyphens/>
          <w:overflowPunct w:val="0"/>
          <w:spacing w:line="360" w:lineRule="auto"/>
          <w:ind w:left="510" w:hanging="510"/>
          <w:jc w:val="both"/>
        </w:pPr>
      </w:pPrChange>
    </w:pPr>
    <w:rPr>
      <w:rFonts w:cs="Arial"/>
      <w:bCs/>
      <w:szCs w:val="20"/>
      <w:rPrChange w:id="13" w:author="Janusz Dorożyński" w:date="2022-06-30T12:30:00Z">
        <w:rPr>
          <w:rFonts w:ascii="Liberation Serif" w:eastAsia="NSimSun" w:hAnsi="Liberation Serif" w:cs="Arial"/>
          <w:bCs/>
          <w:kern w:val="2"/>
          <w:sz w:val="24"/>
          <w:lang w:val="pl-PL" w:eastAsia="zh-CN" w:bidi="hi-IN"/>
        </w:rPr>
      </w:rPrChange>
    </w:rPr>
  </w:style>
  <w:style w:type="paragraph" w:customStyle="1" w:styleId="USTustnpkodeksu">
    <w:name w:val="UST(§) – ust. (§ np. kodeksu)"/>
    <w:basedOn w:val="ARTartustawynprozporzdzenia"/>
    <w:qFormat/>
    <w:rsid w:val="00BB6679"/>
    <w:pPr>
      <w:spacing w:before="0"/>
      <w:pPrChange w:id="14" w:author="Janusz Dorożyński" w:date="2022-06-30T12:30:00Z">
        <w:pPr>
          <w:suppressAutoHyphens/>
          <w:overflowPunct w:val="0"/>
          <w:spacing w:line="360" w:lineRule="auto"/>
          <w:ind w:firstLine="510"/>
          <w:jc w:val="both"/>
        </w:pPr>
      </w:pPrChange>
    </w:pPr>
    <w:rPr>
      <w:bCs/>
      <w:rPrChange w:id="14" w:author="Janusz Dorożyński" w:date="2022-06-30T12:30:00Z">
        <w:rPr>
          <w:rFonts w:ascii="Liberation Serif" w:eastAsia="NSimSun" w:hAnsi="Liberation Serif" w:cs="Arial"/>
          <w:bCs/>
          <w:kern w:val="2"/>
          <w:sz w:val="24"/>
          <w:lang w:val="pl-PL" w:eastAsia="zh-CN" w:bidi="hi-IN"/>
        </w:rPr>
      </w:rPrChange>
    </w:rPr>
  </w:style>
  <w:style w:type="paragraph" w:customStyle="1" w:styleId="CZWSPPKTczwsplnapunktw">
    <w:name w:val="CZ_WSP_PKT – część wspólna punktów"/>
    <w:basedOn w:val="PKTpunkt"/>
    <w:next w:val="USTustnpkodeksu"/>
    <w:qFormat/>
    <w:rsid w:val="00BB6679"/>
    <w:pPr>
      <w:ind w:left="0" w:firstLine="0"/>
      <w:pPrChange w:id="15" w:author="Janusz Dorożyński" w:date="2022-06-30T12:30:00Z">
        <w:pPr>
          <w:suppressAutoHyphens/>
          <w:overflowPunct w:val="0"/>
          <w:spacing w:line="360" w:lineRule="auto"/>
          <w:jc w:val="both"/>
        </w:pPr>
      </w:pPrChange>
    </w:pPr>
    <w:rPr>
      <w:rPrChange w:id="15" w:author="Janusz Dorożyński" w:date="2022-06-30T12:30:00Z">
        <w:rPr>
          <w:rFonts w:ascii="Liberation Serif" w:eastAsia="NSimSun" w:hAnsi="Liberation Serif" w:cs="Arial"/>
          <w:kern w:val="2"/>
          <w:sz w:val="24"/>
          <w:lang w:val="pl-PL" w:eastAsia="zh-CN" w:bidi="hi-IN"/>
        </w:rPr>
      </w:rPrChange>
    </w:rPr>
  </w:style>
  <w:style w:type="paragraph" w:customStyle="1" w:styleId="Zawartotabeli">
    <w:name w:val="Zawartość tabeli"/>
    <w:basedOn w:val="Normal"/>
    <w:qFormat/>
    <w:pPr>
      <w:widowControl w:val="0"/>
      <w:suppressLineNumbers/>
    </w:pPr>
  </w:style>
  <w:style w:type="paragraph" w:customStyle="1" w:styleId="Nagwektabeli">
    <w:name w:val="Nagłówek tabeli"/>
    <w:basedOn w:val="Zawartotabeli"/>
    <w:qFormat/>
    <w:rsid w:val="00BB6679"/>
    <w:pPr>
      <w:jc w:val="center"/>
      <w:pPrChange w:id="16" w:author="Janusz Dorożyński" w:date="2022-06-30T12:30:00Z">
        <w:pPr>
          <w:widowControl w:val="0"/>
          <w:suppressLineNumbers/>
          <w:suppressAutoHyphens/>
          <w:overflowPunct w:val="0"/>
          <w:jc w:val="center"/>
        </w:pPr>
      </w:pPrChange>
    </w:pPr>
    <w:rPr>
      <w:b/>
      <w:bCs/>
      <w:rPrChange w:id="16" w:author="Janusz Dorożyński" w:date="2022-06-30T12:30:00Z">
        <w:rPr>
          <w:rFonts w:ascii="Liberation Serif" w:eastAsia="NSimSun" w:hAnsi="Liberation Serif" w:cs="Lucida Sans"/>
          <w:b/>
          <w:bCs/>
          <w:kern w:val="2"/>
          <w:sz w:val="24"/>
          <w:szCs w:val="24"/>
          <w:lang w:val="pl-PL" w:eastAsia="zh-CN" w:bidi="hi-IN"/>
        </w:rPr>
      </w:rPrChange>
    </w:rPr>
  </w:style>
  <w:style w:type="paragraph" w:customStyle="1" w:styleId="Gwkaistopka">
    <w:name w:val="Główka i stopka"/>
    <w:basedOn w:val="Normal"/>
    <w:qFormat/>
    <w:pPr>
      <w:suppressLineNumbers/>
      <w:tabs>
        <w:tab w:val="center" w:pos="4819"/>
        <w:tab w:val="right" w:pos="9638"/>
      </w:tabs>
    </w:pPr>
  </w:style>
  <w:style w:type="paragraph" w:styleId="Footer">
    <w:name w:val="footer"/>
    <w:basedOn w:val="Gwkaistopka"/>
    <w:rsid w:val="00BB6679"/>
    <w:pPr>
      <w:pPrChange w:id="17" w:author="Janusz Dorożyński" w:date="2022-06-30T12:30:00Z">
        <w:pPr>
          <w:suppressLineNumbers/>
          <w:tabs>
            <w:tab w:val="center" w:pos="4819"/>
            <w:tab w:val="right" w:pos="9638"/>
          </w:tabs>
          <w:suppressAutoHyphens/>
          <w:overflowPunct w:val="0"/>
        </w:pPr>
      </w:pPrChange>
    </w:pPr>
    <w:rPr>
      <w:rPrChange w:id="17" w:author="Janusz Dorożyński" w:date="2022-06-30T12:30:00Z">
        <w:rPr>
          <w:rFonts w:ascii="Liberation Serif" w:eastAsia="NSimSun" w:hAnsi="Liberation Serif" w:cs="Lucida Sans"/>
          <w:kern w:val="2"/>
          <w:sz w:val="24"/>
          <w:szCs w:val="24"/>
          <w:lang w:val="pl-PL" w:eastAsia="zh-CN" w:bidi="hi-IN"/>
        </w:rPr>
      </w:rPrChange>
    </w:rPr>
  </w:style>
  <w:style w:type="character" w:customStyle="1" w:styleId="BodyTextChar">
    <w:name w:val="Body Text Char"/>
    <w:basedOn w:val="DefaultParagraphFont"/>
    <w:link w:val="BodyText"/>
    <w:rsid w:val="00A635A9"/>
  </w:style>
  <w:style w:type="paragraph" w:styleId="BalloonText">
    <w:name w:val="Balloon Text"/>
    <w:basedOn w:val="Normal"/>
    <w:link w:val="BalloonTextChar"/>
    <w:uiPriority w:val="99"/>
    <w:semiHidden/>
    <w:unhideWhenUsed/>
    <w:rsid w:val="00BB6679"/>
    <w:rPr>
      <w:rFonts w:ascii="Segoe UI" w:hAnsi="Segoe UI" w:cs="Mangal"/>
      <w:sz w:val="18"/>
      <w:szCs w:val="16"/>
    </w:rPr>
  </w:style>
  <w:style w:type="character" w:customStyle="1" w:styleId="BalloonTextChar">
    <w:name w:val="Balloon Text Char"/>
    <w:basedOn w:val="DefaultParagraphFont"/>
    <w:link w:val="BalloonText"/>
    <w:uiPriority w:val="99"/>
    <w:semiHidden/>
    <w:rsid w:val="00BB6679"/>
    <w:rPr>
      <w:rFonts w:ascii="Segoe UI" w:hAnsi="Segoe UI" w:cs="Mangal"/>
      <w:sz w:val="18"/>
      <w:szCs w:val="16"/>
    </w:rPr>
  </w:style>
  <w:style w:type="paragraph" w:styleId="Revision">
    <w:name w:val="Revision"/>
    <w:hidden/>
    <w:uiPriority w:val="99"/>
    <w:semiHidden/>
    <w:rsid w:val="008F76E7"/>
    <w:pPr>
      <w:suppressAutoHyphens w:val="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493</Words>
  <Characters>14964</Characters>
  <Application>Microsoft Office Word</Application>
  <DocSecurity>0</DocSecurity>
  <Lines>124</Lines>
  <Paragraphs>3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PTI</Company>
  <LinksUpToDate>false</LinksUpToDate>
  <CharactersWithSpaces>1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sz Dorożyński</dc:creator>
  <dc:description/>
  <cp:lastModifiedBy>r</cp:lastModifiedBy>
  <cp:revision>2</cp:revision>
  <dcterms:created xsi:type="dcterms:W3CDTF">2022-07-01T14:59:00Z</dcterms:created>
  <dcterms:modified xsi:type="dcterms:W3CDTF">2022-07-01T14:59:00Z</dcterms:modified>
  <dc:language>pl-PL</dc:language>
</cp:coreProperties>
</file>